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98483" w14:textId="77777777" w:rsidR="00D90C79" w:rsidRPr="00D915F3" w:rsidRDefault="00D90C79" w:rsidP="00D90C79">
      <w:pPr>
        <w:pStyle w:val="Title"/>
      </w:pPr>
      <w:r>
        <w:t>“</w:t>
      </w:r>
      <w:r w:rsidRPr="00D915F3">
        <w:t>ML-Driven Early Detection for Optimal Health – Empowering You with Accurate Predictive Health Analytics</w:t>
      </w:r>
      <w:r>
        <w:t>”</w:t>
      </w:r>
    </w:p>
    <w:p w14:paraId="6B1D8C16" w14:textId="77777777" w:rsidR="00D90C79" w:rsidRPr="00C87C90" w:rsidRDefault="00D90C79" w:rsidP="00D90C79">
      <w:pPr>
        <w:pStyle w:val="Title"/>
        <w:rPr>
          <w:sz w:val="40"/>
          <w:szCs w:val="40"/>
        </w:rPr>
      </w:pPr>
    </w:p>
    <w:p w14:paraId="67941F20" w14:textId="77777777" w:rsidR="00D90C79" w:rsidRDefault="00D90C79" w:rsidP="00D90C79">
      <w:pPr>
        <w:pStyle w:val="Heading1"/>
        <w:spacing w:line="422" w:lineRule="auto"/>
        <w:ind w:left="594" w:right="614"/>
      </w:pPr>
      <w:r>
        <w:t>SUMMER</w:t>
      </w:r>
      <w:r>
        <w:rPr>
          <w:spacing w:val="-13"/>
        </w:rPr>
        <w:t xml:space="preserve"> </w:t>
      </w:r>
      <w:r>
        <w:t>INTERNSHIP</w:t>
      </w:r>
      <w:r>
        <w:rPr>
          <w:spacing w:val="-12"/>
        </w:rPr>
        <w:t xml:space="preserve"> </w:t>
      </w:r>
      <w:r>
        <w:t>SOPHOMORES</w:t>
      </w:r>
      <w:r>
        <w:rPr>
          <w:spacing w:val="-10"/>
        </w:rPr>
        <w:t xml:space="preserve"> </w:t>
      </w:r>
      <w:r>
        <w:t>PROJECT SPJ 2001</w:t>
      </w:r>
      <w:r>
        <w:softHyphen/>
      </w:r>
      <w:r>
        <w:softHyphen/>
      </w:r>
      <w:r>
        <w:softHyphen/>
      </w:r>
      <w:r>
        <w:softHyphen/>
      </w:r>
      <w:r>
        <w:softHyphen/>
      </w:r>
      <w:r>
        <w:softHyphen/>
      </w:r>
    </w:p>
    <w:p w14:paraId="387B07A3" w14:textId="77777777" w:rsidR="00D90C79" w:rsidRDefault="00D90C79" w:rsidP="00D90C79">
      <w:pPr>
        <w:spacing w:before="2"/>
        <w:ind w:left="597" w:right="614"/>
        <w:jc w:val="center"/>
        <w:rPr>
          <w:b/>
          <w:sz w:val="32"/>
        </w:rPr>
      </w:pPr>
      <w:r>
        <w:rPr>
          <w:b/>
          <w:spacing w:val="-2"/>
          <w:sz w:val="32"/>
        </w:rPr>
        <w:t>AP20232410000130</w:t>
      </w:r>
    </w:p>
    <w:p w14:paraId="62E0B91A" w14:textId="77777777" w:rsidR="00D90C79" w:rsidRDefault="00D90C79" w:rsidP="00D90C79">
      <w:pPr>
        <w:pStyle w:val="Heading2"/>
        <w:spacing w:before="280"/>
        <w:ind w:left="598" w:right="614" w:firstLine="0"/>
        <w:jc w:val="center"/>
      </w:pPr>
      <w:r>
        <w:t>Summer</w:t>
      </w:r>
      <w:r>
        <w:rPr>
          <w:spacing w:val="-8"/>
        </w:rPr>
        <w:t xml:space="preserve"> </w:t>
      </w:r>
      <w:r>
        <w:t>Id:</w:t>
      </w:r>
      <w:r>
        <w:rPr>
          <w:spacing w:val="-9"/>
        </w:rPr>
        <w:t xml:space="preserve"> </w:t>
      </w:r>
      <w:r>
        <w:rPr>
          <w:spacing w:val="-2"/>
        </w:rPr>
        <w:t>20240007</w:t>
      </w:r>
    </w:p>
    <w:p w14:paraId="6229FFD2" w14:textId="77777777" w:rsidR="00D90C79" w:rsidRPr="00B77EB2" w:rsidRDefault="00D90C79" w:rsidP="00D90C79">
      <w:pPr>
        <w:pStyle w:val="BodyText"/>
        <w:spacing w:before="281"/>
        <w:ind w:left="598" w:right="614"/>
        <w:jc w:val="center"/>
        <w:rPr>
          <w:b/>
          <w:bCs/>
        </w:rPr>
      </w:pPr>
      <w:r w:rsidRPr="00B77EB2">
        <w:rPr>
          <w:b/>
          <w:bCs/>
        </w:rPr>
        <w:t>First</w:t>
      </w:r>
      <w:r w:rsidRPr="00B77EB2">
        <w:rPr>
          <w:b/>
          <w:bCs/>
          <w:spacing w:val="-6"/>
        </w:rPr>
        <w:t xml:space="preserve"> </w:t>
      </w:r>
      <w:r w:rsidRPr="00B77EB2">
        <w:rPr>
          <w:b/>
          <w:bCs/>
          <w:spacing w:val="-2"/>
        </w:rPr>
        <w:t>Review</w:t>
      </w:r>
    </w:p>
    <w:p w14:paraId="00481248" w14:textId="77777777" w:rsidR="00D90C79" w:rsidRPr="00B77EB2" w:rsidRDefault="00D90C79" w:rsidP="00D90C79">
      <w:pPr>
        <w:pStyle w:val="BodyText"/>
        <w:spacing w:before="281"/>
        <w:ind w:left="598" w:right="614"/>
        <w:jc w:val="center"/>
      </w:pPr>
    </w:p>
    <w:p w14:paraId="67F1F25A" w14:textId="77777777" w:rsidR="00D90C79" w:rsidRDefault="00D90C79" w:rsidP="00D90C79">
      <w:pPr>
        <w:pStyle w:val="Heading1"/>
      </w:pPr>
      <w:r>
        <w:t>UNDER</w:t>
      </w:r>
      <w:r>
        <w:rPr>
          <w:spacing w:val="-13"/>
        </w:rPr>
        <w:t xml:space="preserve"> </w:t>
      </w:r>
      <w:r>
        <w:t>THE</w:t>
      </w:r>
      <w:r>
        <w:rPr>
          <w:spacing w:val="-11"/>
        </w:rPr>
        <w:t xml:space="preserve"> </w:t>
      </w:r>
      <w:r>
        <w:t>GUIDANCE</w:t>
      </w:r>
      <w:r>
        <w:rPr>
          <w:spacing w:val="-10"/>
        </w:rPr>
        <w:t xml:space="preserve"> </w:t>
      </w:r>
      <w:r>
        <w:rPr>
          <w:spacing w:val="-5"/>
        </w:rPr>
        <w:t>OF</w:t>
      </w:r>
    </w:p>
    <w:p w14:paraId="47EB4841" w14:textId="77777777" w:rsidR="00D90C79" w:rsidRDefault="00D90C79" w:rsidP="00D90C79">
      <w:pPr>
        <w:pStyle w:val="BodyText"/>
        <w:spacing w:before="281"/>
        <w:ind w:left="598" w:right="614"/>
        <w:jc w:val="center"/>
      </w:pPr>
      <w:r>
        <w:t>Prof.</w:t>
      </w:r>
      <w:r>
        <w:rPr>
          <w:spacing w:val="-6"/>
        </w:rPr>
        <w:t xml:space="preserve"> </w:t>
      </w:r>
      <w:r>
        <w:t xml:space="preserve">Anil </w:t>
      </w:r>
      <w:proofErr w:type="spellStart"/>
      <w:r>
        <w:t>Vitthalrao</w:t>
      </w:r>
      <w:proofErr w:type="spellEnd"/>
      <w:r>
        <w:t xml:space="preserve"> </w:t>
      </w:r>
      <w:proofErr w:type="spellStart"/>
      <w:r>
        <w:t>Turukmane</w:t>
      </w:r>
      <w:proofErr w:type="spellEnd"/>
      <w:r>
        <w:t xml:space="preserve"> </w:t>
      </w:r>
    </w:p>
    <w:p w14:paraId="283FBA82" w14:textId="77777777" w:rsidR="00D90C79" w:rsidRDefault="00D90C79" w:rsidP="00D90C79">
      <w:pPr>
        <w:spacing w:before="279"/>
        <w:ind w:left="599" w:right="614"/>
        <w:jc w:val="center"/>
        <w:rPr>
          <w:b/>
          <w:sz w:val="24"/>
          <w:szCs w:val="24"/>
        </w:rPr>
      </w:pPr>
      <w:r w:rsidRPr="00FB5EF5">
        <w:rPr>
          <w:b/>
          <w:sz w:val="24"/>
          <w:szCs w:val="20"/>
        </w:rPr>
        <w:t>DEPARTMENT</w:t>
      </w:r>
      <w:r w:rsidRPr="00FB5EF5">
        <w:rPr>
          <w:b/>
          <w:spacing w:val="-8"/>
          <w:sz w:val="24"/>
          <w:szCs w:val="20"/>
        </w:rPr>
        <w:t xml:space="preserve"> </w:t>
      </w:r>
      <w:r w:rsidRPr="00FB5EF5">
        <w:rPr>
          <w:b/>
          <w:sz w:val="24"/>
          <w:szCs w:val="20"/>
        </w:rPr>
        <w:t>OF</w:t>
      </w:r>
      <w:r w:rsidRPr="00FB5EF5">
        <w:rPr>
          <w:b/>
          <w:spacing w:val="-7"/>
          <w:sz w:val="24"/>
          <w:szCs w:val="20"/>
        </w:rPr>
        <w:t xml:space="preserve"> </w:t>
      </w:r>
      <w:r w:rsidRPr="00FB5EF5">
        <w:rPr>
          <w:b/>
          <w:spacing w:val="-4"/>
          <w:sz w:val="24"/>
          <w:szCs w:val="20"/>
        </w:rPr>
        <w:t>SCOPE (</w:t>
      </w:r>
      <w:proofErr w:type="spellStart"/>
      <w:r w:rsidRPr="00FB5EF5">
        <w:rPr>
          <w:b/>
          <w:spacing w:val="-4"/>
          <w:sz w:val="24"/>
          <w:szCs w:val="20"/>
        </w:rPr>
        <w:t>Speci</w:t>
      </w:r>
      <w:proofErr w:type="spellEnd"/>
      <w:r w:rsidRPr="00FB5EF5">
        <w:rPr>
          <w:b/>
          <w:spacing w:val="-4"/>
          <w:sz w:val="24"/>
          <w:szCs w:val="20"/>
        </w:rPr>
        <w:t>.</w:t>
      </w:r>
      <w:r>
        <w:rPr>
          <w:b/>
          <w:spacing w:val="-4"/>
          <w:sz w:val="24"/>
          <w:szCs w:val="20"/>
        </w:rPr>
        <w:t xml:space="preserve"> </w:t>
      </w:r>
      <w:r w:rsidRPr="00FB5EF5">
        <w:rPr>
          <w:b/>
          <w:spacing w:val="-4"/>
          <w:sz w:val="24"/>
          <w:szCs w:val="20"/>
        </w:rPr>
        <w:t xml:space="preserve">Networking </w:t>
      </w:r>
      <w:r w:rsidRPr="00FB5EF5">
        <w:rPr>
          <w:b/>
          <w:sz w:val="24"/>
          <w:szCs w:val="24"/>
        </w:rPr>
        <w:t>And Security)</w:t>
      </w:r>
    </w:p>
    <w:p w14:paraId="2FE2DF59" w14:textId="77777777" w:rsidR="00D90C79" w:rsidRDefault="00D90C79" w:rsidP="00D90C79">
      <w:pPr>
        <w:pStyle w:val="BodyText"/>
        <w:spacing w:before="192"/>
        <w:rPr>
          <w:b/>
        </w:rPr>
      </w:pPr>
    </w:p>
    <w:p w14:paraId="2D9F362B" w14:textId="77777777" w:rsidR="00D90C79" w:rsidRDefault="00D90C79" w:rsidP="00D90C79">
      <w:pPr>
        <w:pStyle w:val="Heading1"/>
      </w:pPr>
      <w:r>
        <w:t>SUBMITTED</w:t>
      </w:r>
      <w:r>
        <w:rPr>
          <w:spacing w:val="-20"/>
        </w:rPr>
        <w:t xml:space="preserve"> </w:t>
      </w:r>
      <w:r>
        <w:rPr>
          <w:spacing w:val="-5"/>
        </w:rPr>
        <w:t>BY</w:t>
      </w:r>
    </w:p>
    <w:p w14:paraId="4FEDEB7C" w14:textId="77777777" w:rsidR="00D90C79" w:rsidRDefault="00D90C79" w:rsidP="00D90C79">
      <w:pPr>
        <w:spacing w:before="281"/>
        <w:ind w:left="1763" w:right="1778"/>
        <w:jc w:val="center"/>
        <w:rPr>
          <w:sz w:val="28"/>
        </w:rPr>
      </w:pPr>
      <w:r>
        <w:rPr>
          <w:sz w:val="28"/>
        </w:rPr>
        <w:t xml:space="preserve">Madhu </w:t>
      </w:r>
      <w:proofErr w:type="gramStart"/>
      <w:r>
        <w:rPr>
          <w:sz w:val="28"/>
        </w:rPr>
        <w:t>Alapaka  -</w:t>
      </w:r>
      <w:proofErr w:type="gramEnd"/>
      <w:r>
        <w:rPr>
          <w:spacing w:val="-6"/>
          <w:sz w:val="28"/>
        </w:rPr>
        <w:t xml:space="preserve"> </w:t>
      </w:r>
      <w:r>
        <w:rPr>
          <w:spacing w:val="-10"/>
          <w:sz w:val="28"/>
        </w:rPr>
        <w:t xml:space="preserve"> </w:t>
      </w:r>
      <w:r>
        <w:rPr>
          <w:sz w:val="28"/>
        </w:rPr>
        <w:t>21MIS7022.</w:t>
      </w:r>
    </w:p>
    <w:p w14:paraId="756FC20B" w14:textId="77777777" w:rsidR="00D90C79" w:rsidRDefault="00D90C79" w:rsidP="00D90C79">
      <w:pPr>
        <w:spacing w:before="281"/>
        <w:ind w:left="1763" w:right="1778"/>
        <w:jc w:val="center"/>
        <w:rPr>
          <w:sz w:val="28"/>
        </w:rPr>
      </w:pPr>
      <w:proofErr w:type="spellStart"/>
      <w:r>
        <w:rPr>
          <w:sz w:val="28"/>
        </w:rPr>
        <w:t>Kothamasu</w:t>
      </w:r>
      <w:proofErr w:type="spellEnd"/>
      <w:r>
        <w:rPr>
          <w:sz w:val="28"/>
        </w:rPr>
        <w:t xml:space="preserve"> </w:t>
      </w:r>
      <w:proofErr w:type="spellStart"/>
      <w:proofErr w:type="gramStart"/>
      <w:r>
        <w:rPr>
          <w:sz w:val="28"/>
        </w:rPr>
        <w:t>Kaarthikeya</w:t>
      </w:r>
      <w:proofErr w:type="spellEnd"/>
      <w:r>
        <w:rPr>
          <w:sz w:val="28"/>
        </w:rPr>
        <w:t xml:space="preserve">  -</w:t>
      </w:r>
      <w:proofErr w:type="gramEnd"/>
      <w:r>
        <w:rPr>
          <w:sz w:val="28"/>
        </w:rPr>
        <w:t xml:space="preserve">  21MIS7039.</w:t>
      </w:r>
    </w:p>
    <w:p w14:paraId="5B742392" w14:textId="77777777" w:rsidR="00D90C79" w:rsidRDefault="00D90C79" w:rsidP="00D90C79">
      <w:pPr>
        <w:spacing w:before="281"/>
        <w:ind w:left="1763" w:right="1778"/>
        <w:jc w:val="center"/>
        <w:rPr>
          <w:sz w:val="28"/>
        </w:rPr>
      </w:pPr>
      <w:proofErr w:type="spellStart"/>
      <w:r>
        <w:rPr>
          <w:sz w:val="28"/>
        </w:rPr>
        <w:t>Pulluru</w:t>
      </w:r>
      <w:proofErr w:type="spellEnd"/>
      <w:r>
        <w:rPr>
          <w:sz w:val="28"/>
        </w:rPr>
        <w:t xml:space="preserve"> Nikhilesh - 21MIS7087. </w:t>
      </w:r>
    </w:p>
    <w:p w14:paraId="11857062" w14:textId="77777777" w:rsidR="00D90C79" w:rsidRDefault="00D90C79" w:rsidP="00D90C79">
      <w:pPr>
        <w:spacing w:before="281"/>
        <w:ind w:left="1763" w:right="1778"/>
        <w:jc w:val="center"/>
        <w:rPr>
          <w:b/>
          <w:sz w:val="24"/>
          <w:szCs w:val="20"/>
        </w:rPr>
      </w:pPr>
      <w:r w:rsidRPr="00FB5EF5">
        <w:rPr>
          <w:b/>
          <w:sz w:val="24"/>
          <w:szCs w:val="20"/>
        </w:rPr>
        <w:t xml:space="preserve">DEPARTMENT OF </w:t>
      </w:r>
      <w:proofErr w:type="gramStart"/>
      <w:r w:rsidRPr="00FB5EF5">
        <w:rPr>
          <w:b/>
          <w:sz w:val="24"/>
          <w:szCs w:val="20"/>
        </w:rPr>
        <w:t>SCOPE(</w:t>
      </w:r>
      <w:proofErr w:type="spellStart"/>
      <w:proofErr w:type="gramEnd"/>
      <w:r w:rsidRPr="00FB5EF5">
        <w:rPr>
          <w:b/>
          <w:sz w:val="24"/>
          <w:szCs w:val="20"/>
        </w:rPr>
        <w:t>Integ</w:t>
      </w:r>
      <w:proofErr w:type="spellEnd"/>
      <w:r w:rsidRPr="00FB5EF5">
        <w:rPr>
          <w:b/>
          <w:sz w:val="24"/>
          <w:szCs w:val="20"/>
        </w:rPr>
        <w:t xml:space="preserve"> M.TechSpec.in Software Engineering)</w:t>
      </w:r>
    </w:p>
    <w:p w14:paraId="473518FF" w14:textId="77777777" w:rsidR="00D90C79" w:rsidRPr="00FB5EF5" w:rsidRDefault="00D90C79" w:rsidP="00D90C79">
      <w:pPr>
        <w:spacing w:before="281"/>
        <w:ind w:left="1763" w:right="1778"/>
        <w:jc w:val="center"/>
        <w:rPr>
          <w:b/>
          <w:sz w:val="18"/>
          <w:szCs w:val="20"/>
        </w:rPr>
      </w:pPr>
    </w:p>
    <w:p w14:paraId="5B0CCDB8" w14:textId="77777777" w:rsidR="00D90C79" w:rsidRDefault="00D90C79" w:rsidP="00D90C79">
      <w:pPr>
        <w:pStyle w:val="BodyText"/>
        <w:spacing w:before="193"/>
        <w:rPr>
          <w:b/>
          <w:sz w:val="20"/>
        </w:rPr>
      </w:pPr>
    </w:p>
    <w:p w14:paraId="153CF8F1" w14:textId="77777777" w:rsidR="00D90C79" w:rsidRDefault="00D90C79" w:rsidP="00D90C79">
      <w:pPr>
        <w:pStyle w:val="BodyText"/>
        <w:spacing w:before="193"/>
        <w:rPr>
          <w:b/>
          <w:sz w:val="20"/>
        </w:rPr>
      </w:pPr>
      <w:r>
        <w:rPr>
          <w:noProof/>
        </w:rPr>
        <w:drawing>
          <wp:anchor distT="0" distB="0" distL="0" distR="0" simplePos="0" relativeHeight="251659264" behindDoc="1" locked="0" layoutInCell="1" allowOverlap="1" wp14:anchorId="5F26FB02" wp14:editId="7578642C">
            <wp:simplePos x="0" y="0"/>
            <wp:positionH relativeFrom="page">
              <wp:posOffset>2386865</wp:posOffset>
            </wp:positionH>
            <wp:positionV relativeFrom="paragraph">
              <wp:posOffset>283832</wp:posOffset>
            </wp:positionV>
            <wp:extent cx="2906182" cy="918972"/>
            <wp:effectExtent l="0" t="0" r="0" b="0"/>
            <wp:wrapTopAndBottom/>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5" cstate="print"/>
                    <a:stretch>
                      <a:fillRect/>
                    </a:stretch>
                  </pic:blipFill>
                  <pic:spPr>
                    <a:xfrm>
                      <a:off x="0" y="0"/>
                      <a:ext cx="2906182" cy="918972"/>
                    </a:xfrm>
                    <a:prstGeom prst="rect">
                      <a:avLst/>
                    </a:prstGeom>
                  </pic:spPr>
                </pic:pic>
              </a:graphicData>
            </a:graphic>
          </wp:anchor>
        </w:drawing>
      </w:r>
    </w:p>
    <w:p w14:paraId="05065C37" w14:textId="2A508096" w:rsidR="00D90C79" w:rsidRDefault="00D90C79" w:rsidP="00C372D8">
      <w:pPr>
        <w:pStyle w:val="Title"/>
        <w:ind w:left="0" w:firstLine="0"/>
        <w:jc w:val="left"/>
        <w:rPr>
          <w:b w:val="0"/>
          <w:sz w:val="20"/>
        </w:rPr>
      </w:pPr>
    </w:p>
    <w:p w14:paraId="600C61A7" w14:textId="77777777" w:rsidR="00D90C79" w:rsidRDefault="00D90C79" w:rsidP="00D90C79"/>
    <w:p w14:paraId="560B1BEF" w14:textId="156E79A1" w:rsidR="00D90C79" w:rsidRPr="00742C1C" w:rsidRDefault="00000000" w:rsidP="00694A0B">
      <w:pPr>
        <w:jc w:val="center"/>
        <w:rPr>
          <w:rFonts w:ascii="Lucida Bright" w:hAnsi="Lucida Bright"/>
          <w:b/>
          <w:bCs/>
          <w:sz w:val="40"/>
          <w:szCs w:val="40"/>
          <w:u w:val="single"/>
          <w:lang w:val="en-IN"/>
        </w:rPr>
      </w:pPr>
      <w:hyperlink r:id="rId6" w:history="1">
        <w:r w:rsidR="00D90C79" w:rsidRPr="00742C1C">
          <w:rPr>
            <w:rStyle w:val="Hyperlink"/>
            <w:rFonts w:ascii="Lucida Bright" w:hAnsi="Lucida Bright"/>
            <w:b/>
            <w:bCs/>
            <w:color w:val="auto"/>
            <w:sz w:val="40"/>
            <w:szCs w:val="40"/>
          </w:rPr>
          <w:t>SYSTEM REQUIREMENT SPECIFICATIONS (“S.R.S”)</w:t>
        </w:r>
      </w:hyperlink>
    </w:p>
    <w:p w14:paraId="033B789E" w14:textId="77777777" w:rsidR="00D90C79" w:rsidRDefault="00D90C79" w:rsidP="00694A0B">
      <w:pPr>
        <w:jc w:val="both"/>
        <w:rPr>
          <w:sz w:val="28"/>
          <w:szCs w:val="28"/>
        </w:rPr>
      </w:pPr>
    </w:p>
    <w:p w14:paraId="1B8F023E" w14:textId="77777777" w:rsidR="00D90C79" w:rsidRDefault="00D90C79" w:rsidP="00694A0B">
      <w:pPr>
        <w:pStyle w:val="Title"/>
        <w:jc w:val="both"/>
        <w:rPr>
          <w:sz w:val="32"/>
          <w:szCs w:val="32"/>
        </w:rPr>
      </w:pPr>
      <w:r w:rsidRPr="001D7C82">
        <w:rPr>
          <w:sz w:val="32"/>
          <w:szCs w:val="32"/>
        </w:rPr>
        <w:t>“ML-Driven Early Detection for Optimal Health – Empowering You with Accurate Predictive Health Analytics”</w:t>
      </w:r>
    </w:p>
    <w:p w14:paraId="5855CAE2" w14:textId="77777777" w:rsidR="00D90C79" w:rsidRDefault="00D90C79" w:rsidP="00694A0B">
      <w:pPr>
        <w:spacing w:line="276" w:lineRule="auto"/>
        <w:jc w:val="both"/>
        <w:rPr>
          <w:sz w:val="28"/>
          <w:szCs w:val="28"/>
        </w:rPr>
      </w:pPr>
    </w:p>
    <w:p w14:paraId="6E552015" w14:textId="77777777" w:rsidR="00D90C79" w:rsidRPr="00694A0B" w:rsidRDefault="00D90C79" w:rsidP="00694A0B">
      <w:pPr>
        <w:spacing w:line="276" w:lineRule="auto"/>
        <w:jc w:val="both"/>
        <w:rPr>
          <w:b/>
          <w:bCs/>
          <w:sz w:val="32"/>
          <w:szCs w:val="32"/>
          <w:u w:val="single"/>
        </w:rPr>
      </w:pPr>
      <w:r w:rsidRPr="00694A0B">
        <w:rPr>
          <w:b/>
          <w:bCs/>
          <w:sz w:val="36"/>
          <w:szCs w:val="36"/>
          <w:u w:val="single"/>
        </w:rPr>
        <w:t xml:space="preserve"> </w:t>
      </w:r>
      <w:r w:rsidRPr="00694A0B">
        <w:rPr>
          <w:b/>
          <w:bCs/>
          <w:sz w:val="32"/>
          <w:szCs w:val="32"/>
          <w:u w:val="single"/>
        </w:rPr>
        <w:t>1. Purpose of the System:</w:t>
      </w:r>
    </w:p>
    <w:p w14:paraId="52BCB99E" w14:textId="77777777" w:rsidR="00D90C79" w:rsidRPr="008E49FB" w:rsidRDefault="00D90C79" w:rsidP="00694A0B">
      <w:pPr>
        <w:spacing w:line="276" w:lineRule="auto"/>
        <w:jc w:val="both"/>
        <w:rPr>
          <w:sz w:val="18"/>
          <w:szCs w:val="18"/>
        </w:rPr>
      </w:pPr>
    </w:p>
    <w:p w14:paraId="2D29C322" w14:textId="77777777" w:rsidR="00D90C79" w:rsidRDefault="00D90C79" w:rsidP="00694A0B">
      <w:pPr>
        <w:spacing w:line="276" w:lineRule="auto"/>
        <w:jc w:val="both"/>
        <w:rPr>
          <w:sz w:val="24"/>
          <w:szCs w:val="24"/>
        </w:rPr>
      </w:pPr>
      <w:r w:rsidRPr="008E49FB">
        <w:rPr>
          <w:sz w:val="24"/>
          <w:szCs w:val="24"/>
        </w:rPr>
        <w:t xml:space="preserve">                                         The purpose of the Multiple Disease Prediction System using Machine Learning is to provide early detection and risk assessment for multiple diseases, such as Diabetes, Heart Disease, and Parkinson's Disease. This system leverages advanced machine learning algorithms to analyze patient data and predict the likelihood of these conditions, enabling timely medical intervention and personalized healthcare management. The deployment interface is built on </w:t>
      </w:r>
      <w:proofErr w:type="spellStart"/>
      <w:r w:rsidRPr="008E49FB">
        <w:rPr>
          <w:sz w:val="24"/>
          <w:szCs w:val="24"/>
        </w:rPr>
        <w:t>Streamlit</w:t>
      </w:r>
      <w:proofErr w:type="spellEnd"/>
      <w:r w:rsidRPr="008E49FB">
        <w:rPr>
          <w:sz w:val="24"/>
          <w:szCs w:val="24"/>
        </w:rPr>
        <w:t>, offering a user-friendly web application where users can input health data and receive instant predictions. This proactive approach aims to improve health outcomes and reduce the burden on healthcare systems by facilitating early diagnosis and treatment.</w:t>
      </w:r>
    </w:p>
    <w:p w14:paraId="6D1CFFC5" w14:textId="77777777" w:rsidR="00D90C79" w:rsidRDefault="00D90C79" w:rsidP="00694A0B">
      <w:pPr>
        <w:spacing w:line="276" w:lineRule="auto"/>
        <w:jc w:val="both"/>
        <w:rPr>
          <w:sz w:val="24"/>
          <w:szCs w:val="24"/>
        </w:rPr>
      </w:pPr>
    </w:p>
    <w:p w14:paraId="5D7872EC" w14:textId="21E01A6A" w:rsidR="00D90C79" w:rsidRPr="00D90C79" w:rsidRDefault="00D90C79" w:rsidP="00694A0B">
      <w:pPr>
        <w:spacing w:line="276" w:lineRule="auto"/>
        <w:jc w:val="both"/>
        <w:rPr>
          <w:sz w:val="24"/>
          <w:szCs w:val="24"/>
        </w:rPr>
      </w:pPr>
      <w:r w:rsidRPr="00D90C79">
        <w:rPr>
          <w:sz w:val="24"/>
          <w:szCs w:val="24"/>
        </w:rPr>
        <w:t>Certainly! Here is a detailed description of the system requirements for the Multiple Disease Prediction System using machine learning techniques:</w:t>
      </w:r>
    </w:p>
    <w:p w14:paraId="70DDBC18" w14:textId="77777777" w:rsidR="00D90C79" w:rsidRPr="00D90C79" w:rsidRDefault="00D90C79" w:rsidP="00694A0B">
      <w:pPr>
        <w:spacing w:line="276" w:lineRule="auto"/>
        <w:jc w:val="both"/>
        <w:rPr>
          <w:sz w:val="24"/>
          <w:szCs w:val="24"/>
        </w:rPr>
      </w:pPr>
    </w:p>
    <w:p w14:paraId="0585E84C" w14:textId="5D191C89" w:rsidR="00D90C79" w:rsidRPr="00694A0B" w:rsidRDefault="00D90C79" w:rsidP="00694A0B">
      <w:pPr>
        <w:pStyle w:val="ListParagraph"/>
        <w:numPr>
          <w:ilvl w:val="0"/>
          <w:numId w:val="10"/>
        </w:numPr>
        <w:spacing w:line="276" w:lineRule="auto"/>
        <w:jc w:val="both"/>
        <w:rPr>
          <w:b/>
          <w:bCs/>
          <w:sz w:val="32"/>
          <w:szCs w:val="32"/>
          <w:u w:val="single"/>
        </w:rPr>
      </w:pPr>
      <w:r w:rsidRPr="00694A0B">
        <w:rPr>
          <w:b/>
          <w:bCs/>
          <w:sz w:val="32"/>
          <w:szCs w:val="32"/>
          <w:u w:val="single"/>
        </w:rPr>
        <w:t>System Requirements Specification:</w:t>
      </w:r>
    </w:p>
    <w:p w14:paraId="7D2D5D95" w14:textId="77777777" w:rsidR="00D90C79" w:rsidRPr="00D90C79" w:rsidRDefault="00D90C79" w:rsidP="00694A0B">
      <w:pPr>
        <w:spacing w:line="276" w:lineRule="auto"/>
        <w:jc w:val="both"/>
        <w:rPr>
          <w:sz w:val="24"/>
          <w:szCs w:val="24"/>
        </w:rPr>
      </w:pPr>
    </w:p>
    <w:p w14:paraId="506C2340" w14:textId="60D9DFD6" w:rsidR="00D90C79" w:rsidRPr="00D90C79" w:rsidRDefault="00D90C79" w:rsidP="00694A0B">
      <w:pPr>
        <w:spacing w:line="276" w:lineRule="auto"/>
        <w:jc w:val="both"/>
        <w:rPr>
          <w:b/>
          <w:bCs/>
          <w:sz w:val="28"/>
          <w:szCs w:val="28"/>
        </w:rPr>
      </w:pPr>
      <w:r w:rsidRPr="00D90C79">
        <w:rPr>
          <w:b/>
          <w:bCs/>
          <w:sz w:val="28"/>
          <w:szCs w:val="28"/>
        </w:rPr>
        <w:t xml:space="preserve"> Software Requirements</w:t>
      </w:r>
    </w:p>
    <w:p w14:paraId="5F912D7B" w14:textId="77777777" w:rsidR="00D90C79" w:rsidRPr="00D90C79" w:rsidRDefault="00D90C79" w:rsidP="00694A0B">
      <w:pPr>
        <w:spacing w:line="276" w:lineRule="auto"/>
        <w:jc w:val="both"/>
        <w:rPr>
          <w:sz w:val="24"/>
          <w:szCs w:val="24"/>
        </w:rPr>
      </w:pPr>
    </w:p>
    <w:p w14:paraId="5F8AC2B7" w14:textId="09320C4A" w:rsidR="00D90C79" w:rsidRPr="00D90C79" w:rsidRDefault="00D90C79" w:rsidP="00694A0B">
      <w:pPr>
        <w:jc w:val="both"/>
        <w:rPr>
          <w:sz w:val="24"/>
          <w:szCs w:val="24"/>
        </w:rPr>
      </w:pPr>
      <w:r w:rsidRPr="00D90C79">
        <w:rPr>
          <w:sz w:val="24"/>
          <w:szCs w:val="24"/>
        </w:rPr>
        <w:t>1. Operating System</w:t>
      </w:r>
    </w:p>
    <w:p w14:paraId="695CCA0F" w14:textId="1795239C" w:rsidR="00D90C79" w:rsidRPr="00D90C79" w:rsidRDefault="00D90C79" w:rsidP="00694A0B">
      <w:pPr>
        <w:jc w:val="both"/>
        <w:rPr>
          <w:sz w:val="24"/>
          <w:szCs w:val="24"/>
        </w:rPr>
      </w:pPr>
      <w:r w:rsidRPr="00D90C79">
        <w:rPr>
          <w:sz w:val="24"/>
          <w:szCs w:val="24"/>
        </w:rPr>
        <w:t xml:space="preserve">   - Windows 10/11 (64-bit): Ensure compatibility with various software tools and frameworks.</w:t>
      </w:r>
    </w:p>
    <w:p w14:paraId="27C08AA6" w14:textId="77777777" w:rsidR="00D90C79" w:rsidRPr="00D90C79" w:rsidRDefault="00D90C79" w:rsidP="00694A0B">
      <w:pPr>
        <w:jc w:val="both"/>
        <w:rPr>
          <w:sz w:val="24"/>
          <w:szCs w:val="24"/>
        </w:rPr>
      </w:pPr>
    </w:p>
    <w:p w14:paraId="2093DD0C" w14:textId="0E23A1D5" w:rsidR="00D90C79" w:rsidRPr="00D90C79" w:rsidRDefault="00D90C79" w:rsidP="00694A0B">
      <w:pPr>
        <w:jc w:val="both"/>
        <w:rPr>
          <w:sz w:val="24"/>
          <w:szCs w:val="24"/>
        </w:rPr>
      </w:pPr>
      <w:r w:rsidRPr="00D90C79">
        <w:rPr>
          <w:sz w:val="24"/>
          <w:szCs w:val="24"/>
        </w:rPr>
        <w:t>2. Programming Language</w:t>
      </w:r>
    </w:p>
    <w:p w14:paraId="6393C78F" w14:textId="2345745C" w:rsidR="00D90C79" w:rsidRPr="00D90C79" w:rsidRDefault="00D90C79" w:rsidP="00694A0B">
      <w:pPr>
        <w:jc w:val="both"/>
        <w:rPr>
          <w:sz w:val="24"/>
          <w:szCs w:val="24"/>
        </w:rPr>
      </w:pPr>
      <w:r w:rsidRPr="00D90C79">
        <w:rPr>
          <w:sz w:val="24"/>
          <w:szCs w:val="24"/>
        </w:rPr>
        <w:t xml:space="preserve">   - Python: Primary language for implementing machine learning algorithms and developing the system.</w:t>
      </w:r>
    </w:p>
    <w:p w14:paraId="375BAD9D" w14:textId="77777777" w:rsidR="00D90C79" w:rsidRPr="00D90C79" w:rsidRDefault="00D90C79" w:rsidP="00694A0B">
      <w:pPr>
        <w:jc w:val="both"/>
        <w:rPr>
          <w:sz w:val="24"/>
          <w:szCs w:val="24"/>
        </w:rPr>
      </w:pPr>
    </w:p>
    <w:p w14:paraId="532032C1" w14:textId="67623DB7" w:rsidR="00D90C79" w:rsidRPr="00D90C79" w:rsidRDefault="00D90C79" w:rsidP="00694A0B">
      <w:pPr>
        <w:jc w:val="both"/>
        <w:rPr>
          <w:sz w:val="24"/>
          <w:szCs w:val="24"/>
        </w:rPr>
      </w:pPr>
      <w:r w:rsidRPr="00D90C79">
        <w:rPr>
          <w:sz w:val="24"/>
          <w:szCs w:val="24"/>
        </w:rPr>
        <w:t>3. Machine Learning Framework</w:t>
      </w:r>
    </w:p>
    <w:p w14:paraId="15480456" w14:textId="2BBEF224" w:rsidR="00D90C79" w:rsidRPr="00D90C79" w:rsidRDefault="00D90C79" w:rsidP="00694A0B">
      <w:pPr>
        <w:jc w:val="both"/>
        <w:rPr>
          <w:sz w:val="24"/>
          <w:szCs w:val="24"/>
        </w:rPr>
      </w:pPr>
      <w:r w:rsidRPr="00D90C79">
        <w:rPr>
          <w:sz w:val="24"/>
          <w:szCs w:val="24"/>
        </w:rPr>
        <w:t xml:space="preserve">   - ML Modules, Scikit-Learn: Libraries for building and training machine learning models.</w:t>
      </w:r>
    </w:p>
    <w:p w14:paraId="06DB1224" w14:textId="77777777" w:rsidR="00D90C79" w:rsidRPr="00D90C79" w:rsidRDefault="00D90C79" w:rsidP="00694A0B">
      <w:pPr>
        <w:jc w:val="both"/>
        <w:rPr>
          <w:sz w:val="24"/>
          <w:szCs w:val="24"/>
        </w:rPr>
      </w:pPr>
    </w:p>
    <w:p w14:paraId="1D5399B7" w14:textId="0284149D" w:rsidR="00D90C79" w:rsidRPr="00D90C79" w:rsidRDefault="00D90C79" w:rsidP="00694A0B">
      <w:pPr>
        <w:jc w:val="both"/>
        <w:rPr>
          <w:sz w:val="24"/>
          <w:szCs w:val="24"/>
        </w:rPr>
      </w:pPr>
      <w:r w:rsidRPr="00D90C79">
        <w:rPr>
          <w:sz w:val="24"/>
          <w:szCs w:val="24"/>
        </w:rPr>
        <w:t>4. IDEs Tool</w:t>
      </w:r>
    </w:p>
    <w:p w14:paraId="2B3CC285" w14:textId="3DA8786F" w:rsidR="00D90C79" w:rsidRPr="00D90C79" w:rsidRDefault="00D90C79" w:rsidP="00694A0B">
      <w:pPr>
        <w:jc w:val="both"/>
        <w:rPr>
          <w:sz w:val="24"/>
          <w:szCs w:val="24"/>
        </w:rPr>
      </w:pPr>
      <w:r w:rsidRPr="00D90C79">
        <w:rPr>
          <w:sz w:val="24"/>
          <w:szCs w:val="24"/>
        </w:rPr>
        <w:t xml:space="preserve">   - Visual Studio Code: An extensible code editor for development.</w:t>
      </w:r>
    </w:p>
    <w:p w14:paraId="54FF3544" w14:textId="240D0397" w:rsidR="00D90C79" w:rsidRPr="00D90C79" w:rsidRDefault="00D90C79" w:rsidP="00694A0B">
      <w:pPr>
        <w:jc w:val="both"/>
        <w:rPr>
          <w:sz w:val="24"/>
          <w:szCs w:val="24"/>
        </w:rPr>
      </w:pPr>
      <w:r w:rsidRPr="00D90C79">
        <w:rPr>
          <w:sz w:val="24"/>
          <w:szCs w:val="24"/>
        </w:rPr>
        <w:t xml:space="preserve">   - </w:t>
      </w:r>
      <w:proofErr w:type="spellStart"/>
      <w:r w:rsidRPr="00D90C79">
        <w:rPr>
          <w:sz w:val="24"/>
          <w:szCs w:val="24"/>
        </w:rPr>
        <w:t>Jupyter</w:t>
      </w:r>
      <w:proofErr w:type="spellEnd"/>
      <w:r w:rsidRPr="00D90C79">
        <w:rPr>
          <w:sz w:val="24"/>
          <w:szCs w:val="24"/>
        </w:rPr>
        <w:t xml:space="preserve"> Notebook: An interactive environment for running and visualizing code.</w:t>
      </w:r>
    </w:p>
    <w:p w14:paraId="5DAB6072" w14:textId="77777777" w:rsidR="00D90C79" w:rsidRPr="00D90C79" w:rsidRDefault="00D90C79" w:rsidP="00694A0B">
      <w:pPr>
        <w:jc w:val="both"/>
        <w:rPr>
          <w:sz w:val="24"/>
          <w:szCs w:val="24"/>
        </w:rPr>
      </w:pPr>
    </w:p>
    <w:p w14:paraId="129FE117" w14:textId="604D9115" w:rsidR="00D90C79" w:rsidRPr="00D90C79" w:rsidRDefault="00D90C79" w:rsidP="00694A0B">
      <w:pPr>
        <w:jc w:val="both"/>
        <w:rPr>
          <w:sz w:val="24"/>
          <w:szCs w:val="24"/>
        </w:rPr>
      </w:pPr>
      <w:r w:rsidRPr="00D90C79">
        <w:rPr>
          <w:sz w:val="24"/>
          <w:szCs w:val="24"/>
        </w:rPr>
        <w:t>5. Version Control System</w:t>
      </w:r>
    </w:p>
    <w:p w14:paraId="1A8AE382" w14:textId="5FB96965" w:rsidR="00D90C79" w:rsidRPr="00D90C79" w:rsidRDefault="00D90C79" w:rsidP="00694A0B">
      <w:pPr>
        <w:jc w:val="both"/>
        <w:rPr>
          <w:sz w:val="24"/>
          <w:szCs w:val="24"/>
        </w:rPr>
      </w:pPr>
      <w:r w:rsidRPr="00D90C79">
        <w:rPr>
          <w:sz w:val="24"/>
          <w:szCs w:val="24"/>
        </w:rPr>
        <w:t xml:space="preserve">   - Git: A system for tracking changes in source code during software development.</w:t>
      </w:r>
    </w:p>
    <w:p w14:paraId="5D46B5E3" w14:textId="77777777" w:rsidR="00D90C79" w:rsidRPr="00D90C79" w:rsidRDefault="00D90C79" w:rsidP="00694A0B">
      <w:pPr>
        <w:jc w:val="both"/>
        <w:rPr>
          <w:sz w:val="24"/>
          <w:szCs w:val="24"/>
        </w:rPr>
      </w:pPr>
    </w:p>
    <w:p w14:paraId="7CBCA020" w14:textId="7E5909BD" w:rsidR="00D90C79" w:rsidRPr="00D90C79" w:rsidRDefault="00D90C79" w:rsidP="00694A0B">
      <w:pPr>
        <w:jc w:val="both"/>
        <w:rPr>
          <w:sz w:val="24"/>
          <w:szCs w:val="24"/>
        </w:rPr>
      </w:pPr>
      <w:r w:rsidRPr="00D90C79">
        <w:rPr>
          <w:sz w:val="24"/>
          <w:szCs w:val="24"/>
        </w:rPr>
        <w:t>6. Data Manipulation</w:t>
      </w:r>
    </w:p>
    <w:p w14:paraId="6B57E395" w14:textId="40547D58" w:rsidR="00D90C79" w:rsidRPr="00D90C79" w:rsidRDefault="00D90C79" w:rsidP="00694A0B">
      <w:pPr>
        <w:jc w:val="both"/>
        <w:rPr>
          <w:sz w:val="24"/>
          <w:szCs w:val="24"/>
        </w:rPr>
      </w:pPr>
      <w:r w:rsidRPr="00D90C79">
        <w:rPr>
          <w:sz w:val="24"/>
          <w:szCs w:val="24"/>
        </w:rPr>
        <w:lastRenderedPageBreak/>
        <w:t xml:space="preserve">   - NumPy: A library for numerical operations.</w:t>
      </w:r>
    </w:p>
    <w:p w14:paraId="25C2C3FD" w14:textId="73B3821B" w:rsidR="00D90C79" w:rsidRPr="00D90C79" w:rsidRDefault="00D90C79" w:rsidP="00694A0B">
      <w:pPr>
        <w:jc w:val="both"/>
        <w:rPr>
          <w:sz w:val="24"/>
          <w:szCs w:val="24"/>
        </w:rPr>
      </w:pPr>
      <w:r w:rsidRPr="00D90C79">
        <w:rPr>
          <w:sz w:val="24"/>
          <w:szCs w:val="24"/>
        </w:rPr>
        <w:t xml:space="preserve">   - Pandas: A library for data manipulation and analysis.</w:t>
      </w:r>
    </w:p>
    <w:p w14:paraId="3BE59A4D" w14:textId="77777777" w:rsidR="00D90C79" w:rsidRPr="00D90C79" w:rsidRDefault="00D90C79" w:rsidP="00694A0B">
      <w:pPr>
        <w:jc w:val="both"/>
        <w:rPr>
          <w:sz w:val="24"/>
          <w:szCs w:val="24"/>
        </w:rPr>
      </w:pPr>
    </w:p>
    <w:p w14:paraId="725D4A32" w14:textId="529EAD88" w:rsidR="00D90C79" w:rsidRPr="00D90C79" w:rsidRDefault="00D90C79" w:rsidP="00694A0B">
      <w:pPr>
        <w:jc w:val="both"/>
        <w:rPr>
          <w:sz w:val="24"/>
          <w:szCs w:val="24"/>
        </w:rPr>
      </w:pPr>
      <w:r w:rsidRPr="00D90C79">
        <w:rPr>
          <w:sz w:val="24"/>
          <w:szCs w:val="24"/>
        </w:rPr>
        <w:t>7. Model Evaluation</w:t>
      </w:r>
    </w:p>
    <w:p w14:paraId="7FF45247" w14:textId="7D8417AF" w:rsidR="00D90C79" w:rsidRPr="00D90C79" w:rsidRDefault="00D90C79" w:rsidP="00694A0B">
      <w:pPr>
        <w:jc w:val="both"/>
        <w:rPr>
          <w:sz w:val="24"/>
          <w:szCs w:val="24"/>
        </w:rPr>
      </w:pPr>
      <w:r w:rsidRPr="00D90C79">
        <w:rPr>
          <w:sz w:val="24"/>
          <w:szCs w:val="24"/>
        </w:rPr>
        <w:t xml:space="preserve">   - </w:t>
      </w:r>
      <w:proofErr w:type="spellStart"/>
      <w:r w:rsidRPr="00D90C79">
        <w:rPr>
          <w:sz w:val="24"/>
          <w:szCs w:val="24"/>
        </w:rPr>
        <w:t>Streamlit</w:t>
      </w:r>
      <w:proofErr w:type="spellEnd"/>
      <w:r w:rsidRPr="00D90C79">
        <w:rPr>
          <w:sz w:val="24"/>
          <w:szCs w:val="24"/>
        </w:rPr>
        <w:t>: A framework for building interactive web applications to display model results.</w:t>
      </w:r>
    </w:p>
    <w:p w14:paraId="5B056035" w14:textId="77777777" w:rsidR="00D90C79" w:rsidRPr="00D90C79" w:rsidRDefault="00D90C79" w:rsidP="00694A0B">
      <w:pPr>
        <w:jc w:val="both"/>
        <w:rPr>
          <w:sz w:val="24"/>
          <w:szCs w:val="24"/>
        </w:rPr>
      </w:pPr>
    </w:p>
    <w:p w14:paraId="7848B92D" w14:textId="0377E027" w:rsidR="00D90C79" w:rsidRPr="00D90C79" w:rsidRDefault="00D90C79" w:rsidP="00694A0B">
      <w:pPr>
        <w:jc w:val="both"/>
        <w:rPr>
          <w:sz w:val="24"/>
          <w:szCs w:val="24"/>
        </w:rPr>
      </w:pPr>
      <w:r w:rsidRPr="00D90C79">
        <w:rPr>
          <w:sz w:val="24"/>
          <w:szCs w:val="24"/>
        </w:rPr>
        <w:t>8. Package Management and Build Tools</w:t>
      </w:r>
    </w:p>
    <w:p w14:paraId="18F4F114" w14:textId="0B730593" w:rsidR="00D90C79" w:rsidRPr="00D90C79" w:rsidRDefault="00D90C79" w:rsidP="00694A0B">
      <w:pPr>
        <w:jc w:val="both"/>
        <w:rPr>
          <w:sz w:val="24"/>
          <w:szCs w:val="24"/>
        </w:rPr>
      </w:pPr>
      <w:r w:rsidRPr="00D90C79">
        <w:rPr>
          <w:sz w:val="24"/>
          <w:szCs w:val="24"/>
        </w:rPr>
        <w:t xml:space="preserve">   - OpenCV: If used, it provides tools for image processing, which might be relevant for certain data preprocessing tasks.</w:t>
      </w:r>
    </w:p>
    <w:p w14:paraId="07D15E51" w14:textId="77777777" w:rsidR="00D90C79" w:rsidRPr="00D90C79" w:rsidRDefault="00D90C79" w:rsidP="00694A0B">
      <w:pPr>
        <w:jc w:val="both"/>
        <w:rPr>
          <w:sz w:val="24"/>
          <w:szCs w:val="24"/>
        </w:rPr>
      </w:pPr>
    </w:p>
    <w:p w14:paraId="061BF8EF" w14:textId="3EA608E8" w:rsidR="00D90C79" w:rsidRPr="00694A0B" w:rsidRDefault="00D90C79" w:rsidP="00694A0B">
      <w:pPr>
        <w:pStyle w:val="ListParagraph"/>
        <w:numPr>
          <w:ilvl w:val="0"/>
          <w:numId w:val="10"/>
        </w:numPr>
        <w:jc w:val="both"/>
        <w:rPr>
          <w:b/>
          <w:bCs/>
          <w:sz w:val="28"/>
          <w:szCs w:val="28"/>
        </w:rPr>
      </w:pPr>
      <w:r w:rsidRPr="00694A0B">
        <w:rPr>
          <w:b/>
          <w:bCs/>
          <w:sz w:val="32"/>
          <w:szCs w:val="32"/>
        </w:rPr>
        <w:t>Hardware Requirements</w:t>
      </w:r>
    </w:p>
    <w:p w14:paraId="7A29A271" w14:textId="77777777" w:rsidR="00D90C79" w:rsidRPr="00D90C79" w:rsidRDefault="00D90C79" w:rsidP="00694A0B">
      <w:pPr>
        <w:jc w:val="both"/>
        <w:rPr>
          <w:sz w:val="24"/>
          <w:szCs w:val="24"/>
        </w:rPr>
      </w:pPr>
    </w:p>
    <w:p w14:paraId="2A49BD0B" w14:textId="403FF5BB" w:rsidR="00D90C79" w:rsidRPr="00D90C79" w:rsidRDefault="00D90C79" w:rsidP="00694A0B">
      <w:pPr>
        <w:jc w:val="both"/>
        <w:rPr>
          <w:sz w:val="24"/>
          <w:szCs w:val="24"/>
        </w:rPr>
      </w:pPr>
      <w:r w:rsidRPr="00D90C79">
        <w:rPr>
          <w:sz w:val="24"/>
          <w:szCs w:val="24"/>
        </w:rPr>
        <w:t>1. Processor</w:t>
      </w:r>
    </w:p>
    <w:p w14:paraId="69E6095D" w14:textId="7F837A1B" w:rsidR="00D90C79" w:rsidRPr="00D90C79" w:rsidRDefault="00D90C79" w:rsidP="00694A0B">
      <w:pPr>
        <w:jc w:val="both"/>
        <w:rPr>
          <w:sz w:val="24"/>
          <w:szCs w:val="24"/>
        </w:rPr>
      </w:pPr>
      <w:r w:rsidRPr="00D90C79">
        <w:rPr>
          <w:sz w:val="24"/>
          <w:szCs w:val="24"/>
        </w:rPr>
        <w:t xml:space="preserve">   - Intel i5/i7 (8th generation or newer recommended): Provides adequate performance for running machine learning algorithms efficiently.</w:t>
      </w:r>
    </w:p>
    <w:p w14:paraId="390221BB" w14:textId="77777777" w:rsidR="00D90C79" w:rsidRPr="00D90C79" w:rsidRDefault="00D90C79" w:rsidP="00694A0B">
      <w:pPr>
        <w:jc w:val="both"/>
        <w:rPr>
          <w:sz w:val="24"/>
          <w:szCs w:val="24"/>
        </w:rPr>
      </w:pPr>
    </w:p>
    <w:p w14:paraId="21D4E0D2" w14:textId="2DD7A4E4" w:rsidR="00D90C79" w:rsidRPr="00D90C79" w:rsidRDefault="00D90C79" w:rsidP="00694A0B">
      <w:pPr>
        <w:jc w:val="both"/>
        <w:rPr>
          <w:sz w:val="24"/>
          <w:szCs w:val="24"/>
        </w:rPr>
      </w:pPr>
      <w:r w:rsidRPr="00D90C79">
        <w:rPr>
          <w:sz w:val="24"/>
          <w:szCs w:val="24"/>
        </w:rPr>
        <w:t>2. Memory (RAM)</w:t>
      </w:r>
    </w:p>
    <w:p w14:paraId="7EC1A29D" w14:textId="7FCA1CBE" w:rsidR="00D90C79" w:rsidRPr="00D90C79" w:rsidRDefault="00D90C79" w:rsidP="00694A0B">
      <w:pPr>
        <w:jc w:val="both"/>
        <w:rPr>
          <w:sz w:val="24"/>
          <w:szCs w:val="24"/>
        </w:rPr>
      </w:pPr>
      <w:r w:rsidRPr="00D90C79">
        <w:rPr>
          <w:sz w:val="24"/>
          <w:szCs w:val="24"/>
        </w:rPr>
        <w:t xml:space="preserve">   - At least 4 GB or More: Sufficient memory for handling data processing tasks and running models. More RAM is recommended for better performance.</w:t>
      </w:r>
    </w:p>
    <w:p w14:paraId="6588686E" w14:textId="77777777" w:rsidR="00D90C79" w:rsidRPr="00D90C79" w:rsidRDefault="00D90C79" w:rsidP="00694A0B">
      <w:pPr>
        <w:jc w:val="both"/>
        <w:rPr>
          <w:sz w:val="24"/>
          <w:szCs w:val="24"/>
        </w:rPr>
      </w:pPr>
    </w:p>
    <w:p w14:paraId="3D1B267E" w14:textId="13445F21" w:rsidR="00D90C79" w:rsidRPr="00D90C79" w:rsidRDefault="00D90C79" w:rsidP="00694A0B">
      <w:pPr>
        <w:jc w:val="both"/>
        <w:rPr>
          <w:sz w:val="24"/>
          <w:szCs w:val="24"/>
        </w:rPr>
      </w:pPr>
      <w:r w:rsidRPr="00D90C79">
        <w:rPr>
          <w:sz w:val="24"/>
          <w:szCs w:val="24"/>
        </w:rPr>
        <w:t>3. Storage</w:t>
      </w:r>
    </w:p>
    <w:p w14:paraId="55A08424" w14:textId="0ABD5012" w:rsidR="00D90C79" w:rsidRPr="00D90C79" w:rsidRDefault="00D90C79" w:rsidP="00694A0B">
      <w:pPr>
        <w:jc w:val="both"/>
        <w:rPr>
          <w:sz w:val="24"/>
          <w:szCs w:val="24"/>
        </w:rPr>
      </w:pPr>
      <w:r w:rsidRPr="00D90C79">
        <w:rPr>
          <w:sz w:val="24"/>
          <w:szCs w:val="24"/>
        </w:rPr>
        <w:t xml:space="preserve">   - SSD with at least 250 GB free space: Enough storage for software, project files, and datasets. An SSD ensures faster read/write speeds compared to traditional HDDs.</w:t>
      </w:r>
    </w:p>
    <w:p w14:paraId="09FA4727" w14:textId="77777777" w:rsidR="00D90C79" w:rsidRPr="00D90C79" w:rsidRDefault="00D90C79" w:rsidP="00694A0B">
      <w:pPr>
        <w:jc w:val="both"/>
        <w:rPr>
          <w:sz w:val="24"/>
          <w:szCs w:val="24"/>
        </w:rPr>
      </w:pPr>
    </w:p>
    <w:p w14:paraId="61885020" w14:textId="1B3B2C1A" w:rsidR="00D90C79" w:rsidRPr="00D90C79" w:rsidRDefault="00D90C79" w:rsidP="00694A0B">
      <w:pPr>
        <w:jc w:val="both"/>
        <w:rPr>
          <w:sz w:val="24"/>
          <w:szCs w:val="24"/>
        </w:rPr>
      </w:pPr>
      <w:r w:rsidRPr="00D90C79">
        <w:rPr>
          <w:sz w:val="24"/>
          <w:szCs w:val="24"/>
        </w:rPr>
        <w:t>4. Hardware</w:t>
      </w:r>
    </w:p>
    <w:p w14:paraId="4576B4DD" w14:textId="4E5C7504" w:rsidR="00D90C79" w:rsidRPr="00D90C79" w:rsidRDefault="00D90C79" w:rsidP="00694A0B">
      <w:pPr>
        <w:jc w:val="both"/>
        <w:rPr>
          <w:sz w:val="24"/>
          <w:szCs w:val="24"/>
        </w:rPr>
      </w:pPr>
      <w:r w:rsidRPr="00D90C79">
        <w:rPr>
          <w:sz w:val="24"/>
          <w:szCs w:val="24"/>
        </w:rPr>
        <w:t xml:space="preserve">   - Laptop: A portable and versatile device for development and demonstration purposes.</w:t>
      </w:r>
    </w:p>
    <w:p w14:paraId="760568EF" w14:textId="77777777" w:rsidR="00D90C79" w:rsidRPr="00D90C79" w:rsidRDefault="00D90C79" w:rsidP="00694A0B">
      <w:pPr>
        <w:jc w:val="both"/>
        <w:rPr>
          <w:sz w:val="24"/>
          <w:szCs w:val="24"/>
        </w:rPr>
      </w:pPr>
    </w:p>
    <w:p w14:paraId="4897932F" w14:textId="008D23DD" w:rsidR="00D90C79" w:rsidRPr="00D90C79" w:rsidRDefault="00D90C79" w:rsidP="00694A0B">
      <w:pPr>
        <w:jc w:val="both"/>
        <w:rPr>
          <w:sz w:val="24"/>
          <w:szCs w:val="24"/>
        </w:rPr>
      </w:pPr>
      <w:r w:rsidRPr="00D90C79">
        <w:rPr>
          <w:sz w:val="24"/>
          <w:szCs w:val="24"/>
        </w:rPr>
        <w:t>5. GPU</w:t>
      </w:r>
    </w:p>
    <w:p w14:paraId="79F63D60" w14:textId="06D58E82" w:rsidR="00D90C79" w:rsidRPr="00D90C79" w:rsidRDefault="00D90C79" w:rsidP="00694A0B">
      <w:pPr>
        <w:jc w:val="both"/>
        <w:rPr>
          <w:sz w:val="24"/>
          <w:szCs w:val="24"/>
        </w:rPr>
      </w:pPr>
      <w:r w:rsidRPr="00D90C79">
        <w:rPr>
          <w:sz w:val="24"/>
          <w:szCs w:val="24"/>
        </w:rPr>
        <w:t xml:space="preserve">   - NVIDIA RTX 3080 with 2GB VRAM: A powerful GPU to accelerate machine learning model training, especially deep learning models.</w:t>
      </w:r>
    </w:p>
    <w:p w14:paraId="769D7AC4" w14:textId="77777777" w:rsidR="00D90C79" w:rsidRPr="00D90C79" w:rsidRDefault="00D90C79" w:rsidP="00694A0B">
      <w:pPr>
        <w:jc w:val="both"/>
        <w:rPr>
          <w:sz w:val="24"/>
          <w:szCs w:val="24"/>
        </w:rPr>
      </w:pPr>
    </w:p>
    <w:p w14:paraId="127BAAD1" w14:textId="35EFC1E9" w:rsidR="00D90C79" w:rsidRPr="00D90C79" w:rsidRDefault="00D90C79" w:rsidP="00694A0B">
      <w:pPr>
        <w:jc w:val="both"/>
        <w:rPr>
          <w:sz w:val="24"/>
          <w:szCs w:val="24"/>
        </w:rPr>
      </w:pPr>
      <w:r w:rsidRPr="00D90C79">
        <w:rPr>
          <w:sz w:val="24"/>
          <w:szCs w:val="24"/>
        </w:rPr>
        <w:t>6. Cooling</w:t>
      </w:r>
    </w:p>
    <w:p w14:paraId="2D54BFE9" w14:textId="6892CEA7" w:rsidR="00D90C79" w:rsidRPr="00D90C79" w:rsidRDefault="00D90C79" w:rsidP="00694A0B">
      <w:pPr>
        <w:jc w:val="both"/>
        <w:rPr>
          <w:sz w:val="24"/>
          <w:szCs w:val="24"/>
        </w:rPr>
      </w:pPr>
      <w:r w:rsidRPr="00D90C79">
        <w:rPr>
          <w:sz w:val="24"/>
          <w:szCs w:val="24"/>
        </w:rPr>
        <w:t xml:space="preserve">   - High-performance CPU cooler and adequate case fans or an external cooling pad: Ensures the laptop or desktop remains cool during intensive processing tasks.</w:t>
      </w:r>
    </w:p>
    <w:p w14:paraId="27531906" w14:textId="77777777" w:rsidR="00D90C79" w:rsidRPr="00D90C79" w:rsidRDefault="00D90C79" w:rsidP="00694A0B">
      <w:pPr>
        <w:jc w:val="both"/>
        <w:rPr>
          <w:sz w:val="24"/>
          <w:szCs w:val="24"/>
        </w:rPr>
      </w:pPr>
    </w:p>
    <w:p w14:paraId="39F3CAAE" w14:textId="4A3C7FB4" w:rsidR="00D90C79" w:rsidRPr="00D90C79" w:rsidRDefault="00D90C79" w:rsidP="00694A0B">
      <w:pPr>
        <w:jc w:val="both"/>
        <w:rPr>
          <w:sz w:val="24"/>
          <w:szCs w:val="24"/>
        </w:rPr>
      </w:pPr>
      <w:r w:rsidRPr="00D90C79">
        <w:rPr>
          <w:sz w:val="24"/>
          <w:szCs w:val="24"/>
        </w:rPr>
        <w:t>7. Ports and Connectivity</w:t>
      </w:r>
    </w:p>
    <w:p w14:paraId="58B34456" w14:textId="16C2FFDE" w:rsidR="00D90C79" w:rsidRPr="00D90C79" w:rsidRDefault="00D90C79" w:rsidP="00694A0B">
      <w:pPr>
        <w:jc w:val="both"/>
        <w:rPr>
          <w:sz w:val="24"/>
          <w:szCs w:val="24"/>
        </w:rPr>
      </w:pPr>
      <w:r w:rsidRPr="00D90C79">
        <w:rPr>
          <w:sz w:val="24"/>
          <w:szCs w:val="24"/>
        </w:rPr>
        <w:t xml:space="preserve">   - Wi-Fi 6: Provides faster and more reliable wireless connectivity for downloading datasets and software packages.</w:t>
      </w:r>
    </w:p>
    <w:p w14:paraId="705169E3" w14:textId="77777777" w:rsidR="00D90C79" w:rsidRPr="00D90C79" w:rsidRDefault="00D90C79" w:rsidP="00694A0B">
      <w:pPr>
        <w:jc w:val="both"/>
        <w:rPr>
          <w:sz w:val="24"/>
          <w:szCs w:val="24"/>
        </w:rPr>
      </w:pPr>
    </w:p>
    <w:p w14:paraId="7E5810B6" w14:textId="63C9AE1B" w:rsidR="00D90C79" w:rsidRPr="00D90C79" w:rsidRDefault="00D90C79" w:rsidP="00694A0B">
      <w:pPr>
        <w:jc w:val="both"/>
        <w:rPr>
          <w:sz w:val="24"/>
          <w:szCs w:val="24"/>
        </w:rPr>
      </w:pPr>
      <w:r w:rsidRPr="00D90C79">
        <w:rPr>
          <w:sz w:val="24"/>
          <w:szCs w:val="24"/>
        </w:rPr>
        <w:t>8. Keyboard and Touchpad</w:t>
      </w:r>
    </w:p>
    <w:p w14:paraId="13862203" w14:textId="05EAE064" w:rsidR="00D90C79" w:rsidRPr="00D90C79" w:rsidRDefault="00D90C79" w:rsidP="00694A0B">
      <w:pPr>
        <w:jc w:val="both"/>
        <w:rPr>
          <w:sz w:val="24"/>
          <w:szCs w:val="24"/>
        </w:rPr>
      </w:pPr>
      <w:r w:rsidRPr="00D90C79">
        <w:rPr>
          <w:sz w:val="24"/>
          <w:szCs w:val="24"/>
        </w:rPr>
        <w:t xml:space="preserve">   - Backlit Keyboard: Useful for working in low-light environments.</w:t>
      </w:r>
    </w:p>
    <w:p w14:paraId="1BD3855D" w14:textId="3C8568F1" w:rsidR="00D90C79" w:rsidRPr="00D90C79" w:rsidRDefault="00D90C79" w:rsidP="00694A0B">
      <w:pPr>
        <w:jc w:val="both"/>
        <w:rPr>
          <w:sz w:val="24"/>
          <w:szCs w:val="24"/>
        </w:rPr>
      </w:pPr>
      <w:r w:rsidRPr="00D90C79">
        <w:rPr>
          <w:sz w:val="24"/>
          <w:szCs w:val="24"/>
        </w:rPr>
        <w:t xml:space="preserve">   - Precision Touchpad or External Mouse: Ensures accurate control during development.</w:t>
      </w:r>
    </w:p>
    <w:p w14:paraId="1CB00413" w14:textId="5836521B" w:rsidR="00D90C79" w:rsidRPr="00D90C79" w:rsidRDefault="00D90C79" w:rsidP="00694A0B">
      <w:pPr>
        <w:jc w:val="both"/>
        <w:rPr>
          <w:sz w:val="24"/>
          <w:szCs w:val="24"/>
        </w:rPr>
      </w:pPr>
      <w:r w:rsidRPr="00D90C79">
        <w:rPr>
          <w:sz w:val="24"/>
          <w:szCs w:val="24"/>
        </w:rPr>
        <w:t xml:space="preserve">   - High Display (HD): For clear visualization of code, data, and results.</w:t>
      </w:r>
    </w:p>
    <w:p w14:paraId="279904BA" w14:textId="77777777" w:rsidR="00D90C79" w:rsidRPr="00D90C79" w:rsidRDefault="00D90C79" w:rsidP="00694A0B">
      <w:pPr>
        <w:spacing w:line="276" w:lineRule="auto"/>
        <w:jc w:val="both"/>
        <w:rPr>
          <w:sz w:val="24"/>
          <w:szCs w:val="24"/>
        </w:rPr>
      </w:pPr>
    </w:p>
    <w:p w14:paraId="0B9073B2" w14:textId="77777777" w:rsidR="00D90C79" w:rsidRPr="00D90C79" w:rsidRDefault="00D90C79" w:rsidP="00694A0B">
      <w:pPr>
        <w:spacing w:line="276" w:lineRule="auto"/>
        <w:jc w:val="both"/>
        <w:rPr>
          <w:sz w:val="24"/>
          <w:szCs w:val="24"/>
        </w:rPr>
      </w:pPr>
    </w:p>
    <w:p w14:paraId="195A1941" w14:textId="3FB33141" w:rsidR="00D90C79" w:rsidRDefault="00D90C79" w:rsidP="00694A0B">
      <w:pPr>
        <w:spacing w:line="276" w:lineRule="auto"/>
        <w:jc w:val="both"/>
        <w:rPr>
          <w:sz w:val="24"/>
          <w:szCs w:val="24"/>
        </w:rPr>
      </w:pPr>
      <w:r w:rsidRPr="00D90C79">
        <w:rPr>
          <w:sz w:val="24"/>
          <w:szCs w:val="24"/>
        </w:rPr>
        <w:t>This detailed description covers both the software and hardware requirements necessary to develop and run a Multiple Disease Prediction System using machine learning techniques.</w:t>
      </w:r>
    </w:p>
    <w:p w14:paraId="7A8FA97B" w14:textId="77777777" w:rsidR="009F7479" w:rsidRDefault="009F7479" w:rsidP="00694A0B">
      <w:pPr>
        <w:spacing w:line="276" w:lineRule="auto"/>
        <w:jc w:val="both"/>
        <w:rPr>
          <w:sz w:val="24"/>
          <w:szCs w:val="24"/>
        </w:rPr>
      </w:pPr>
    </w:p>
    <w:p w14:paraId="2AD18E7C" w14:textId="55E61F02" w:rsidR="009F7479" w:rsidRPr="009F7479" w:rsidRDefault="009F7479" w:rsidP="00694A0B">
      <w:pPr>
        <w:widowControl/>
        <w:autoSpaceDE/>
        <w:autoSpaceDN/>
        <w:spacing w:before="100" w:beforeAutospacing="1" w:after="100" w:afterAutospacing="1"/>
        <w:jc w:val="both"/>
        <w:rPr>
          <w:sz w:val="24"/>
          <w:szCs w:val="24"/>
          <w:lang w:val="en-IN" w:eastAsia="en-IN"/>
        </w:rPr>
      </w:pPr>
      <w:r w:rsidRPr="009F7479">
        <w:rPr>
          <w:b/>
          <w:bCs/>
          <w:sz w:val="24"/>
          <w:szCs w:val="24"/>
          <w:lang w:val="en-IN" w:eastAsia="en-IN"/>
        </w:rPr>
        <w:lastRenderedPageBreak/>
        <w:t xml:space="preserve"> Definitions, Acronyms, and Abbreviations:</w:t>
      </w:r>
    </w:p>
    <w:p w14:paraId="4453F321" w14:textId="77777777" w:rsidR="009F7479" w:rsidRPr="009F7479" w:rsidRDefault="009F7479" w:rsidP="00694A0B">
      <w:pPr>
        <w:widowControl/>
        <w:numPr>
          <w:ilvl w:val="0"/>
          <w:numId w:val="11"/>
        </w:numPr>
        <w:autoSpaceDE/>
        <w:autoSpaceDN/>
        <w:spacing w:before="100" w:beforeAutospacing="1" w:after="100" w:afterAutospacing="1"/>
        <w:jc w:val="both"/>
        <w:rPr>
          <w:sz w:val="24"/>
          <w:szCs w:val="24"/>
          <w:lang w:val="en-IN" w:eastAsia="en-IN"/>
        </w:rPr>
      </w:pPr>
      <w:r w:rsidRPr="009F7479">
        <w:rPr>
          <w:b/>
          <w:bCs/>
          <w:sz w:val="24"/>
          <w:szCs w:val="24"/>
          <w:lang w:val="en-IN" w:eastAsia="en-IN"/>
        </w:rPr>
        <w:t>ML:</w:t>
      </w:r>
      <w:r w:rsidRPr="009F7479">
        <w:rPr>
          <w:sz w:val="24"/>
          <w:szCs w:val="24"/>
          <w:lang w:val="en-IN" w:eastAsia="en-IN"/>
        </w:rPr>
        <w:t xml:space="preserve"> Machine Learning</w:t>
      </w:r>
    </w:p>
    <w:p w14:paraId="63A308C9" w14:textId="77777777" w:rsidR="009F7479" w:rsidRPr="009F7479" w:rsidRDefault="009F7479" w:rsidP="00694A0B">
      <w:pPr>
        <w:widowControl/>
        <w:numPr>
          <w:ilvl w:val="0"/>
          <w:numId w:val="11"/>
        </w:numPr>
        <w:autoSpaceDE/>
        <w:autoSpaceDN/>
        <w:spacing w:before="100" w:beforeAutospacing="1" w:after="100" w:afterAutospacing="1"/>
        <w:jc w:val="both"/>
        <w:rPr>
          <w:sz w:val="24"/>
          <w:szCs w:val="24"/>
          <w:lang w:val="en-IN" w:eastAsia="en-IN"/>
        </w:rPr>
      </w:pPr>
      <w:r w:rsidRPr="009F7479">
        <w:rPr>
          <w:b/>
          <w:bCs/>
          <w:sz w:val="24"/>
          <w:szCs w:val="24"/>
          <w:lang w:val="en-IN" w:eastAsia="en-IN"/>
        </w:rPr>
        <w:t>GUI:</w:t>
      </w:r>
      <w:r w:rsidRPr="009F7479">
        <w:rPr>
          <w:sz w:val="24"/>
          <w:szCs w:val="24"/>
          <w:lang w:val="en-IN" w:eastAsia="en-IN"/>
        </w:rPr>
        <w:t xml:space="preserve"> Graphical User Interface</w:t>
      </w:r>
    </w:p>
    <w:p w14:paraId="0094F205" w14:textId="77777777" w:rsidR="009F7479" w:rsidRPr="009F7479" w:rsidRDefault="009F7479" w:rsidP="00694A0B">
      <w:pPr>
        <w:widowControl/>
        <w:numPr>
          <w:ilvl w:val="0"/>
          <w:numId w:val="11"/>
        </w:numPr>
        <w:autoSpaceDE/>
        <w:autoSpaceDN/>
        <w:spacing w:before="100" w:beforeAutospacing="1" w:after="100" w:afterAutospacing="1"/>
        <w:jc w:val="both"/>
        <w:rPr>
          <w:sz w:val="24"/>
          <w:szCs w:val="24"/>
          <w:lang w:val="en-IN" w:eastAsia="en-IN"/>
        </w:rPr>
      </w:pPr>
      <w:r w:rsidRPr="009F7479">
        <w:rPr>
          <w:b/>
          <w:bCs/>
          <w:sz w:val="24"/>
          <w:szCs w:val="24"/>
          <w:lang w:val="en-IN" w:eastAsia="en-IN"/>
        </w:rPr>
        <w:t>API:</w:t>
      </w:r>
      <w:r w:rsidRPr="009F7479">
        <w:rPr>
          <w:sz w:val="24"/>
          <w:szCs w:val="24"/>
          <w:lang w:val="en-IN" w:eastAsia="en-IN"/>
        </w:rPr>
        <w:t xml:space="preserve"> Application Programming Interface</w:t>
      </w:r>
    </w:p>
    <w:p w14:paraId="6D156BFA" w14:textId="77777777" w:rsidR="009F7479" w:rsidRPr="009F7479" w:rsidRDefault="009F7479" w:rsidP="00694A0B">
      <w:pPr>
        <w:widowControl/>
        <w:numPr>
          <w:ilvl w:val="0"/>
          <w:numId w:val="11"/>
        </w:numPr>
        <w:autoSpaceDE/>
        <w:autoSpaceDN/>
        <w:spacing w:before="100" w:beforeAutospacing="1" w:after="100" w:afterAutospacing="1"/>
        <w:jc w:val="both"/>
        <w:rPr>
          <w:sz w:val="24"/>
          <w:szCs w:val="24"/>
          <w:lang w:val="en-IN" w:eastAsia="en-IN"/>
        </w:rPr>
      </w:pPr>
      <w:r w:rsidRPr="009F7479">
        <w:rPr>
          <w:b/>
          <w:bCs/>
          <w:sz w:val="24"/>
          <w:szCs w:val="24"/>
          <w:lang w:val="en-IN" w:eastAsia="en-IN"/>
        </w:rPr>
        <w:t>SRS:</w:t>
      </w:r>
      <w:r w:rsidRPr="009F7479">
        <w:rPr>
          <w:sz w:val="24"/>
          <w:szCs w:val="24"/>
          <w:lang w:val="en-IN" w:eastAsia="en-IN"/>
        </w:rPr>
        <w:t xml:space="preserve"> Software Requirements Specification</w:t>
      </w:r>
    </w:p>
    <w:p w14:paraId="69DC3E92" w14:textId="77777777" w:rsidR="009F7479" w:rsidRPr="009F7479" w:rsidRDefault="009F7479" w:rsidP="00694A0B">
      <w:pPr>
        <w:widowControl/>
        <w:numPr>
          <w:ilvl w:val="0"/>
          <w:numId w:val="11"/>
        </w:numPr>
        <w:autoSpaceDE/>
        <w:autoSpaceDN/>
        <w:spacing w:before="100" w:beforeAutospacing="1" w:after="100" w:afterAutospacing="1"/>
        <w:jc w:val="both"/>
        <w:rPr>
          <w:sz w:val="24"/>
          <w:szCs w:val="24"/>
          <w:lang w:val="en-IN" w:eastAsia="en-IN"/>
        </w:rPr>
      </w:pPr>
      <w:r w:rsidRPr="009F7479">
        <w:rPr>
          <w:b/>
          <w:bCs/>
          <w:sz w:val="24"/>
          <w:szCs w:val="24"/>
          <w:lang w:val="en-IN" w:eastAsia="en-IN"/>
        </w:rPr>
        <w:t>SDA:</w:t>
      </w:r>
      <w:r w:rsidRPr="009F7479">
        <w:rPr>
          <w:sz w:val="24"/>
          <w:szCs w:val="24"/>
          <w:lang w:val="en-IN" w:eastAsia="en-IN"/>
        </w:rPr>
        <w:t xml:space="preserve"> System Design Architecture</w:t>
      </w:r>
    </w:p>
    <w:p w14:paraId="415949DF" w14:textId="2B2899DA" w:rsidR="009F7479" w:rsidRPr="009F7479" w:rsidRDefault="009F7479" w:rsidP="00694A0B">
      <w:pPr>
        <w:widowControl/>
        <w:autoSpaceDE/>
        <w:autoSpaceDN/>
        <w:spacing w:before="100" w:beforeAutospacing="1" w:after="100" w:afterAutospacing="1"/>
        <w:jc w:val="both"/>
        <w:rPr>
          <w:sz w:val="24"/>
          <w:szCs w:val="24"/>
          <w:lang w:val="en-IN" w:eastAsia="en-IN"/>
        </w:rPr>
      </w:pPr>
      <w:r w:rsidRPr="009F7479">
        <w:rPr>
          <w:b/>
          <w:bCs/>
          <w:sz w:val="24"/>
          <w:szCs w:val="24"/>
          <w:lang w:val="en-IN" w:eastAsia="en-IN"/>
        </w:rPr>
        <w:t xml:space="preserve"> References:</w:t>
      </w:r>
    </w:p>
    <w:p w14:paraId="1973B9E5" w14:textId="77777777" w:rsidR="009F7479" w:rsidRPr="009F7479" w:rsidRDefault="009F7479" w:rsidP="00694A0B">
      <w:pPr>
        <w:widowControl/>
        <w:numPr>
          <w:ilvl w:val="0"/>
          <w:numId w:val="12"/>
        </w:numPr>
        <w:autoSpaceDE/>
        <w:autoSpaceDN/>
        <w:spacing w:before="100" w:beforeAutospacing="1" w:after="100" w:afterAutospacing="1"/>
        <w:jc w:val="both"/>
        <w:rPr>
          <w:sz w:val="24"/>
          <w:szCs w:val="24"/>
          <w:lang w:val="en-IN" w:eastAsia="en-IN"/>
        </w:rPr>
      </w:pPr>
      <w:r w:rsidRPr="009F7479">
        <w:rPr>
          <w:sz w:val="24"/>
          <w:szCs w:val="24"/>
          <w:lang w:val="en-IN" w:eastAsia="en-IN"/>
        </w:rPr>
        <w:t xml:space="preserve">Python and </w:t>
      </w:r>
      <w:proofErr w:type="spellStart"/>
      <w:r w:rsidRPr="009F7479">
        <w:rPr>
          <w:sz w:val="24"/>
          <w:szCs w:val="24"/>
          <w:lang w:val="en-IN" w:eastAsia="en-IN"/>
        </w:rPr>
        <w:t>Streamlit</w:t>
      </w:r>
      <w:proofErr w:type="spellEnd"/>
      <w:r w:rsidRPr="009F7479">
        <w:rPr>
          <w:sz w:val="24"/>
          <w:szCs w:val="24"/>
          <w:lang w:val="en-IN" w:eastAsia="en-IN"/>
        </w:rPr>
        <w:t xml:space="preserve"> official documentation</w:t>
      </w:r>
    </w:p>
    <w:p w14:paraId="07AF3D6B" w14:textId="77777777" w:rsidR="009F7479" w:rsidRPr="009F7479" w:rsidRDefault="009F7479" w:rsidP="00694A0B">
      <w:pPr>
        <w:widowControl/>
        <w:numPr>
          <w:ilvl w:val="0"/>
          <w:numId w:val="12"/>
        </w:numPr>
        <w:autoSpaceDE/>
        <w:autoSpaceDN/>
        <w:spacing w:before="100" w:beforeAutospacing="1" w:after="100" w:afterAutospacing="1"/>
        <w:jc w:val="both"/>
        <w:rPr>
          <w:sz w:val="24"/>
          <w:szCs w:val="24"/>
          <w:lang w:val="en-IN" w:eastAsia="en-IN"/>
        </w:rPr>
      </w:pPr>
      <w:r w:rsidRPr="009F7479">
        <w:rPr>
          <w:sz w:val="24"/>
          <w:szCs w:val="24"/>
          <w:lang w:val="en-IN" w:eastAsia="en-IN"/>
        </w:rPr>
        <w:t>Machine learning research papers on disease prediction</w:t>
      </w:r>
    </w:p>
    <w:p w14:paraId="68D3E053" w14:textId="77777777" w:rsidR="009F7479" w:rsidRPr="009F7479" w:rsidRDefault="009F7479" w:rsidP="00694A0B">
      <w:pPr>
        <w:widowControl/>
        <w:numPr>
          <w:ilvl w:val="0"/>
          <w:numId w:val="12"/>
        </w:numPr>
        <w:autoSpaceDE/>
        <w:autoSpaceDN/>
        <w:spacing w:before="100" w:beforeAutospacing="1" w:after="100" w:afterAutospacing="1"/>
        <w:jc w:val="both"/>
        <w:rPr>
          <w:sz w:val="24"/>
          <w:szCs w:val="24"/>
          <w:lang w:val="en-IN" w:eastAsia="en-IN"/>
        </w:rPr>
      </w:pPr>
      <w:r w:rsidRPr="009F7479">
        <w:rPr>
          <w:sz w:val="24"/>
          <w:szCs w:val="24"/>
          <w:lang w:val="en-IN" w:eastAsia="en-IN"/>
        </w:rPr>
        <w:t>Medical literature on Diabetes, Heart Disease, and Parkinson's Disease</w:t>
      </w:r>
    </w:p>
    <w:p w14:paraId="03222A56" w14:textId="77777777" w:rsidR="009F7479" w:rsidRPr="00D90C79" w:rsidRDefault="009F7479" w:rsidP="00694A0B">
      <w:pPr>
        <w:spacing w:line="276" w:lineRule="auto"/>
        <w:jc w:val="both"/>
        <w:rPr>
          <w:sz w:val="24"/>
          <w:szCs w:val="24"/>
        </w:rPr>
      </w:pPr>
    </w:p>
    <w:p w14:paraId="362FB5EF" w14:textId="77777777" w:rsidR="00D90C79" w:rsidRPr="008E49FB" w:rsidRDefault="00D90C79" w:rsidP="00694A0B">
      <w:pPr>
        <w:spacing w:line="276" w:lineRule="auto"/>
        <w:jc w:val="both"/>
        <w:rPr>
          <w:sz w:val="24"/>
          <w:szCs w:val="24"/>
        </w:rPr>
      </w:pPr>
    </w:p>
    <w:p w14:paraId="5F636FB5" w14:textId="77777777" w:rsidR="00D90C79" w:rsidRPr="00694A0B" w:rsidRDefault="00D90C79" w:rsidP="00694A0B">
      <w:pPr>
        <w:spacing w:line="276" w:lineRule="auto"/>
        <w:jc w:val="both"/>
        <w:rPr>
          <w:b/>
          <w:bCs/>
          <w:sz w:val="32"/>
          <w:szCs w:val="32"/>
          <w:u w:val="single"/>
        </w:rPr>
      </w:pPr>
      <w:r w:rsidRPr="00694A0B">
        <w:rPr>
          <w:b/>
          <w:bCs/>
          <w:sz w:val="32"/>
          <w:szCs w:val="32"/>
          <w:u w:val="single"/>
        </w:rPr>
        <w:t xml:space="preserve"> 2. Problems in the Existing </w:t>
      </w:r>
      <w:proofErr w:type="gramStart"/>
      <w:r w:rsidRPr="00694A0B">
        <w:rPr>
          <w:b/>
          <w:bCs/>
          <w:sz w:val="32"/>
          <w:szCs w:val="32"/>
          <w:u w:val="single"/>
        </w:rPr>
        <w:t>System :</w:t>
      </w:r>
      <w:proofErr w:type="gramEnd"/>
    </w:p>
    <w:p w14:paraId="04C16373" w14:textId="77777777" w:rsidR="00D90C79" w:rsidRPr="008E49FB" w:rsidRDefault="00D90C79" w:rsidP="00694A0B">
      <w:pPr>
        <w:spacing w:line="276" w:lineRule="auto"/>
        <w:jc w:val="both"/>
        <w:rPr>
          <w:b/>
          <w:bCs/>
          <w:sz w:val="20"/>
          <w:szCs w:val="20"/>
          <w:u w:val="single"/>
        </w:rPr>
      </w:pPr>
    </w:p>
    <w:p w14:paraId="0A10ED73" w14:textId="77777777" w:rsidR="00D90C79" w:rsidRPr="008E49FB" w:rsidRDefault="00D90C79" w:rsidP="00694A0B">
      <w:pPr>
        <w:pStyle w:val="ListParagraph"/>
        <w:numPr>
          <w:ilvl w:val="0"/>
          <w:numId w:val="1"/>
        </w:numPr>
        <w:spacing w:before="40" w:after="10" w:line="276" w:lineRule="auto"/>
        <w:ind w:left="714" w:hanging="357"/>
        <w:jc w:val="both"/>
        <w:rPr>
          <w:sz w:val="24"/>
          <w:szCs w:val="24"/>
        </w:rPr>
      </w:pPr>
      <w:r w:rsidRPr="00B77EB2">
        <w:rPr>
          <w:b/>
          <w:bCs/>
          <w:sz w:val="24"/>
          <w:szCs w:val="24"/>
        </w:rPr>
        <w:t>Lack of Early Detection:</w:t>
      </w:r>
      <w:r w:rsidRPr="008E49FB">
        <w:rPr>
          <w:sz w:val="24"/>
          <w:szCs w:val="24"/>
        </w:rPr>
        <w:t xml:space="preserve"> Current systems may not provide timely detection of multiple diseases, leading to delayed treatment, which can result in worsening conditions and reduced treatment effectiveness.</w:t>
      </w:r>
    </w:p>
    <w:p w14:paraId="467210DF" w14:textId="77777777" w:rsidR="00D90C79" w:rsidRPr="008E49FB" w:rsidRDefault="00D90C79" w:rsidP="00694A0B">
      <w:pPr>
        <w:pStyle w:val="ListParagraph"/>
        <w:numPr>
          <w:ilvl w:val="0"/>
          <w:numId w:val="1"/>
        </w:numPr>
        <w:spacing w:before="40" w:after="10" w:line="276" w:lineRule="auto"/>
        <w:ind w:left="714" w:hanging="357"/>
        <w:jc w:val="both"/>
        <w:rPr>
          <w:sz w:val="24"/>
          <w:szCs w:val="24"/>
        </w:rPr>
      </w:pPr>
      <w:r w:rsidRPr="00B77EB2">
        <w:rPr>
          <w:b/>
          <w:bCs/>
          <w:sz w:val="24"/>
          <w:szCs w:val="24"/>
        </w:rPr>
        <w:t>Limited Access to Diagnostics:</w:t>
      </w:r>
      <w:r w:rsidRPr="008E49FB">
        <w:rPr>
          <w:sz w:val="24"/>
          <w:szCs w:val="24"/>
        </w:rPr>
        <w:t xml:space="preserve"> Not all patients have access to comprehensive diagnostic facilities due to geographical or financial constraints, limiting their ability to get timely and accurate diagnoses.</w:t>
      </w:r>
    </w:p>
    <w:p w14:paraId="20FE086A" w14:textId="77777777" w:rsidR="00D90C79" w:rsidRPr="008E49FB" w:rsidRDefault="00D90C79" w:rsidP="00694A0B">
      <w:pPr>
        <w:pStyle w:val="ListParagraph"/>
        <w:numPr>
          <w:ilvl w:val="0"/>
          <w:numId w:val="1"/>
        </w:numPr>
        <w:spacing w:before="40" w:after="10" w:line="276" w:lineRule="auto"/>
        <w:ind w:left="714" w:hanging="357"/>
        <w:jc w:val="both"/>
        <w:rPr>
          <w:sz w:val="24"/>
          <w:szCs w:val="24"/>
        </w:rPr>
      </w:pPr>
      <w:r w:rsidRPr="00B77EB2">
        <w:rPr>
          <w:b/>
          <w:bCs/>
          <w:sz w:val="24"/>
          <w:szCs w:val="24"/>
        </w:rPr>
        <w:t>Fragmented Data:</w:t>
      </w:r>
      <w:r w:rsidRPr="008E49FB">
        <w:rPr>
          <w:sz w:val="24"/>
          <w:szCs w:val="24"/>
        </w:rPr>
        <w:t xml:space="preserve"> Patient health data is often scattered across various sources, making it difficult to aggregate and analyze comprehensively for predictive analysis. This fragmentation can lead to incomplete or inaccurate predictions.</w:t>
      </w:r>
    </w:p>
    <w:p w14:paraId="4C959656" w14:textId="77777777" w:rsidR="00D90C79" w:rsidRPr="008E49FB" w:rsidRDefault="00D90C79" w:rsidP="00694A0B">
      <w:pPr>
        <w:pStyle w:val="ListParagraph"/>
        <w:numPr>
          <w:ilvl w:val="0"/>
          <w:numId w:val="1"/>
        </w:numPr>
        <w:spacing w:before="40" w:after="10" w:line="276" w:lineRule="auto"/>
        <w:ind w:left="714" w:hanging="357"/>
        <w:jc w:val="both"/>
        <w:rPr>
          <w:sz w:val="24"/>
          <w:szCs w:val="24"/>
        </w:rPr>
      </w:pPr>
      <w:r w:rsidRPr="00B77EB2">
        <w:rPr>
          <w:b/>
          <w:bCs/>
          <w:sz w:val="24"/>
          <w:szCs w:val="24"/>
        </w:rPr>
        <w:t>Complexity of Use:</w:t>
      </w:r>
      <w:r w:rsidRPr="008E49FB">
        <w:rPr>
          <w:sz w:val="24"/>
          <w:szCs w:val="24"/>
        </w:rPr>
        <w:t xml:space="preserve"> Existing predictive tools can be complex and not user-friendly, limiting their accessibility to healthcare providers and patients. This complexity can result in the underutilization of these tools.</w:t>
      </w:r>
    </w:p>
    <w:p w14:paraId="21B53431" w14:textId="77777777" w:rsidR="00D90C79" w:rsidRPr="008E49FB" w:rsidRDefault="00D90C79" w:rsidP="00694A0B">
      <w:pPr>
        <w:pStyle w:val="ListParagraph"/>
        <w:numPr>
          <w:ilvl w:val="0"/>
          <w:numId w:val="1"/>
        </w:numPr>
        <w:spacing w:before="40" w:after="10" w:line="276" w:lineRule="auto"/>
        <w:ind w:left="714" w:hanging="357"/>
        <w:jc w:val="both"/>
        <w:rPr>
          <w:sz w:val="24"/>
          <w:szCs w:val="24"/>
        </w:rPr>
      </w:pPr>
      <w:r w:rsidRPr="00B77EB2">
        <w:rPr>
          <w:b/>
          <w:bCs/>
          <w:sz w:val="24"/>
          <w:szCs w:val="24"/>
        </w:rPr>
        <w:t>Limited Accuracy</w:t>
      </w:r>
      <w:r w:rsidRPr="008E49FB">
        <w:rPr>
          <w:sz w:val="24"/>
          <w:szCs w:val="24"/>
        </w:rPr>
        <w:t>: Traditional methods may not leverage advanced machine learning techniques, resulting in lower prediction accuracy. This can lead to misdiagnoses or missed diagnoses, affecting patient care.</w:t>
      </w:r>
    </w:p>
    <w:p w14:paraId="3F9FF233" w14:textId="77777777" w:rsidR="00D90C79" w:rsidRPr="008E49FB" w:rsidRDefault="00D90C79" w:rsidP="00694A0B">
      <w:pPr>
        <w:spacing w:line="276" w:lineRule="auto"/>
        <w:jc w:val="both"/>
        <w:rPr>
          <w:sz w:val="24"/>
          <w:szCs w:val="24"/>
        </w:rPr>
      </w:pPr>
    </w:p>
    <w:p w14:paraId="761B636B" w14:textId="77777777" w:rsidR="00D90C79" w:rsidRPr="00694A0B" w:rsidRDefault="00D90C79" w:rsidP="00694A0B">
      <w:pPr>
        <w:spacing w:line="276" w:lineRule="auto"/>
        <w:jc w:val="both"/>
        <w:rPr>
          <w:b/>
          <w:bCs/>
          <w:sz w:val="32"/>
          <w:szCs w:val="32"/>
          <w:u w:val="single"/>
        </w:rPr>
      </w:pPr>
      <w:r w:rsidRPr="00694A0B">
        <w:rPr>
          <w:sz w:val="28"/>
          <w:szCs w:val="28"/>
          <w:u w:val="single"/>
        </w:rPr>
        <w:t xml:space="preserve"> </w:t>
      </w:r>
      <w:r w:rsidRPr="00694A0B">
        <w:rPr>
          <w:b/>
          <w:bCs/>
          <w:sz w:val="32"/>
          <w:szCs w:val="32"/>
          <w:u w:val="single"/>
        </w:rPr>
        <w:t>3. Solution to These Problems:</w:t>
      </w:r>
    </w:p>
    <w:p w14:paraId="13C1F85C" w14:textId="77777777" w:rsidR="00D90C79" w:rsidRPr="008E49FB" w:rsidRDefault="00D90C79" w:rsidP="00694A0B">
      <w:pPr>
        <w:spacing w:line="276" w:lineRule="auto"/>
        <w:jc w:val="both"/>
        <w:rPr>
          <w:b/>
          <w:bCs/>
          <w:sz w:val="18"/>
          <w:szCs w:val="18"/>
          <w:u w:val="single"/>
        </w:rPr>
      </w:pPr>
    </w:p>
    <w:p w14:paraId="136197E6" w14:textId="77777777" w:rsidR="00D90C79" w:rsidRPr="008E49FB" w:rsidRDefault="00D90C79" w:rsidP="00694A0B">
      <w:pPr>
        <w:pStyle w:val="ListParagraph"/>
        <w:numPr>
          <w:ilvl w:val="1"/>
          <w:numId w:val="2"/>
        </w:numPr>
        <w:spacing w:line="276" w:lineRule="auto"/>
        <w:jc w:val="both"/>
        <w:rPr>
          <w:sz w:val="24"/>
          <w:szCs w:val="24"/>
        </w:rPr>
      </w:pPr>
      <w:r w:rsidRPr="008E49FB">
        <w:rPr>
          <w:b/>
          <w:bCs/>
          <w:sz w:val="24"/>
          <w:szCs w:val="24"/>
        </w:rPr>
        <w:t>Early Detection:</w:t>
      </w:r>
      <w:r w:rsidRPr="008E49FB">
        <w:rPr>
          <w:sz w:val="24"/>
          <w:szCs w:val="24"/>
        </w:rPr>
        <w:t xml:space="preserve"> The system provides early disease detection, allowing for timely medical interventions and better health outcomes. This is achieved through the use of advanced machine learning algorithms that analyze patient data to identify early signs of disease.</w:t>
      </w:r>
    </w:p>
    <w:p w14:paraId="220D080E" w14:textId="77777777" w:rsidR="00D90C79" w:rsidRPr="008E49FB" w:rsidRDefault="00D90C79" w:rsidP="00694A0B">
      <w:pPr>
        <w:pStyle w:val="ListParagraph"/>
        <w:numPr>
          <w:ilvl w:val="1"/>
          <w:numId w:val="2"/>
        </w:numPr>
        <w:spacing w:line="276" w:lineRule="auto"/>
        <w:jc w:val="both"/>
        <w:rPr>
          <w:sz w:val="24"/>
          <w:szCs w:val="24"/>
        </w:rPr>
      </w:pPr>
      <w:r w:rsidRPr="008E49FB">
        <w:rPr>
          <w:b/>
          <w:bCs/>
          <w:sz w:val="24"/>
          <w:szCs w:val="24"/>
        </w:rPr>
        <w:t>Accessibility:</w:t>
      </w:r>
      <w:r w:rsidRPr="008E49FB">
        <w:rPr>
          <w:sz w:val="24"/>
          <w:szCs w:val="24"/>
        </w:rPr>
        <w:t xml:space="preserve"> An online interface (</w:t>
      </w:r>
      <w:proofErr w:type="spellStart"/>
      <w:r w:rsidRPr="008E49FB">
        <w:rPr>
          <w:sz w:val="24"/>
          <w:szCs w:val="24"/>
        </w:rPr>
        <w:t>Streamlit</w:t>
      </w:r>
      <w:proofErr w:type="spellEnd"/>
      <w:r w:rsidRPr="008E49FB">
        <w:rPr>
          <w:sz w:val="24"/>
          <w:szCs w:val="24"/>
        </w:rPr>
        <w:t>) that can be accessed from anywhere allows users to input their data and get predictions. This increases the reach of diagnostic tools, making them available to a wider audience.</w:t>
      </w:r>
    </w:p>
    <w:p w14:paraId="68FACF16" w14:textId="77777777" w:rsidR="00D90C79" w:rsidRPr="008E49FB" w:rsidRDefault="00D90C79" w:rsidP="00694A0B">
      <w:pPr>
        <w:pStyle w:val="ListParagraph"/>
        <w:numPr>
          <w:ilvl w:val="1"/>
          <w:numId w:val="2"/>
        </w:numPr>
        <w:spacing w:line="276" w:lineRule="auto"/>
        <w:jc w:val="both"/>
        <w:rPr>
          <w:sz w:val="24"/>
          <w:szCs w:val="24"/>
        </w:rPr>
      </w:pPr>
      <w:r w:rsidRPr="008E49FB">
        <w:rPr>
          <w:b/>
          <w:bCs/>
          <w:sz w:val="24"/>
          <w:szCs w:val="24"/>
        </w:rPr>
        <w:t>Integrated System:</w:t>
      </w:r>
      <w:r w:rsidRPr="008E49FB">
        <w:rPr>
          <w:sz w:val="24"/>
          <w:szCs w:val="24"/>
        </w:rPr>
        <w:t xml:space="preserve"> The proposed system integrates data from various sources, providing a comprehensive dataset for analysis. This integration improves the quality </w:t>
      </w:r>
      <w:r w:rsidRPr="008E49FB">
        <w:rPr>
          <w:sz w:val="24"/>
          <w:szCs w:val="24"/>
        </w:rPr>
        <w:lastRenderedPageBreak/>
        <w:t>and completeness of the data used for predictions.</w:t>
      </w:r>
    </w:p>
    <w:p w14:paraId="78E75C33" w14:textId="77777777" w:rsidR="00D90C79" w:rsidRPr="008E49FB" w:rsidRDefault="00D90C79" w:rsidP="00694A0B">
      <w:pPr>
        <w:pStyle w:val="ListParagraph"/>
        <w:numPr>
          <w:ilvl w:val="1"/>
          <w:numId w:val="2"/>
        </w:numPr>
        <w:spacing w:line="276" w:lineRule="auto"/>
        <w:jc w:val="both"/>
        <w:rPr>
          <w:sz w:val="24"/>
          <w:szCs w:val="24"/>
        </w:rPr>
      </w:pPr>
      <w:r w:rsidRPr="008E49FB">
        <w:rPr>
          <w:b/>
          <w:bCs/>
          <w:sz w:val="24"/>
          <w:szCs w:val="24"/>
        </w:rPr>
        <w:t>User-Friendly Interface:</w:t>
      </w:r>
      <w:r w:rsidRPr="008E49FB">
        <w:rPr>
          <w:sz w:val="24"/>
          <w:szCs w:val="24"/>
        </w:rPr>
        <w:t xml:space="preserve"> Deploys a web application using </w:t>
      </w:r>
      <w:proofErr w:type="spellStart"/>
      <w:r w:rsidRPr="008E49FB">
        <w:rPr>
          <w:sz w:val="24"/>
          <w:szCs w:val="24"/>
        </w:rPr>
        <w:t>Streamlit</w:t>
      </w:r>
      <w:proofErr w:type="spellEnd"/>
      <w:r w:rsidRPr="008E49FB">
        <w:rPr>
          <w:sz w:val="24"/>
          <w:szCs w:val="24"/>
        </w:rPr>
        <w:t xml:space="preserve"> for easy data input and result visualization. The intuitive interface ensures that both healthcare providers and patients can use the system with minimal training.</w:t>
      </w:r>
    </w:p>
    <w:p w14:paraId="5EC90F3B" w14:textId="77777777" w:rsidR="00D90C79" w:rsidRDefault="00D90C79" w:rsidP="00694A0B">
      <w:pPr>
        <w:pStyle w:val="ListParagraph"/>
        <w:numPr>
          <w:ilvl w:val="1"/>
          <w:numId w:val="2"/>
        </w:numPr>
        <w:spacing w:line="276" w:lineRule="auto"/>
        <w:jc w:val="both"/>
        <w:rPr>
          <w:sz w:val="24"/>
          <w:szCs w:val="24"/>
        </w:rPr>
      </w:pPr>
      <w:r w:rsidRPr="008E49FB">
        <w:rPr>
          <w:b/>
          <w:bCs/>
          <w:sz w:val="24"/>
          <w:szCs w:val="24"/>
        </w:rPr>
        <w:t>Machine Learning Algorithms:</w:t>
      </w:r>
      <w:r w:rsidRPr="008E49FB">
        <w:rPr>
          <w:sz w:val="24"/>
          <w:szCs w:val="24"/>
        </w:rPr>
        <w:t xml:space="preserve"> Utilizes advanced machine learning algorithms to improve prediction accuracy. These algorithms are trained on large datasets to learn patterns and correlations that indicate the presence of disease.</w:t>
      </w:r>
    </w:p>
    <w:p w14:paraId="625A2A44" w14:textId="77777777" w:rsidR="00D90C79" w:rsidRPr="008E49FB" w:rsidRDefault="00D90C79" w:rsidP="00694A0B">
      <w:pPr>
        <w:pStyle w:val="ListParagraph"/>
        <w:spacing w:line="276" w:lineRule="auto"/>
        <w:ind w:left="785"/>
        <w:jc w:val="both"/>
        <w:rPr>
          <w:sz w:val="24"/>
          <w:szCs w:val="24"/>
        </w:rPr>
      </w:pPr>
    </w:p>
    <w:p w14:paraId="381458C2" w14:textId="77777777" w:rsidR="00D90C79" w:rsidRPr="008E49FB" w:rsidRDefault="00D90C79" w:rsidP="00694A0B">
      <w:pPr>
        <w:spacing w:line="276" w:lineRule="auto"/>
        <w:jc w:val="both"/>
        <w:rPr>
          <w:sz w:val="24"/>
          <w:szCs w:val="24"/>
        </w:rPr>
      </w:pPr>
    </w:p>
    <w:p w14:paraId="7F9DCD16" w14:textId="77777777" w:rsidR="00D90C79" w:rsidRPr="00694A0B" w:rsidRDefault="00D90C79" w:rsidP="00694A0B">
      <w:pPr>
        <w:spacing w:line="276" w:lineRule="auto"/>
        <w:jc w:val="both"/>
        <w:rPr>
          <w:b/>
          <w:bCs/>
          <w:sz w:val="32"/>
          <w:szCs w:val="32"/>
          <w:u w:val="single"/>
        </w:rPr>
      </w:pPr>
      <w:r w:rsidRPr="00694A0B">
        <w:rPr>
          <w:b/>
          <w:bCs/>
          <w:sz w:val="32"/>
          <w:szCs w:val="32"/>
          <w:u w:val="single"/>
        </w:rPr>
        <w:t xml:space="preserve"> 4. Scope of the Project:</w:t>
      </w:r>
    </w:p>
    <w:p w14:paraId="63D1B130" w14:textId="77777777" w:rsidR="00D90C79" w:rsidRPr="008E49FB" w:rsidRDefault="00D90C79" w:rsidP="00694A0B">
      <w:pPr>
        <w:spacing w:line="276" w:lineRule="auto"/>
        <w:jc w:val="both"/>
        <w:rPr>
          <w:b/>
          <w:bCs/>
          <w:sz w:val="18"/>
          <w:szCs w:val="18"/>
          <w:u w:val="single"/>
        </w:rPr>
      </w:pPr>
    </w:p>
    <w:p w14:paraId="7E87635D" w14:textId="77777777" w:rsidR="00D90C79" w:rsidRPr="008E49FB" w:rsidRDefault="00D90C79" w:rsidP="00694A0B">
      <w:pPr>
        <w:pStyle w:val="ListParagraph"/>
        <w:numPr>
          <w:ilvl w:val="1"/>
          <w:numId w:val="3"/>
        </w:numPr>
        <w:spacing w:line="276" w:lineRule="auto"/>
        <w:jc w:val="both"/>
        <w:rPr>
          <w:sz w:val="24"/>
          <w:szCs w:val="24"/>
        </w:rPr>
      </w:pPr>
      <w:r w:rsidRPr="008E49FB">
        <w:rPr>
          <w:b/>
          <w:bCs/>
          <w:sz w:val="24"/>
          <w:szCs w:val="24"/>
        </w:rPr>
        <w:t>Disease Coverage:</w:t>
      </w:r>
      <w:r w:rsidRPr="008E49FB">
        <w:rPr>
          <w:sz w:val="24"/>
          <w:szCs w:val="24"/>
        </w:rPr>
        <w:t xml:space="preserve"> Focuses on predicting Diabetes, Heart Disease, and Parkinson's Disease, with potential expansion to other diseases. The system is designed to be scalable and adaptable, allowing for the addition of new disease models in the future.</w:t>
      </w:r>
    </w:p>
    <w:p w14:paraId="2AFBDA54" w14:textId="77777777" w:rsidR="00D90C79" w:rsidRPr="008E49FB" w:rsidRDefault="00D90C79" w:rsidP="00694A0B">
      <w:pPr>
        <w:pStyle w:val="ListParagraph"/>
        <w:numPr>
          <w:ilvl w:val="1"/>
          <w:numId w:val="3"/>
        </w:numPr>
        <w:spacing w:line="276" w:lineRule="auto"/>
        <w:jc w:val="both"/>
        <w:rPr>
          <w:sz w:val="24"/>
          <w:szCs w:val="24"/>
        </w:rPr>
      </w:pPr>
      <w:r w:rsidRPr="008E49FB">
        <w:rPr>
          <w:b/>
          <w:bCs/>
          <w:sz w:val="24"/>
          <w:szCs w:val="24"/>
        </w:rPr>
        <w:t>User Base:</w:t>
      </w:r>
      <w:r w:rsidRPr="008E49FB">
        <w:rPr>
          <w:sz w:val="24"/>
          <w:szCs w:val="24"/>
        </w:rPr>
        <w:t xml:space="preserve"> Designed for individuals and healthcare providers. The system aims to serve a diverse user base, including patients seeking self-assessment and healthcare professionals looking for diagnostic support.</w:t>
      </w:r>
    </w:p>
    <w:p w14:paraId="1AF37F97" w14:textId="77777777" w:rsidR="00D90C79" w:rsidRPr="008E49FB" w:rsidRDefault="00D90C79" w:rsidP="00694A0B">
      <w:pPr>
        <w:pStyle w:val="ListParagraph"/>
        <w:numPr>
          <w:ilvl w:val="1"/>
          <w:numId w:val="3"/>
        </w:numPr>
        <w:spacing w:line="276" w:lineRule="auto"/>
        <w:jc w:val="both"/>
        <w:rPr>
          <w:sz w:val="24"/>
          <w:szCs w:val="24"/>
        </w:rPr>
      </w:pPr>
      <w:r w:rsidRPr="008E49FB">
        <w:rPr>
          <w:b/>
          <w:bCs/>
          <w:sz w:val="24"/>
          <w:szCs w:val="24"/>
        </w:rPr>
        <w:t>Geographical Reach:</w:t>
      </w:r>
      <w:r w:rsidRPr="008E49FB">
        <w:rPr>
          <w:sz w:val="24"/>
          <w:szCs w:val="24"/>
        </w:rPr>
        <w:t xml:space="preserve"> Global, as the web application can be accessed from any location with internet connectivity. This broad reach ensures that the system can benefit users worldwide, regardless of their location.</w:t>
      </w:r>
    </w:p>
    <w:p w14:paraId="0A728ABE" w14:textId="77777777" w:rsidR="00D90C79" w:rsidRPr="008E49FB" w:rsidRDefault="00D90C79" w:rsidP="00694A0B">
      <w:pPr>
        <w:pStyle w:val="ListParagraph"/>
        <w:numPr>
          <w:ilvl w:val="1"/>
          <w:numId w:val="3"/>
        </w:numPr>
        <w:spacing w:line="276" w:lineRule="auto"/>
        <w:jc w:val="both"/>
        <w:rPr>
          <w:sz w:val="24"/>
          <w:szCs w:val="24"/>
        </w:rPr>
      </w:pPr>
      <w:r w:rsidRPr="008E49FB">
        <w:rPr>
          <w:b/>
          <w:bCs/>
          <w:sz w:val="24"/>
          <w:szCs w:val="24"/>
        </w:rPr>
        <w:t>Scalability:</w:t>
      </w:r>
      <w:r w:rsidRPr="008E49FB">
        <w:rPr>
          <w:sz w:val="24"/>
          <w:szCs w:val="24"/>
        </w:rPr>
        <w:t xml:space="preserve"> Capable of integrating additional diseases and scaling the infrastructure as needed. The system's architecture is designed to handle increased user load and data volume, ensuring consistent performance even as demand grows.</w:t>
      </w:r>
    </w:p>
    <w:p w14:paraId="6741480E" w14:textId="77777777" w:rsidR="00D90C79" w:rsidRDefault="00D90C79" w:rsidP="00694A0B">
      <w:pPr>
        <w:spacing w:line="276" w:lineRule="auto"/>
        <w:jc w:val="both"/>
        <w:rPr>
          <w:b/>
          <w:bCs/>
          <w:sz w:val="28"/>
          <w:szCs w:val="28"/>
        </w:rPr>
      </w:pPr>
    </w:p>
    <w:p w14:paraId="4E76214B" w14:textId="77777777" w:rsidR="00D90C79" w:rsidRPr="008E49FB" w:rsidRDefault="00D90C79" w:rsidP="00694A0B">
      <w:pPr>
        <w:spacing w:line="276" w:lineRule="auto"/>
        <w:jc w:val="both"/>
        <w:rPr>
          <w:b/>
          <w:bCs/>
          <w:sz w:val="28"/>
          <w:szCs w:val="28"/>
        </w:rPr>
      </w:pPr>
    </w:p>
    <w:p w14:paraId="24E81CC7" w14:textId="77777777" w:rsidR="00D90C79" w:rsidRPr="00694A0B" w:rsidRDefault="00D90C79" w:rsidP="00694A0B">
      <w:pPr>
        <w:spacing w:line="276" w:lineRule="auto"/>
        <w:jc w:val="both"/>
        <w:rPr>
          <w:b/>
          <w:bCs/>
          <w:sz w:val="32"/>
          <w:szCs w:val="32"/>
          <w:u w:val="single"/>
        </w:rPr>
      </w:pPr>
      <w:r w:rsidRPr="00694A0B">
        <w:rPr>
          <w:b/>
          <w:bCs/>
          <w:sz w:val="32"/>
          <w:szCs w:val="32"/>
        </w:rPr>
        <w:t xml:space="preserve"> </w:t>
      </w:r>
      <w:r w:rsidRPr="00694A0B">
        <w:rPr>
          <w:b/>
          <w:bCs/>
          <w:sz w:val="32"/>
          <w:szCs w:val="32"/>
          <w:u w:val="single"/>
        </w:rPr>
        <w:t>5. Functional Components of the Project</w:t>
      </w:r>
    </w:p>
    <w:p w14:paraId="77A4D2A9" w14:textId="77777777" w:rsidR="00D90C79" w:rsidRPr="008E49FB" w:rsidRDefault="00D90C79" w:rsidP="00694A0B">
      <w:pPr>
        <w:spacing w:line="276" w:lineRule="auto"/>
        <w:jc w:val="both"/>
        <w:rPr>
          <w:b/>
          <w:bCs/>
          <w:sz w:val="18"/>
          <w:szCs w:val="18"/>
        </w:rPr>
      </w:pPr>
    </w:p>
    <w:p w14:paraId="09328B78"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Data Ingestion and Preprocessing Module</w:t>
      </w:r>
    </w:p>
    <w:p w14:paraId="731D279F" w14:textId="77777777" w:rsidR="00D90C79" w:rsidRPr="008E49FB" w:rsidRDefault="00D90C79" w:rsidP="00694A0B">
      <w:pPr>
        <w:pStyle w:val="ListParagraph"/>
        <w:spacing w:line="276" w:lineRule="auto"/>
        <w:ind w:left="790"/>
        <w:jc w:val="both"/>
        <w:rPr>
          <w:b/>
          <w:bCs/>
          <w:sz w:val="24"/>
          <w:szCs w:val="24"/>
        </w:rPr>
      </w:pPr>
    </w:p>
    <w:p w14:paraId="40860555" w14:textId="77777777" w:rsidR="00D90C79" w:rsidRPr="008E49FB" w:rsidRDefault="00D90C79" w:rsidP="00694A0B">
      <w:pPr>
        <w:spacing w:line="276" w:lineRule="auto"/>
        <w:jc w:val="both"/>
        <w:rPr>
          <w:sz w:val="24"/>
          <w:szCs w:val="24"/>
        </w:rPr>
      </w:pPr>
      <w:r w:rsidRPr="008E49FB">
        <w:rPr>
          <w:sz w:val="24"/>
          <w:szCs w:val="24"/>
        </w:rPr>
        <w:t>1. Data Acquisition: Collects raw data from various sources such as medical datasets (e.g., UCI Machine Learning Repository, CDC, WHO). The data includes patient demographics, medical history, lab results, and other relevant health indicators.</w:t>
      </w:r>
    </w:p>
    <w:p w14:paraId="70877068" w14:textId="77777777" w:rsidR="00D90C79" w:rsidRPr="008E49FB" w:rsidRDefault="00D90C79" w:rsidP="00694A0B">
      <w:pPr>
        <w:spacing w:line="276" w:lineRule="auto"/>
        <w:jc w:val="both"/>
        <w:rPr>
          <w:sz w:val="24"/>
          <w:szCs w:val="24"/>
        </w:rPr>
      </w:pPr>
      <w:r w:rsidRPr="008E49FB">
        <w:rPr>
          <w:sz w:val="24"/>
          <w:szCs w:val="24"/>
        </w:rPr>
        <w:t>2. Data Refinement: Cleans and preprocesses data to ensure quality. This includes handling missing values, normalizing data, and removing outliers to prepare the data for analysis.</w:t>
      </w:r>
    </w:p>
    <w:p w14:paraId="16F04084" w14:textId="77777777" w:rsidR="00D90C79" w:rsidRPr="008E49FB" w:rsidRDefault="00D90C79" w:rsidP="00694A0B">
      <w:pPr>
        <w:spacing w:line="276" w:lineRule="auto"/>
        <w:jc w:val="both"/>
        <w:rPr>
          <w:sz w:val="24"/>
          <w:szCs w:val="24"/>
        </w:rPr>
      </w:pPr>
      <w:r w:rsidRPr="008E49FB">
        <w:rPr>
          <w:sz w:val="24"/>
          <w:szCs w:val="24"/>
        </w:rPr>
        <w:t>3. Feature Creation: Develop new features to enhance model performance. This involves selecting relevant variables and creating new features through techniques like feature extraction and engineering.</w:t>
      </w:r>
    </w:p>
    <w:p w14:paraId="19E7CFD0" w14:textId="77777777" w:rsidR="00D90C79" w:rsidRPr="008E49FB" w:rsidRDefault="00D90C79" w:rsidP="00694A0B">
      <w:pPr>
        <w:spacing w:line="276" w:lineRule="auto"/>
        <w:jc w:val="both"/>
        <w:rPr>
          <w:sz w:val="24"/>
          <w:szCs w:val="24"/>
        </w:rPr>
      </w:pPr>
    </w:p>
    <w:p w14:paraId="6D1C1974"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Machine Learning Model Building Module</w:t>
      </w:r>
    </w:p>
    <w:p w14:paraId="6A096E80" w14:textId="77777777" w:rsidR="00D90C79" w:rsidRPr="008E49FB" w:rsidRDefault="00D90C79" w:rsidP="00694A0B">
      <w:pPr>
        <w:pStyle w:val="ListParagraph"/>
        <w:spacing w:line="276" w:lineRule="auto"/>
        <w:ind w:left="790"/>
        <w:jc w:val="both"/>
        <w:rPr>
          <w:b/>
          <w:bCs/>
          <w:sz w:val="24"/>
          <w:szCs w:val="24"/>
        </w:rPr>
      </w:pPr>
    </w:p>
    <w:p w14:paraId="06E10BFB" w14:textId="77777777" w:rsidR="00D90C79" w:rsidRPr="008E49FB" w:rsidRDefault="00D90C79" w:rsidP="00694A0B">
      <w:pPr>
        <w:spacing w:line="276" w:lineRule="auto"/>
        <w:jc w:val="both"/>
        <w:rPr>
          <w:sz w:val="24"/>
          <w:szCs w:val="24"/>
        </w:rPr>
      </w:pPr>
      <w:r w:rsidRPr="008E49FB">
        <w:rPr>
          <w:sz w:val="24"/>
          <w:szCs w:val="24"/>
        </w:rPr>
        <w:t>1. Model Selection: Chooses appropriate machine learning algorithms based on the nature of the disease and the data characteristics. Examples include Logistic Regression, Support Vector Machines (SVM), Random Forest, and Deep Learning models.</w:t>
      </w:r>
    </w:p>
    <w:p w14:paraId="029549BE" w14:textId="77777777" w:rsidR="00D90C79" w:rsidRPr="008E49FB" w:rsidRDefault="00D90C79" w:rsidP="00694A0B">
      <w:pPr>
        <w:spacing w:line="276" w:lineRule="auto"/>
        <w:jc w:val="both"/>
        <w:rPr>
          <w:sz w:val="24"/>
          <w:szCs w:val="24"/>
        </w:rPr>
      </w:pPr>
      <w:r w:rsidRPr="008E49FB">
        <w:rPr>
          <w:sz w:val="24"/>
          <w:szCs w:val="24"/>
        </w:rPr>
        <w:lastRenderedPageBreak/>
        <w:t>2. Model Training: Trains the chosen model on a portion of the data. This involves splitting the data into training and testing sets and using the training data to build the model.</w:t>
      </w:r>
    </w:p>
    <w:p w14:paraId="343AC249" w14:textId="77777777" w:rsidR="00D90C79" w:rsidRPr="008E49FB" w:rsidRDefault="00D90C79" w:rsidP="00694A0B">
      <w:pPr>
        <w:spacing w:line="276" w:lineRule="auto"/>
        <w:jc w:val="both"/>
        <w:rPr>
          <w:sz w:val="24"/>
          <w:szCs w:val="24"/>
        </w:rPr>
      </w:pPr>
    </w:p>
    <w:p w14:paraId="4D3C3034"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Model Validation Module</w:t>
      </w:r>
    </w:p>
    <w:p w14:paraId="191228E3" w14:textId="77777777" w:rsidR="00D90C79" w:rsidRPr="008E49FB" w:rsidRDefault="00D90C79" w:rsidP="00694A0B">
      <w:pPr>
        <w:pStyle w:val="ListParagraph"/>
        <w:spacing w:line="276" w:lineRule="auto"/>
        <w:ind w:left="790"/>
        <w:jc w:val="both"/>
        <w:rPr>
          <w:b/>
          <w:bCs/>
          <w:sz w:val="24"/>
          <w:szCs w:val="24"/>
        </w:rPr>
      </w:pPr>
    </w:p>
    <w:p w14:paraId="68B758D1" w14:textId="77777777" w:rsidR="00D90C79" w:rsidRPr="008E49FB" w:rsidRDefault="00D90C79" w:rsidP="00694A0B">
      <w:pPr>
        <w:spacing w:line="276" w:lineRule="auto"/>
        <w:jc w:val="both"/>
        <w:rPr>
          <w:sz w:val="24"/>
          <w:szCs w:val="24"/>
        </w:rPr>
      </w:pPr>
      <w:r w:rsidRPr="008E49FB">
        <w:rPr>
          <w:sz w:val="24"/>
          <w:szCs w:val="24"/>
        </w:rPr>
        <w:t>1. Validation Engine: Conducts thorough validation of predictive models. This includes techniques like cross-validation to ensure the model's generalizability and robustness.</w:t>
      </w:r>
    </w:p>
    <w:p w14:paraId="5CD72749" w14:textId="77777777" w:rsidR="00D90C79" w:rsidRPr="008E49FB" w:rsidRDefault="00D90C79" w:rsidP="00694A0B">
      <w:pPr>
        <w:spacing w:line="276" w:lineRule="auto"/>
        <w:jc w:val="both"/>
        <w:rPr>
          <w:sz w:val="24"/>
          <w:szCs w:val="24"/>
        </w:rPr>
      </w:pPr>
    </w:p>
    <w:p w14:paraId="450B01CC"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 xml:space="preserve">User Interface with </w:t>
      </w:r>
      <w:proofErr w:type="spellStart"/>
      <w:r w:rsidRPr="008E49FB">
        <w:rPr>
          <w:b/>
          <w:bCs/>
          <w:sz w:val="24"/>
          <w:szCs w:val="24"/>
        </w:rPr>
        <w:t>Streamlit</w:t>
      </w:r>
      <w:proofErr w:type="spellEnd"/>
      <w:r w:rsidRPr="008E49FB">
        <w:rPr>
          <w:b/>
          <w:bCs/>
          <w:sz w:val="24"/>
          <w:szCs w:val="24"/>
        </w:rPr>
        <w:t xml:space="preserve"> Module</w:t>
      </w:r>
    </w:p>
    <w:p w14:paraId="5250C6A0" w14:textId="77777777" w:rsidR="00D90C79" w:rsidRPr="008E49FB" w:rsidRDefault="00D90C79" w:rsidP="00694A0B">
      <w:pPr>
        <w:pStyle w:val="ListParagraph"/>
        <w:spacing w:line="276" w:lineRule="auto"/>
        <w:ind w:left="790"/>
        <w:jc w:val="both"/>
        <w:rPr>
          <w:b/>
          <w:bCs/>
          <w:sz w:val="24"/>
          <w:szCs w:val="24"/>
        </w:rPr>
      </w:pPr>
    </w:p>
    <w:p w14:paraId="7FE0C7F4" w14:textId="77777777" w:rsidR="00D90C79" w:rsidRPr="008E49FB" w:rsidRDefault="00D90C79" w:rsidP="00694A0B">
      <w:pPr>
        <w:spacing w:line="276" w:lineRule="auto"/>
        <w:jc w:val="both"/>
        <w:rPr>
          <w:sz w:val="24"/>
          <w:szCs w:val="24"/>
        </w:rPr>
      </w:pPr>
      <w:r w:rsidRPr="008E49FB">
        <w:rPr>
          <w:sz w:val="24"/>
          <w:szCs w:val="24"/>
        </w:rPr>
        <w:t>1. Interactive Dashboard: Provides a user-friendly interface for data input and result visualization. Users can easily navigate through the dashboard to enter their health data and view predictions.</w:t>
      </w:r>
    </w:p>
    <w:p w14:paraId="6D63E80E" w14:textId="77777777" w:rsidR="00D90C79" w:rsidRPr="008E49FB" w:rsidRDefault="00D90C79" w:rsidP="00694A0B">
      <w:pPr>
        <w:spacing w:line="276" w:lineRule="auto"/>
        <w:jc w:val="both"/>
        <w:rPr>
          <w:sz w:val="24"/>
          <w:szCs w:val="24"/>
        </w:rPr>
      </w:pPr>
      <w:r w:rsidRPr="008E49FB">
        <w:rPr>
          <w:sz w:val="24"/>
          <w:szCs w:val="24"/>
        </w:rPr>
        <w:t>2. User Input Interface: Facilitates user data entry and parameter adjustments. The interface is designed to be intuitive and accessible, minimizing the effort required from users.</w:t>
      </w:r>
    </w:p>
    <w:p w14:paraId="2CCA4A36" w14:textId="77777777" w:rsidR="00D90C79" w:rsidRPr="008E49FB" w:rsidRDefault="00D90C79" w:rsidP="00694A0B">
      <w:pPr>
        <w:spacing w:line="276" w:lineRule="auto"/>
        <w:jc w:val="both"/>
        <w:rPr>
          <w:sz w:val="24"/>
          <w:szCs w:val="24"/>
        </w:rPr>
      </w:pPr>
      <w:r w:rsidRPr="008E49FB">
        <w:rPr>
          <w:sz w:val="24"/>
          <w:szCs w:val="24"/>
        </w:rPr>
        <w:t>3. Prediction Display: Shows prediction outcomes and risk assessments interactively. Users receive clear and concise information about their health risks, along with recommendations for further action.</w:t>
      </w:r>
    </w:p>
    <w:p w14:paraId="678DCD76" w14:textId="77777777" w:rsidR="00D90C79" w:rsidRPr="008E49FB" w:rsidRDefault="00D90C79" w:rsidP="00694A0B">
      <w:pPr>
        <w:spacing w:line="276" w:lineRule="auto"/>
        <w:jc w:val="both"/>
        <w:rPr>
          <w:b/>
          <w:bCs/>
          <w:sz w:val="24"/>
          <w:szCs w:val="24"/>
        </w:rPr>
      </w:pPr>
    </w:p>
    <w:p w14:paraId="46100B86"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Reporting Module</w:t>
      </w:r>
    </w:p>
    <w:p w14:paraId="7096DD7B" w14:textId="77777777" w:rsidR="00D90C79" w:rsidRPr="008E49FB" w:rsidRDefault="00D90C79" w:rsidP="00694A0B">
      <w:pPr>
        <w:pStyle w:val="ListParagraph"/>
        <w:spacing w:line="276" w:lineRule="auto"/>
        <w:ind w:left="790"/>
        <w:jc w:val="both"/>
        <w:rPr>
          <w:b/>
          <w:bCs/>
          <w:sz w:val="24"/>
          <w:szCs w:val="24"/>
        </w:rPr>
      </w:pPr>
    </w:p>
    <w:p w14:paraId="66BBB4A9" w14:textId="77777777" w:rsidR="00D90C79" w:rsidRPr="006B474A" w:rsidRDefault="00D90C79" w:rsidP="00694A0B">
      <w:pPr>
        <w:pStyle w:val="ListParagraph"/>
        <w:numPr>
          <w:ilvl w:val="0"/>
          <w:numId w:val="7"/>
        </w:numPr>
        <w:spacing w:line="276" w:lineRule="auto"/>
        <w:jc w:val="both"/>
        <w:rPr>
          <w:sz w:val="24"/>
          <w:szCs w:val="24"/>
        </w:rPr>
      </w:pPr>
      <w:r w:rsidRPr="006B474A">
        <w:rPr>
          <w:sz w:val="24"/>
          <w:szCs w:val="24"/>
        </w:rPr>
        <w:t>Report Generation: Generates comprehensive reports on model performance metrics. These reports can be used by healthcare providers to understand the model's accuracy and reliability.</w:t>
      </w:r>
    </w:p>
    <w:p w14:paraId="4A0EB6B3" w14:textId="77777777" w:rsidR="00D90C79" w:rsidRPr="006B474A" w:rsidRDefault="00D90C79" w:rsidP="00694A0B">
      <w:pPr>
        <w:pStyle w:val="ListParagraph"/>
        <w:spacing w:line="276" w:lineRule="auto"/>
        <w:jc w:val="both"/>
        <w:rPr>
          <w:sz w:val="24"/>
          <w:szCs w:val="24"/>
        </w:rPr>
      </w:pPr>
    </w:p>
    <w:p w14:paraId="3183BBCF"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Disease-Specific Predictive Models Module</w:t>
      </w:r>
    </w:p>
    <w:p w14:paraId="25C8B251" w14:textId="77777777" w:rsidR="00D90C79" w:rsidRPr="008E49FB" w:rsidRDefault="00D90C79" w:rsidP="00694A0B">
      <w:pPr>
        <w:pStyle w:val="ListParagraph"/>
        <w:spacing w:line="276" w:lineRule="auto"/>
        <w:ind w:left="790"/>
        <w:jc w:val="both"/>
        <w:rPr>
          <w:b/>
          <w:bCs/>
          <w:sz w:val="24"/>
          <w:szCs w:val="24"/>
        </w:rPr>
      </w:pPr>
    </w:p>
    <w:p w14:paraId="1F6D9728" w14:textId="77777777" w:rsidR="00D90C79" w:rsidRPr="008E49FB" w:rsidRDefault="00D90C79" w:rsidP="00694A0B">
      <w:pPr>
        <w:spacing w:line="276" w:lineRule="auto"/>
        <w:jc w:val="both"/>
        <w:rPr>
          <w:sz w:val="24"/>
          <w:szCs w:val="24"/>
        </w:rPr>
      </w:pPr>
      <w:r w:rsidRPr="008E49FB">
        <w:rPr>
          <w:sz w:val="24"/>
          <w:szCs w:val="24"/>
        </w:rPr>
        <w:t>1. Heart/Cardio Disease Prediction: Utilizes algorithms like Logistic Regression, Decision Trees, Random Forest, and SVM. Key factors include cholesterol levels, blood pressure, age, and smoking status.</w:t>
      </w:r>
    </w:p>
    <w:p w14:paraId="4A4CA92E" w14:textId="77777777" w:rsidR="00D90C79" w:rsidRPr="008E49FB" w:rsidRDefault="00D90C79" w:rsidP="00694A0B">
      <w:pPr>
        <w:spacing w:line="276" w:lineRule="auto"/>
        <w:jc w:val="both"/>
        <w:rPr>
          <w:sz w:val="24"/>
          <w:szCs w:val="24"/>
        </w:rPr>
      </w:pPr>
      <w:r w:rsidRPr="008E49FB">
        <w:rPr>
          <w:sz w:val="24"/>
          <w:szCs w:val="24"/>
        </w:rPr>
        <w:t>2. Diabetes Prediction: Uses models such as Logistic Regression, K-Nearest Neighbors, and Random Forest. Important predictors include BMI, glucose levels, insulin levels, and age.</w:t>
      </w:r>
    </w:p>
    <w:p w14:paraId="7A0326C5" w14:textId="77777777" w:rsidR="00D90C79" w:rsidRPr="008E49FB" w:rsidRDefault="00D90C79" w:rsidP="00694A0B">
      <w:pPr>
        <w:spacing w:line="276" w:lineRule="auto"/>
        <w:jc w:val="both"/>
        <w:rPr>
          <w:sz w:val="24"/>
          <w:szCs w:val="24"/>
        </w:rPr>
      </w:pPr>
      <w:r w:rsidRPr="008E49FB">
        <w:rPr>
          <w:sz w:val="24"/>
          <w:szCs w:val="24"/>
        </w:rPr>
        <w:t>3. Parkinson's Disease Prediction: Implements techniques like SVM, Random Forest, and Neural Networks. Critical features include motor symptoms, voice patterns, and other clinical assessments.</w:t>
      </w:r>
    </w:p>
    <w:p w14:paraId="65F34455" w14:textId="77777777" w:rsidR="00D90C79" w:rsidRPr="008E49FB" w:rsidRDefault="00D90C79" w:rsidP="00694A0B">
      <w:pPr>
        <w:spacing w:line="276" w:lineRule="auto"/>
        <w:jc w:val="both"/>
        <w:rPr>
          <w:sz w:val="24"/>
          <w:szCs w:val="24"/>
        </w:rPr>
      </w:pPr>
    </w:p>
    <w:p w14:paraId="409158F4"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Deployment Module</w:t>
      </w:r>
    </w:p>
    <w:p w14:paraId="230E6DF2" w14:textId="77777777" w:rsidR="00D90C79" w:rsidRPr="008E49FB" w:rsidRDefault="00D90C79" w:rsidP="00694A0B">
      <w:pPr>
        <w:pStyle w:val="ListParagraph"/>
        <w:spacing w:line="276" w:lineRule="auto"/>
        <w:ind w:left="790"/>
        <w:jc w:val="both"/>
        <w:rPr>
          <w:b/>
          <w:bCs/>
          <w:sz w:val="24"/>
          <w:szCs w:val="24"/>
        </w:rPr>
      </w:pPr>
    </w:p>
    <w:p w14:paraId="7B9CA691" w14:textId="77777777" w:rsidR="00D90C79" w:rsidRPr="008E49FB" w:rsidRDefault="00D90C79" w:rsidP="00694A0B">
      <w:pPr>
        <w:spacing w:line="276" w:lineRule="auto"/>
        <w:jc w:val="both"/>
        <w:rPr>
          <w:sz w:val="24"/>
          <w:szCs w:val="24"/>
        </w:rPr>
      </w:pPr>
      <w:r w:rsidRPr="008E49FB">
        <w:rPr>
          <w:sz w:val="24"/>
          <w:szCs w:val="24"/>
        </w:rPr>
        <w:t xml:space="preserve">1. Integration: Integrates the final models into a user-friendly web application using </w:t>
      </w:r>
      <w:proofErr w:type="spellStart"/>
      <w:r w:rsidRPr="008E49FB">
        <w:rPr>
          <w:sz w:val="24"/>
          <w:szCs w:val="24"/>
        </w:rPr>
        <w:t>Streamlit</w:t>
      </w:r>
      <w:proofErr w:type="spellEnd"/>
      <w:r w:rsidRPr="008E49FB">
        <w:rPr>
          <w:sz w:val="24"/>
          <w:szCs w:val="24"/>
        </w:rPr>
        <w:t>. The integration ensures seamless interaction between the model and the user interface.</w:t>
      </w:r>
    </w:p>
    <w:p w14:paraId="43AEF7B8" w14:textId="77777777" w:rsidR="00D90C79" w:rsidRDefault="00D90C79" w:rsidP="00694A0B">
      <w:pPr>
        <w:spacing w:line="276" w:lineRule="auto"/>
        <w:jc w:val="both"/>
        <w:rPr>
          <w:sz w:val="24"/>
          <w:szCs w:val="24"/>
        </w:rPr>
      </w:pPr>
      <w:r w:rsidRPr="008E49FB">
        <w:rPr>
          <w:sz w:val="24"/>
          <w:szCs w:val="24"/>
        </w:rPr>
        <w:t>2. Interactive Platform: Provides an interactive platform for users to input their health data and receive instant predictions. The platform is designed to be responsive and accessible, ensuring a smooth user experience.</w:t>
      </w:r>
    </w:p>
    <w:p w14:paraId="2A622F2D" w14:textId="77777777" w:rsidR="00D90C79" w:rsidRPr="008E49FB" w:rsidRDefault="00D90C79" w:rsidP="00694A0B">
      <w:pPr>
        <w:spacing w:line="276" w:lineRule="auto"/>
        <w:jc w:val="both"/>
        <w:rPr>
          <w:sz w:val="24"/>
          <w:szCs w:val="24"/>
        </w:rPr>
      </w:pPr>
    </w:p>
    <w:p w14:paraId="13B8A951" w14:textId="77777777" w:rsidR="00D90C79" w:rsidRPr="00694A0B" w:rsidRDefault="00D90C79" w:rsidP="00694A0B">
      <w:pPr>
        <w:spacing w:line="276" w:lineRule="auto"/>
        <w:jc w:val="both"/>
        <w:rPr>
          <w:b/>
          <w:bCs/>
          <w:sz w:val="32"/>
          <w:szCs w:val="32"/>
        </w:rPr>
      </w:pPr>
      <w:r w:rsidRPr="00694A0B">
        <w:rPr>
          <w:b/>
          <w:bCs/>
          <w:sz w:val="32"/>
          <w:szCs w:val="32"/>
          <w:u w:val="single"/>
        </w:rPr>
        <w:lastRenderedPageBreak/>
        <w:t xml:space="preserve"> 6. Study of the System</w:t>
      </w:r>
      <w:r w:rsidRPr="00694A0B">
        <w:rPr>
          <w:b/>
          <w:bCs/>
          <w:sz w:val="32"/>
          <w:szCs w:val="32"/>
        </w:rPr>
        <w:t>:</w:t>
      </w:r>
    </w:p>
    <w:p w14:paraId="2E444558" w14:textId="77777777" w:rsidR="00D90C79" w:rsidRDefault="00D90C79" w:rsidP="00694A0B">
      <w:pPr>
        <w:spacing w:line="276" w:lineRule="auto"/>
        <w:jc w:val="both"/>
        <w:rPr>
          <w:b/>
          <w:bCs/>
          <w:sz w:val="28"/>
          <w:szCs w:val="28"/>
        </w:rPr>
      </w:pPr>
    </w:p>
    <w:p w14:paraId="0C250E4C" w14:textId="77777777" w:rsidR="00D90C79" w:rsidRDefault="00D90C79" w:rsidP="00694A0B">
      <w:pPr>
        <w:pStyle w:val="ListParagraph"/>
        <w:numPr>
          <w:ilvl w:val="0"/>
          <w:numId w:val="9"/>
        </w:numPr>
        <w:spacing w:line="276" w:lineRule="auto"/>
        <w:jc w:val="both"/>
        <w:rPr>
          <w:b/>
          <w:bCs/>
          <w:sz w:val="28"/>
          <w:szCs w:val="28"/>
          <w:u w:val="single"/>
        </w:rPr>
      </w:pPr>
      <w:r w:rsidRPr="0092396B">
        <w:rPr>
          <w:b/>
          <w:bCs/>
          <w:sz w:val="28"/>
          <w:szCs w:val="28"/>
          <w:u w:val="single"/>
        </w:rPr>
        <w:t>Functional Requirements:</w:t>
      </w:r>
    </w:p>
    <w:p w14:paraId="6CBECC15" w14:textId="76B4DFDD" w:rsidR="009F7479" w:rsidRDefault="009F7479" w:rsidP="00694A0B">
      <w:pPr>
        <w:pStyle w:val="NormalWeb"/>
      </w:pPr>
      <w:r>
        <w:rPr>
          <w:rStyle w:val="Strong"/>
        </w:rPr>
        <w:t xml:space="preserve">6.1 Main </w:t>
      </w:r>
      <w:r>
        <w:rPr>
          <w:rStyle w:val="Strong"/>
        </w:rPr>
        <w:t>Functional Requirements:</w:t>
      </w:r>
    </w:p>
    <w:p w14:paraId="6EA84533" w14:textId="77777777" w:rsidR="009F7479" w:rsidRDefault="009F7479" w:rsidP="00694A0B">
      <w:pPr>
        <w:pStyle w:val="NormalWeb"/>
        <w:numPr>
          <w:ilvl w:val="0"/>
          <w:numId w:val="13"/>
        </w:numPr>
      </w:pPr>
      <w:r>
        <w:rPr>
          <w:rStyle w:val="Strong"/>
        </w:rPr>
        <w:t>User Input:</w:t>
      </w:r>
      <w:r>
        <w:br/>
        <w:t>The system shall provide forms for users to input their health data.</w:t>
      </w:r>
    </w:p>
    <w:p w14:paraId="4873B43B" w14:textId="77777777" w:rsidR="009F7479" w:rsidRDefault="009F7479" w:rsidP="00694A0B">
      <w:pPr>
        <w:pStyle w:val="NormalWeb"/>
        <w:numPr>
          <w:ilvl w:val="0"/>
          <w:numId w:val="13"/>
        </w:numPr>
      </w:pPr>
      <w:r>
        <w:rPr>
          <w:rStyle w:val="Strong"/>
        </w:rPr>
        <w:t>Data Preprocessing:</w:t>
      </w:r>
      <w:r>
        <w:br/>
        <w:t>The system shall preprocess the input data, handling missing values and scaling features as necessary.</w:t>
      </w:r>
    </w:p>
    <w:p w14:paraId="19D61B45" w14:textId="77777777" w:rsidR="009F7479" w:rsidRDefault="009F7479" w:rsidP="00694A0B">
      <w:pPr>
        <w:pStyle w:val="NormalWeb"/>
        <w:numPr>
          <w:ilvl w:val="0"/>
          <w:numId w:val="13"/>
        </w:numPr>
      </w:pPr>
      <w:r>
        <w:rPr>
          <w:rStyle w:val="Strong"/>
        </w:rPr>
        <w:t>Disease Prediction:</w:t>
      </w:r>
      <w:r>
        <w:br/>
        <w:t>The system shall use trained machine learning models to predict the risk of Diabetes, Heart Disease, and Parkinson's Disease.</w:t>
      </w:r>
    </w:p>
    <w:p w14:paraId="3BACA52A" w14:textId="44730418" w:rsidR="009F7479" w:rsidRPr="009F7479" w:rsidRDefault="009F7479" w:rsidP="00694A0B">
      <w:pPr>
        <w:pStyle w:val="NormalWeb"/>
        <w:numPr>
          <w:ilvl w:val="0"/>
          <w:numId w:val="13"/>
        </w:numPr>
      </w:pPr>
      <w:r>
        <w:rPr>
          <w:rStyle w:val="Strong"/>
        </w:rPr>
        <w:t>Result Display:</w:t>
      </w:r>
      <w:r>
        <w:br/>
        <w:t>The system shall display the prediction results in an easy-to-understand format, including risk levels and relevant health advice.</w:t>
      </w:r>
    </w:p>
    <w:p w14:paraId="04A23E79" w14:textId="702E7343" w:rsidR="00D90C79" w:rsidRPr="008E49FB" w:rsidRDefault="009F7479" w:rsidP="00694A0B">
      <w:pPr>
        <w:spacing w:line="276" w:lineRule="auto"/>
        <w:jc w:val="both"/>
        <w:rPr>
          <w:b/>
          <w:bCs/>
          <w:sz w:val="28"/>
          <w:szCs w:val="28"/>
        </w:rPr>
      </w:pPr>
      <w:r>
        <w:rPr>
          <w:b/>
          <w:bCs/>
          <w:sz w:val="28"/>
          <w:szCs w:val="28"/>
        </w:rPr>
        <w:t>6.2 Classification of functional requirements:</w:t>
      </w:r>
    </w:p>
    <w:p w14:paraId="5F4358A9"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Data Sources</w:t>
      </w:r>
    </w:p>
    <w:p w14:paraId="35AD27C8" w14:textId="77777777" w:rsidR="00D90C79" w:rsidRPr="008E49FB" w:rsidRDefault="00D90C79" w:rsidP="00694A0B">
      <w:pPr>
        <w:pStyle w:val="ListParagraph"/>
        <w:spacing w:line="276" w:lineRule="auto"/>
        <w:ind w:left="790"/>
        <w:jc w:val="both"/>
        <w:rPr>
          <w:b/>
          <w:bCs/>
          <w:sz w:val="24"/>
          <w:szCs w:val="24"/>
        </w:rPr>
      </w:pPr>
    </w:p>
    <w:p w14:paraId="4EDBFC12" w14:textId="77777777" w:rsidR="00D90C79" w:rsidRPr="008E49FB" w:rsidRDefault="00D90C79" w:rsidP="00694A0B">
      <w:pPr>
        <w:spacing w:line="276" w:lineRule="auto"/>
        <w:jc w:val="both"/>
        <w:rPr>
          <w:sz w:val="24"/>
          <w:szCs w:val="24"/>
        </w:rPr>
      </w:pPr>
      <w:r w:rsidRPr="008E49FB">
        <w:rPr>
          <w:sz w:val="24"/>
          <w:szCs w:val="24"/>
        </w:rPr>
        <w:t>1. Data Selection: Analyze and select datasets that provide diverse and comprehensive medical data. The datasets should cover a wide range of patient demographics and health conditions to ensure the model's applicability.</w:t>
      </w:r>
    </w:p>
    <w:p w14:paraId="68622543" w14:textId="77777777" w:rsidR="00D90C79" w:rsidRPr="008E49FB" w:rsidRDefault="00D90C79" w:rsidP="00694A0B">
      <w:pPr>
        <w:spacing w:line="276" w:lineRule="auto"/>
        <w:jc w:val="both"/>
        <w:rPr>
          <w:sz w:val="24"/>
          <w:szCs w:val="24"/>
        </w:rPr>
      </w:pPr>
      <w:r w:rsidRPr="008E49FB">
        <w:rPr>
          <w:sz w:val="24"/>
          <w:szCs w:val="24"/>
        </w:rPr>
        <w:t>2. Data Quality: Ensure datasets have high-quality, labeled data for training machine learning models. Data quality is crucial for building accurate and reliable predictive models.</w:t>
      </w:r>
    </w:p>
    <w:p w14:paraId="183C7CAB" w14:textId="77777777" w:rsidR="00D90C79" w:rsidRPr="008E49FB" w:rsidRDefault="00D90C79" w:rsidP="00694A0B">
      <w:pPr>
        <w:spacing w:line="276" w:lineRule="auto"/>
        <w:jc w:val="both"/>
        <w:rPr>
          <w:b/>
          <w:bCs/>
          <w:sz w:val="24"/>
          <w:szCs w:val="24"/>
        </w:rPr>
      </w:pPr>
    </w:p>
    <w:p w14:paraId="6387733A"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Machine Learning Algorithms</w:t>
      </w:r>
    </w:p>
    <w:p w14:paraId="5E5C605E" w14:textId="77777777" w:rsidR="00D90C79" w:rsidRPr="008E49FB" w:rsidRDefault="00D90C79" w:rsidP="00694A0B">
      <w:pPr>
        <w:pStyle w:val="ListParagraph"/>
        <w:spacing w:line="276" w:lineRule="auto"/>
        <w:ind w:left="790"/>
        <w:jc w:val="both"/>
        <w:rPr>
          <w:b/>
          <w:bCs/>
          <w:sz w:val="24"/>
          <w:szCs w:val="24"/>
        </w:rPr>
      </w:pPr>
    </w:p>
    <w:p w14:paraId="18E9F05C" w14:textId="77777777" w:rsidR="00D90C79" w:rsidRPr="008E49FB" w:rsidRDefault="00D90C79" w:rsidP="00694A0B">
      <w:pPr>
        <w:spacing w:line="276" w:lineRule="auto"/>
        <w:jc w:val="both"/>
        <w:rPr>
          <w:sz w:val="24"/>
          <w:szCs w:val="24"/>
        </w:rPr>
      </w:pPr>
      <w:r w:rsidRPr="008E49FB">
        <w:rPr>
          <w:sz w:val="24"/>
          <w:szCs w:val="24"/>
        </w:rPr>
        <w:t>1. Algorithm Evaluation: Evaluate different algorithms for their suitability to predict each specific disease. This involves comparing the performance of various models to identify the best approach.</w:t>
      </w:r>
    </w:p>
    <w:p w14:paraId="61B6B6B6" w14:textId="77777777" w:rsidR="00D90C79" w:rsidRPr="008E49FB" w:rsidRDefault="00D90C79" w:rsidP="00694A0B">
      <w:pPr>
        <w:spacing w:line="276" w:lineRule="auto"/>
        <w:jc w:val="both"/>
        <w:rPr>
          <w:sz w:val="24"/>
          <w:szCs w:val="24"/>
        </w:rPr>
      </w:pPr>
      <w:r w:rsidRPr="008E49FB">
        <w:rPr>
          <w:sz w:val="24"/>
          <w:szCs w:val="24"/>
        </w:rPr>
        <w:t>2. Model Comparison: Compare model performances to select the best approach for each disease. Metrics such as accuracy, precision, and recall are used to assess the models.</w:t>
      </w:r>
    </w:p>
    <w:p w14:paraId="398C5449" w14:textId="77777777" w:rsidR="00D90C79" w:rsidRPr="008E49FB" w:rsidRDefault="00D90C79" w:rsidP="00694A0B">
      <w:pPr>
        <w:spacing w:line="276" w:lineRule="auto"/>
        <w:jc w:val="both"/>
        <w:rPr>
          <w:b/>
          <w:bCs/>
          <w:sz w:val="24"/>
          <w:szCs w:val="24"/>
        </w:rPr>
      </w:pPr>
    </w:p>
    <w:p w14:paraId="578A4B23"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Web Framework</w:t>
      </w:r>
    </w:p>
    <w:p w14:paraId="6F7156A7" w14:textId="77777777" w:rsidR="00D90C79" w:rsidRPr="008E49FB" w:rsidRDefault="00D90C79" w:rsidP="00694A0B">
      <w:pPr>
        <w:pStyle w:val="ListParagraph"/>
        <w:spacing w:line="276" w:lineRule="auto"/>
        <w:ind w:left="790"/>
        <w:jc w:val="both"/>
        <w:rPr>
          <w:b/>
          <w:bCs/>
          <w:sz w:val="24"/>
          <w:szCs w:val="24"/>
        </w:rPr>
      </w:pPr>
    </w:p>
    <w:p w14:paraId="6A1635CF" w14:textId="77777777" w:rsidR="00D90C79" w:rsidRPr="008E49FB" w:rsidRDefault="00D90C79" w:rsidP="00694A0B">
      <w:pPr>
        <w:spacing w:line="276" w:lineRule="auto"/>
        <w:jc w:val="both"/>
        <w:rPr>
          <w:sz w:val="24"/>
          <w:szCs w:val="24"/>
        </w:rPr>
      </w:pPr>
      <w:r w:rsidRPr="008E49FB">
        <w:rPr>
          <w:sz w:val="24"/>
          <w:szCs w:val="24"/>
        </w:rPr>
        <w:t xml:space="preserve">1. </w:t>
      </w:r>
      <w:proofErr w:type="spellStart"/>
      <w:r w:rsidRPr="008E49FB">
        <w:rPr>
          <w:sz w:val="24"/>
          <w:szCs w:val="24"/>
        </w:rPr>
        <w:t>Streamlit</w:t>
      </w:r>
      <w:proofErr w:type="spellEnd"/>
      <w:r w:rsidRPr="008E49FB">
        <w:rPr>
          <w:sz w:val="24"/>
          <w:szCs w:val="24"/>
        </w:rPr>
        <w:t xml:space="preserve"> Assessment: Assess </w:t>
      </w:r>
      <w:proofErr w:type="spellStart"/>
      <w:r w:rsidRPr="008E49FB">
        <w:rPr>
          <w:sz w:val="24"/>
          <w:szCs w:val="24"/>
        </w:rPr>
        <w:t>Streamlit</w:t>
      </w:r>
      <w:proofErr w:type="spellEnd"/>
      <w:r w:rsidRPr="008E49FB">
        <w:rPr>
          <w:sz w:val="24"/>
          <w:szCs w:val="24"/>
        </w:rPr>
        <w:t xml:space="preserve"> for its capabilities in developing interactive and user-friendly web applications. </w:t>
      </w:r>
      <w:proofErr w:type="spellStart"/>
      <w:r w:rsidRPr="008E49FB">
        <w:rPr>
          <w:sz w:val="24"/>
          <w:szCs w:val="24"/>
        </w:rPr>
        <w:t>Streamlit's</w:t>
      </w:r>
      <w:proofErr w:type="spellEnd"/>
      <w:r w:rsidRPr="008E49FB">
        <w:rPr>
          <w:sz w:val="24"/>
          <w:szCs w:val="24"/>
        </w:rPr>
        <w:t xml:space="preserve"> simplicity and flexibility make it a suitable choice for deploying machine learning models.</w:t>
      </w:r>
    </w:p>
    <w:p w14:paraId="711B2AD3" w14:textId="77777777" w:rsidR="00D90C79" w:rsidRPr="008E49FB" w:rsidRDefault="00D90C79" w:rsidP="00694A0B">
      <w:pPr>
        <w:spacing w:line="276" w:lineRule="auto"/>
        <w:jc w:val="both"/>
        <w:rPr>
          <w:sz w:val="24"/>
          <w:szCs w:val="24"/>
        </w:rPr>
      </w:pPr>
      <w:r w:rsidRPr="008E49FB">
        <w:rPr>
          <w:sz w:val="24"/>
          <w:szCs w:val="24"/>
        </w:rPr>
        <w:t>2. Framework Support: Ensure the framework supports necessary integrations and provides a smooth user experience. The framework should facilitate easy deployment and maintenance of the application.</w:t>
      </w:r>
    </w:p>
    <w:p w14:paraId="3A46DEAF" w14:textId="77777777" w:rsidR="00D90C79" w:rsidRPr="008E49FB" w:rsidRDefault="00D90C79" w:rsidP="00694A0B">
      <w:pPr>
        <w:spacing w:line="276" w:lineRule="auto"/>
        <w:jc w:val="both"/>
        <w:rPr>
          <w:b/>
          <w:bCs/>
          <w:sz w:val="24"/>
          <w:szCs w:val="24"/>
        </w:rPr>
      </w:pPr>
    </w:p>
    <w:p w14:paraId="4BD9A721" w14:textId="77777777" w:rsidR="00D90C79" w:rsidRPr="008E49FB" w:rsidRDefault="00D90C79" w:rsidP="00694A0B">
      <w:pPr>
        <w:pStyle w:val="ListParagraph"/>
        <w:numPr>
          <w:ilvl w:val="0"/>
          <w:numId w:val="4"/>
        </w:numPr>
        <w:spacing w:line="276" w:lineRule="auto"/>
        <w:jc w:val="both"/>
        <w:rPr>
          <w:b/>
          <w:bCs/>
          <w:sz w:val="24"/>
          <w:szCs w:val="24"/>
        </w:rPr>
      </w:pPr>
      <w:r w:rsidRPr="008E49FB">
        <w:rPr>
          <w:b/>
          <w:bCs/>
          <w:sz w:val="24"/>
          <w:szCs w:val="24"/>
        </w:rPr>
        <w:t>User Interaction</w:t>
      </w:r>
    </w:p>
    <w:p w14:paraId="77ED88BB" w14:textId="77777777" w:rsidR="00D90C79" w:rsidRPr="008E49FB" w:rsidRDefault="00D90C79" w:rsidP="00694A0B">
      <w:pPr>
        <w:pStyle w:val="ListParagraph"/>
        <w:spacing w:line="276" w:lineRule="auto"/>
        <w:ind w:left="790"/>
        <w:jc w:val="both"/>
        <w:rPr>
          <w:b/>
          <w:bCs/>
          <w:sz w:val="24"/>
          <w:szCs w:val="24"/>
        </w:rPr>
      </w:pPr>
    </w:p>
    <w:p w14:paraId="6EA375C7" w14:textId="77777777" w:rsidR="00D90C79" w:rsidRPr="008E49FB" w:rsidRDefault="00D90C79" w:rsidP="00694A0B">
      <w:pPr>
        <w:spacing w:line="276" w:lineRule="auto"/>
        <w:jc w:val="both"/>
        <w:rPr>
          <w:sz w:val="24"/>
          <w:szCs w:val="24"/>
        </w:rPr>
      </w:pPr>
      <w:r w:rsidRPr="008E49FB">
        <w:rPr>
          <w:sz w:val="24"/>
          <w:szCs w:val="24"/>
        </w:rPr>
        <w:t>1. Interface Design: Design an intuitive user interface that simplifies data input and result interpretation. The interface should be user-centric, focusing on ease of use and accessibility.</w:t>
      </w:r>
    </w:p>
    <w:p w14:paraId="0FEA3946" w14:textId="77777777" w:rsidR="00D90C79" w:rsidRDefault="00D90C79" w:rsidP="00694A0B">
      <w:pPr>
        <w:spacing w:line="276" w:lineRule="auto"/>
        <w:jc w:val="both"/>
        <w:rPr>
          <w:sz w:val="24"/>
          <w:szCs w:val="24"/>
        </w:rPr>
      </w:pPr>
      <w:r w:rsidRPr="008E49FB">
        <w:rPr>
          <w:sz w:val="24"/>
          <w:szCs w:val="24"/>
        </w:rPr>
        <w:t>2. Usability Testing: Conduct usability testing to refine the user experience. Feedback from users helps identify areas for improvement and ensures the application meets user needs.</w:t>
      </w:r>
    </w:p>
    <w:p w14:paraId="25167058" w14:textId="77777777" w:rsidR="009F7479" w:rsidRDefault="009F7479" w:rsidP="00694A0B">
      <w:pPr>
        <w:spacing w:line="276" w:lineRule="auto"/>
        <w:jc w:val="both"/>
        <w:rPr>
          <w:sz w:val="24"/>
          <w:szCs w:val="24"/>
        </w:rPr>
      </w:pPr>
    </w:p>
    <w:p w14:paraId="2D0E163C" w14:textId="08254CCC" w:rsidR="009F7479" w:rsidRDefault="009F7479" w:rsidP="00694A0B">
      <w:pPr>
        <w:pStyle w:val="NormalWeb"/>
      </w:pPr>
      <w:r>
        <w:rPr>
          <w:rStyle w:val="Strong"/>
        </w:rPr>
        <w:t>6</w:t>
      </w:r>
      <w:r>
        <w:rPr>
          <w:rStyle w:val="Strong"/>
        </w:rPr>
        <w:t>.</w:t>
      </w:r>
      <w:r>
        <w:rPr>
          <w:rStyle w:val="Strong"/>
        </w:rPr>
        <w:t>3</w:t>
      </w:r>
      <w:r>
        <w:rPr>
          <w:rStyle w:val="Strong"/>
        </w:rPr>
        <w:t xml:space="preserve"> External Interface Requirements:</w:t>
      </w:r>
    </w:p>
    <w:p w14:paraId="1077D44A" w14:textId="77777777" w:rsidR="009F7479" w:rsidRDefault="009F7479" w:rsidP="00694A0B">
      <w:pPr>
        <w:pStyle w:val="NormalWeb"/>
        <w:numPr>
          <w:ilvl w:val="0"/>
          <w:numId w:val="14"/>
        </w:numPr>
      </w:pPr>
      <w:r>
        <w:rPr>
          <w:rStyle w:val="Strong"/>
        </w:rPr>
        <w:t>User Interface:</w:t>
      </w:r>
      <w:r>
        <w:br/>
        <w:t xml:space="preserve">The system shall have a </w:t>
      </w:r>
      <w:proofErr w:type="spellStart"/>
      <w:r>
        <w:t>Streamlit</w:t>
      </w:r>
      <w:proofErr w:type="spellEnd"/>
      <w:r>
        <w:t>-based GUI with input forms and result display sections.</w:t>
      </w:r>
    </w:p>
    <w:p w14:paraId="6017E237" w14:textId="77777777" w:rsidR="009F7479" w:rsidRDefault="009F7479" w:rsidP="00694A0B">
      <w:pPr>
        <w:pStyle w:val="NormalWeb"/>
        <w:numPr>
          <w:ilvl w:val="0"/>
          <w:numId w:val="14"/>
        </w:numPr>
      </w:pPr>
      <w:r>
        <w:rPr>
          <w:rStyle w:val="Strong"/>
        </w:rPr>
        <w:t>Software Interfaces:</w:t>
      </w:r>
      <w:r>
        <w:br/>
        <w:t>The backend shall be built in Python and communicate with the frontend through APIs.</w:t>
      </w:r>
    </w:p>
    <w:p w14:paraId="0F4E2ED3" w14:textId="0B720728" w:rsidR="009F7479" w:rsidRDefault="009F7479" w:rsidP="00694A0B">
      <w:pPr>
        <w:pStyle w:val="NormalWeb"/>
      </w:pPr>
      <w:r>
        <w:rPr>
          <w:rStyle w:val="Strong"/>
        </w:rPr>
        <w:t>6</w:t>
      </w:r>
      <w:r>
        <w:rPr>
          <w:rStyle w:val="Strong"/>
        </w:rPr>
        <w:t>.</w:t>
      </w:r>
      <w:r>
        <w:rPr>
          <w:rStyle w:val="Strong"/>
        </w:rPr>
        <w:t>4</w:t>
      </w:r>
      <w:r>
        <w:rPr>
          <w:rStyle w:val="Strong"/>
        </w:rPr>
        <w:t xml:space="preserve"> System Features:</w:t>
      </w:r>
    </w:p>
    <w:p w14:paraId="45671C22" w14:textId="77777777" w:rsidR="009F7479" w:rsidRDefault="009F7479" w:rsidP="00694A0B">
      <w:pPr>
        <w:pStyle w:val="NormalWeb"/>
        <w:numPr>
          <w:ilvl w:val="0"/>
          <w:numId w:val="15"/>
        </w:numPr>
      </w:pPr>
      <w:r>
        <w:rPr>
          <w:rStyle w:val="Strong"/>
        </w:rPr>
        <w:t>User Registration and Login:</w:t>
      </w:r>
      <w:r>
        <w:br/>
        <w:t>(Optional) Users can register and log in to save their health data and prediction history.</w:t>
      </w:r>
    </w:p>
    <w:p w14:paraId="1FAF2922" w14:textId="77777777" w:rsidR="009F7479" w:rsidRDefault="009F7479" w:rsidP="00694A0B">
      <w:pPr>
        <w:pStyle w:val="NormalWeb"/>
        <w:numPr>
          <w:ilvl w:val="0"/>
          <w:numId w:val="15"/>
        </w:numPr>
      </w:pPr>
      <w:r>
        <w:rPr>
          <w:rStyle w:val="Strong"/>
        </w:rPr>
        <w:t>Health Data Input:</w:t>
      </w:r>
      <w:r>
        <w:br/>
        <w:t>Users can enter health-related metrics such as age, BMI, blood pressure, etc.</w:t>
      </w:r>
    </w:p>
    <w:p w14:paraId="1DC9BC98" w14:textId="77777777" w:rsidR="009F7479" w:rsidRDefault="009F7479" w:rsidP="00694A0B">
      <w:pPr>
        <w:pStyle w:val="NormalWeb"/>
        <w:numPr>
          <w:ilvl w:val="0"/>
          <w:numId w:val="15"/>
        </w:numPr>
      </w:pPr>
      <w:r>
        <w:rPr>
          <w:rStyle w:val="Strong"/>
        </w:rPr>
        <w:t>Prediction Results:</w:t>
      </w:r>
      <w:r>
        <w:br/>
        <w:t>Display of the predicted risk levels along with actionable insights.</w:t>
      </w:r>
    </w:p>
    <w:p w14:paraId="0C87D6F1" w14:textId="77777777" w:rsidR="009F7479" w:rsidRDefault="009F7479" w:rsidP="00694A0B">
      <w:pPr>
        <w:spacing w:line="276" w:lineRule="auto"/>
        <w:jc w:val="both"/>
        <w:rPr>
          <w:sz w:val="24"/>
          <w:szCs w:val="24"/>
        </w:rPr>
      </w:pPr>
    </w:p>
    <w:p w14:paraId="27A3EE26" w14:textId="77777777" w:rsidR="00D90C79" w:rsidRDefault="00D90C79" w:rsidP="00694A0B">
      <w:pPr>
        <w:spacing w:line="276" w:lineRule="auto"/>
        <w:jc w:val="both"/>
        <w:rPr>
          <w:sz w:val="24"/>
          <w:szCs w:val="24"/>
        </w:rPr>
      </w:pPr>
    </w:p>
    <w:p w14:paraId="6899D800" w14:textId="7DA4D692" w:rsidR="00D90C79" w:rsidRPr="009F7479" w:rsidRDefault="00D90C79" w:rsidP="00694A0B">
      <w:pPr>
        <w:pStyle w:val="ListParagraph"/>
        <w:numPr>
          <w:ilvl w:val="0"/>
          <w:numId w:val="9"/>
        </w:numPr>
        <w:spacing w:line="276" w:lineRule="auto"/>
        <w:jc w:val="both"/>
        <w:rPr>
          <w:sz w:val="24"/>
          <w:szCs w:val="24"/>
        </w:rPr>
      </w:pPr>
      <w:r w:rsidRPr="0092396B">
        <w:rPr>
          <w:b/>
          <w:bCs/>
          <w:sz w:val="28"/>
          <w:szCs w:val="28"/>
          <w:u w:val="single"/>
        </w:rPr>
        <w:t>Non-Functional Requirements</w:t>
      </w:r>
      <w:r w:rsidRPr="0092396B">
        <w:rPr>
          <w:sz w:val="24"/>
          <w:szCs w:val="24"/>
        </w:rPr>
        <w:t xml:space="preserve">: </w:t>
      </w:r>
    </w:p>
    <w:p w14:paraId="71006F6F" w14:textId="77777777" w:rsidR="00D90C79" w:rsidRPr="0092396B" w:rsidRDefault="00D90C79" w:rsidP="00694A0B">
      <w:pPr>
        <w:spacing w:line="276" w:lineRule="auto"/>
        <w:jc w:val="both"/>
        <w:rPr>
          <w:sz w:val="28"/>
          <w:szCs w:val="28"/>
        </w:rPr>
      </w:pPr>
    </w:p>
    <w:p w14:paraId="38BFE3B2" w14:textId="77777777" w:rsidR="00D90C79" w:rsidRPr="0092396B" w:rsidRDefault="00D90C79" w:rsidP="00694A0B">
      <w:pPr>
        <w:spacing w:line="276" w:lineRule="auto"/>
        <w:jc w:val="both"/>
        <w:rPr>
          <w:sz w:val="28"/>
          <w:szCs w:val="28"/>
        </w:rPr>
      </w:pPr>
      <w:r w:rsidRPr="0092396B">
        <w:rPr>
          <w:sz w:val="28"/>
          <w:szCs w:val="28"/>
        </w:rPr>
        <w:t>1. Performance: The application should respond to user inputs and generate predictions within an acceptable time frame.</w:t>
      </w:r>
    </w:p>
    <w:p w14:paraId="348EEC92" w14:textId="77777777" w:rsidR="00D90C79" w:rsidRPr="0092396B" w:rsidRDefault="00D90C79" w:rsidP="00694A0B">
      <w:pPr>
        <w:spacing w:line="276" w:lineRule="auto"/>
        <w:jc w:val="both"/>
        <w:rPr>
          <w:sz w:val="28"/>
          <w:szCs w:val="28"/>
        </w:rPr>
      </w:pPr>
      <w:r w:rsidRPr="0092396B">
        <w:rPr>
          <w:sz w:val="28"/>
          <w:szCs w:val="28"/>
        </w:rPr>
        <w:t xml:space="preserve">2. Usability: The </w:t>
      </w:r>
      <w:proofErr w:type="spellStart"/>
      <w:r w:rsidRPr="0092396B">
        <w:rPr>
          <w:sz w:val="28"/>
          <w:szCs w:val="28"/>
        </w:rPr>
        <w:t>Streamlit</w:t>
      </w:r>
      <w:proofErr w:type="spellEnd"/>
      <w:r w:rsidRPr="0092396B">
        <w:rPr>
          <w:sz w:val="28"/>
          <w:szCs w:val="28"/>
        </w:rPr>
        <w:t xml:space="preserve"> interface should be user-friendly and easy to navigate.</w:t>
      </w:r>
    </w:p>
    <w:p w14:paraId="6A166CC3" w14:textId="77777777" w:rsidR="00D90C79" w:rsidRPr="0092396B" w:rsidRDefault="00D90C79" w:rsidP="00694A0B">
      <w:pPr>
        <w:spacing w:line="276" w:lineRule="auto"/>
        <w:jc w:val="both"/>
        <w:rPr>
          <w:sz w:val="28"/>
          <w:szCs w:val="28"/>
        </w:rPr>
      </w:pPr>
      <w:r w:rsidRPr="0092396B">
        <w:rPr>
          <w:sz w:val="28"/>
          <w:szCs w:val="28"/>
        </w:rPr>
        <w:t>3. Scalability: Although there is no database, the application should handle different sizes of input data efficiently.</w:t>
      </w:r>
    </w:p>
    <w:p w14:paraId="795758DE" w14:textId="77777777" w:rsidR="00D90C79" w:rsidRPr="0092396B" w:rsidRDefault="00D90C79" w:rsidP="00694A0B">
      <w:pPr>
        <w:spacing w:line="276" w:lineRule="auto"/>
        <w:jc w:val="both"/>
        <w:rPr>
          <w:sz w:val="28"/>
          <w:szCs w:val="28"/>
        </w:rPr>
      </w:pPr>
      <w:r w:rsidRPr="0092396B">
        <w:rPr>
          <w:sz w:val="28"/>
          <w:szCs w:val="28"/>
        </w:rPr>
        <w:t>4. Reliability: The application should consistently produce accurate predictions and visualizations without errors.</w:t>
      </w:r>
    </w:p>
    <w:p w14:paraId="26F9294C" w14:textId="77777777" w:rsidR="00D90C79" w:rsidRPr="0092396B" w:rsidRDefault="00D90C79" w:rsidP="00694A0B">
      <w:pPr>
        <w:spacing w:line="276" w:lineRule="auto"/>
        <w:jc w:val="both"/>
        <w:rPr>
          <w:sz w:val="28"/>
          <w:szCs w:val="28"/>
        </w:rPr>
      </w:pPr>
      <w:r w:rsidRPr="0092396B">
        <w:rPr>
          <w:sz w:val="28"/>
          <w:szCs w:val="28"/>
        </w:rPr>
        <w:t>5. Maintainability: The code should be well-documented and modular to allow for easy updates and maintenance.</w:t>
      </w:r>
    </w:p>
    <w:p w14:paraId="3FB20AC5" w14:textId="77777777" w:rsidR="00D90C79" w:rsidRPr="0092396B" w:rsidRDefault="00D90C79" w:rsidP="00694A0B">
      <w:pPr>
        <w:spacing w:line="276" w:lineRule="auto"/>
        <w:jc w:val="both"/>
        <w:rPr>
          <w:sz w:val="28"/>
          <w:szCs w:val="28"/>
        </w:rPr>
      </w:pPr>
      <w:r w:rsidRPr="0092396B">
        <w:rPr>
          <w:sz w:val="28"/>
          <w:szCs w:val="28"/>
        </w:rPr>
        <w:t>6. Portability: The application should be easily deployable on different systems with minimal configuration.</w:t>
      </w:r>
    </w:p>
    <w:p w14:paraId="2C541051" w14:textId="77777777" w:rsidR="00D90C79" w:rsidRPr="00694A0B" w:rsidRDefault="00D90C79" w:rsidP="00694A0B">
      <w:pPr>
        <w:spacing w:line="276" w:lineRule="auto"/>
        <w:jc w:val="both"/>
        <w:rPr>
          <w:b/>
          <w:bCs/>
          <w:sz w:val="32"/>
          <w:szCs w:val="32"/>
          <w:u w:val="single"/>
        </w:rPr>
      </w:pPr>
    </w:p>
    <w:p w14:paraId="3002CAB8" w14:textId="77777777" w:rsidR="00D90C79" w:rsidRPr="00694A0B" w:rsidRDefault="00D90C79" w:rsidP="00694A0B">
      <w:pPr>
        <w:spacing w:line="276" w:lineRule="auto"/>
        <w:jc w:val="both"/>
        <w:rPr>
          <w:b/>
          <w:bCs/>
          <w:sz w:val="32"/>
          <w:szCs w:val="32"/>
          <w:u w:val="single"/>
          <w:lang w:val="en-IN"/>
        </w:rPr>
      </w:pPr>
      <w:r w:rsidRPr="00694A0B">
        <w:rPr>
          <w:b/>
          <w:bCs/>
          <w:sz w:val="32"/>
          <w:szCs w:val="32"/>
          <w:u w:val="single"/>
        </w:rPr>
        <w:t xml:space="preserve">Input / Output and Major Functions of the Multiple Disease </w:t>
      </w:r>
      <w:r w:rsidRPr="00694A0B">
        <w:rPr>
          <w:b/>
          <w:bCs/>
          <w:sz w:val="32"/>
          <w:szCs w:val="32"/>
          <w:u w:val="single"/>
        </w:rPr>
        <w:lastRenderedPageBreak/>
        <w:t>Prediction System:</w:t>
      </w:r>
    </w:p>
    <w:p w14:paraId="7627BFC5" w14:textId="77777777" w:rsidR="00D90C79" w:rsidRPr="008E49FB" w:rsidRDefault="00D90C79" w:rsidP="00694A0B">
      <w:pPr>
        <w:pStyle w:val="Heading4"/>
        <w:numPr>
          <w:ilvl w:val="0"/>
          <w:numId w:val="8"/>
        </w:numPr>
        <w:spacing w:line="276" w:lineRule="auto"/>
        <w:jc w:val="both"/>
        <w:rPr>
          <w:rFonts w:ascii="Times New Roman" w:hAnsi="Times New Roman" w:cs="Times New Roman"/>
          <w:b/>
          <w:bCs/>
          <w:i w:val="0"/>
          <w:iCs w:val="0"/>
          <w:color w:val="auto"/>
          <w:sz w:val="28"/>
          <w:szCs w:val="28"/>
        </w:rPr>
      </w:pPr>
      <w:r w:rsidRPr="008E49FB">
        <w:rPr>
          <w:rFonts w:ascii="Times New Roman" w:hAnsi="Times New Roman" w:cs="Times New Roman"/>
          <w:b/>
          <w:bCs/>
          <w:i w:val="0"/>
          <w:iCs w:val="0"/>
          <w:color w:val="auto"/>
          <w:sz w:val="28"/>
          <w:szCs w:val="28"/>
        </w:rPr>
        <w:t>Main Inputs</w:t>
      </w:r>
      <w:r>
        <w:rPr>
          <w:rFonts w:ascii="Times New Roman" w:hAnsi="Times New Roman" w:cs="Times New Roman"/>
          <w:b/>
          <w:bCs/>
          <w:i w:val="0"/>
          <w:iCs w:val="0"/>
          <w:color w:val="auto"/>
          <w:sz w:val="28"/>
          <w:szCs w:val="28"/>
        </w:rPr>
        <w:t>:</w:t>
      </w:r>
    </w:p>
    <w:p w14:paraId="6DF4DAFB" w14:textId="77777777" w:rsidR="00D90C79" w:rsidRPr="008E49FB" w:rsidRDefault="00D90C79" w:rsidP="00694A0B">
      <w:pPr>
        <w:pStyle w:val="NormalWeb"/>
        <w:numPr>
          <w:ilvl w:val="0"/>
          <w:numId w:val="5"/>
        </w:numPr>
        <w:spacing w:line="276" w:lineRule="auto"/>
        <w:jc w:val="both"/>
      </w:pPr>
      <w:r w:rsidRPr="008E49FB">
        <w:rPr>
          <w:rStyle w:val="Strong"/>
        </w:rPr>
        <w:t>Patient Data</w:t>
      </w:r>
    </w:p>
    <w:p w14:paraId="6581B71B" w14:textId="77777777" w:rsidR="00D90C79" w:rsidRPr="008E49FB" w:rsidRDefault="00D90C79" w:rsidP="00694A0B">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Demographic information (e.g., age, gender)</w:t>
      </w:r>
    </w:p>
    <w:p w14:paraId="3C5A849D" w14:textId="77777777" w:rsidR="00D90C79" w:rsidRPr="008E49FB" w:rsidRDefault="00D90C79" w:rsidP="00694A0B">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Clinical data (e.g., lab results, medical history)</w:t>
      </w:r>
    </w:p>
    <w:p w14:paraId="779E53E6" w14:textId="77777777" w:rsidR="00D90C79" w:rsidRPr="008E49FB" w:rsidRDefault="00D90C79" w:rsidP="00694A0B">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Lifestyle factors (e.g., smoking status, physical activity)</w:t>
      </w:r>
    </w:p>
    <w:p w14:paraId="100588BB" w14:textId="77777777" w:rsidR="00D90C79" w:rsidRPr="008E49FB" w:rsidRDefault="00D90C79" w:rsidP="00694A0B">
      <w:pPr>
        <w:pStyle w:val="NormalWeb"/>
        <w:numPr>
          <w:ilvl w:val="0"/>
          <w:numId w:val="5"/>
        </w:numPr>
        <w:spacing w:line="276" w:lineRule="auto"/>
        <w:jc w:val="both"/>
      </w:pPr>
      <w:r w:rsidRPr="008E49FB">
        <w:rPr>
          <w:rStyle w:val="Strong"/>
        </w:rPr>
        <w:t>Machine Learning Models</w:t>
      </w:r>
    </w:p>
    <w:p w14:paraId="3F5B303F" w14:textId="77777777" w:rsidR="00D90C79" w:rsidRPr="008E49FB" w:rsidRDefault="00D90C79" w:rsidP="00694A0B">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Trained models for disease prediction (e.g., Diabetes, Heart Disease, Parkinson's Disease)</w:t>
      </w:r>
    </w:p>
    <w:p w14:paraId="2856B136" w14:textId="77777777" w:rsidR="00D90C79" w:rsidRPr="008E49FB" w:rsidRDefault="00D90C79" w:rsidP="00694A0B">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Models integrated with algorithms and parameters for inference</w:t>
      </w:r>
    </w:p>
    <w:p w14:paraId="20D933AB" w14:textId="77777777" w:rsidR="00D90C79" w:rsidRPr="008E49FB" w:rsidRDefault="00D90C79" w:rsidP="00694A0B">
      <w:pPr>
        <w:pStyle w:val="Heading4"/>
        <w:spacing w:line="276" w:lineRule="auto"/>
        <w:jc w:val="both"/>
        <w:rPr>
          <w:rFonts w:ascii="Times New Roman" w:hAnsi="Times New Roman" w:cs="Times New Roman"/>
          <w:b/>
          <w:bCs/>
          <w:i w:val="0"/>
          <w:iCs w:val="0"/>
          <w:color w:val="auto"/>
          <w:sz w:val="28"/>
          <w:szCs w:val="28"/>
        </w:rPr>
      </w:pPr>
      <w:r w:rsidRPr="008E49FB">
        <w:rPr>
          <w:rFonts w:ascii="Times New Roman" w:hAnsi="Times New Roman" w:cs="Times New Roman"/>
          <w:b/>
          <w:bCs/>
          <w:i w:val="0"/>
          <w:iCs w:val="0"/>
          <w:color w:val="auto"/>
          <w:sz w:val="28"/>
          <w:szCs w:val="28"/>
        </w:rPr>
        <w:t>Main Outputs:</w:t>
      </w:r>
    </w:p>
    <w:p w14:paraId="479FF2CC" w14:textId="77777777" w:rsidR="00D90C79" w:rsidRPr="008E49FB" w:rsidRDefault="00D90C79" w:rsidP="00694A0B">
      <w:pPr>
        <w:pStyle w:val="NormalWeb"/>
        <w:numPr>
          <w:ilvl w:val="0"/>
          <w:numId w:val="6"/>
        </w:numPr>
        <w:spacing w:line="276" w:lineRule="auto"/>
        <w:jc w:val="both"/>
      </w:pPr>
      <w:r w:rsidRPr="008E49FB">
        <w:rPr>
          <w:rStyle w:val="Strong"/>
        </w:rPr>
        <w:t>Prediction Results</w:t>
      </w:r>
    </w:p>
    <w:p w14:paraId="5E32677B" w14:textId="77777777" w:rsidR="00D90C79" w:rsidRPr="008E49FB" w:rsidRDefault="00D90C79" w:rsidP="00694A0B">
      <w:pPr>
        <w:widowControl/>
        <w:numPr>
          <w:ilvl w:val="1"/>
          <w:numId w:val="6"/>
        </w:numPr>
        <w:autoSpaceDE/>
        <w:autoSpaceDN/>
        <w:spacing w:before="100" w:beforeAutospacing="1" w:after="100" w:afterAutospacing="1" w:line="276" w:lineRule="auto"/>
        <w:jc w:val="both"/>
        <w:rPr>
          <w:sz w:val="24"/>
          <w:szCs w:val="24"/>
        </w:rPr>
      </w:pPr>
      <w:r w:rsidRPr="008E49FB">
        <w:rPr>
          <w:sz w:val="24"/>
          <w:szCs w:val="24"/>
        </w:rPr>
        <w:t>Likelihood or risk assessment of diseases (e.g., probability scores, risk categories)</w:t>
      </w:r>
    </w:p>
    <w:p w14:paraId="4EB8BEB0" w14:textId="77777777" w:rsidR="00D90C79" w:rsidRPr="00B77EB2" w:rsidRDefault="00D90C79" w:rsidP="00694A0B">
      <w:pPr>
        <w:widowControl/>
        <w:numPr>
          <w:ilvl w:val="1"/>
          <w:numId w:val="6"/>
        </w:numPr>
        <w:autoSpaceDE/>
        <w:autoSpaceDN/>
        <w:spacing w:before="100" w:beforeAutospacing="1" w:after="100" w:afterAutospacing="1" w:line="276" w:lineRule="auto"/>
        <w:jc w:val="both"/>
        <w:rPr>
          <w:sz w:val="24"/>
          <w:szCs w:val="24"/>
        </w:rPr>
      </w:pPr>
      <w:r w:rsidRPr="008E49FB">
        <w:rPr>
          <w:sz w:val="24"/>
          <w:szCs w:val="24"/>
        </w:rPr>
        <w:t>Diagnostic outcomes based on input data</w:t>
      </w:r>
    </w:p>
    <w:p w14:paraId="20783A16" w14:textId="77777777" w:rsidR="00D90C79" w:rsidRPr="008E49FB" w:rsidRDefault="00D90C79" w:rsidP="00694A0B">
      <w:pPr>
        <w:spacing w:line="276" w:lineRule="auto"/>
        <w:jc w:val="both"/>
        <w:rPr>
          <w:b/>
          <w:bCs/>
          <w:sz w:val="28"/>
          <w:szCs w:val="28"/>
          <w:u w:val="single"/>
        </w:rPr>
      </w:pPr>
      <w:r w:rsidRPr="00694A0B">
        <w:rPr>
          <w:b/>
          <w:bCs/>
          <w:sz w:val="32"/>
          <w:szCs w:val="32"/>
          <w:u w:val="single"/>
        </w:rPr>
        <w:t>7. Performance Requirements</w:t>
      </w:r>
    </w:p>
    <w:p w14:paraId="3F5910CB" w14:textId="77777777" w:rsidR="00D90C79" w:rsidRPr="008E49FB" w:rsidRDefault="00D90C79" w:rsidP="00694A0B">
      <w:pPr>
        <w:spacing w:line="276" w:lineRule="auto"/>
        <w:jc w:val="both"/>
        <w:rPr>
          <w:sz w:val="24"/>
          <w:szCs w:val="24"/>
        </w:rPr>
      </w:pPr>
    </w:p>
    <w:p w14:paraId="56E61B6E" w14:textId="77777777" w:rsidR="00D90C79" w:rsidRPr="008E49FB" w:rsidRDefault="00D90C79" w:rsidP="00694A0B">
      <w:pPr>
        <w:spacing w:line="276" w:lineRule="auto"/>
        <w:jc w:val="both"/>
        <w:rPr>
          <w:b/>
          <w:bCs/>
          <w:sz w:val="24"/>
          <w:szCs w:val="24"/>
        </w:rPr>
      </w:pPr>
      <w:r w:rsidRPr="008E49FB">
        <w:rPr>
          <w:b/>
          <w:bCs/>
          <w:sz w:val="24"/>
          <w:szCs w:val="24"/>
        </w:rPr>
        <w:t xml:space="preserve"> 1. Accuracy</w:t>
      </w:r>
    </w:p>
    <w:p w14:paraId="54B72313" w14:textId="77777777" w:rsidR="00D90C79" w:rsidRPr="008E49FB" w:rsidRDefault="00D90C79" w:rsidP="00694A0B">
      <w:pPr>
        <w:spacing w:line="276" w:lineRule="auto"/>
        <w:jc w:val="both"/>
        <w:rPr>
          <w:sz w:val="24"/>
          <w:szCs w:val="24"/>
        </w:rPr>
      </w:pPr>
      <w:r w:rsidRPr="008E49FB">
        <w:rPr>
          <w:sz w:val="24"/>
          <w:szCs w:val="24"/>
        </w:rPr>
        <w:t xml:space="preserve"> Goal: Achieve a high predictive accuracy (at least 85%) for each disease model.</w:t>
      </w:r>
    </w:p>
    <w:p w14:paraId="10C9811F" w14:textId="77777777" w:rsidR="00D90C79" w:rsidRPr="008E49FB" w:rsidRDefault="00D90C79" w:rsidP="00694A0B">
      <w:pPr>
        <w:spacing w:line="276" w:lineRule="auto"/>
        <w:jc w:val="both"/>
        <w:rPr>
          <w:sz w:val="24"/>
          <w:szCs w:val="24"/>
        </w:rPr>
      </w:pPr>
      <w:r w:rsidRPr="008E49FB">
        <w:rPr>
          <w:sz w:val="24"/>
          <w:szCs w:val="24"/>
        </w:rPr>
        <w:t xml:space="preserve"> Measure: Calculate and monitor the accuracy metric during model evaluation and after deployment to ensure consistent performance.</w:t>
      </w:r>
    </w:p>
    <w:p w14:paraId="1D6B4759" w14:textId="77777777" w:rsidR="00D90C79" w:rsidRPr="008E49FB" w:rsidRDefault="00D90C79" w:rsidP="00694A0B">
      <w:pPr>
        <w:spacing w:line="276" w:lineRule="auto"/>
        <w:jc w:val="both"/>
        <w:rPr>
          <w:sz w:val="24"/>
          <w:szCs w:val="24"/>
        </w:rPr>
      </w:pPr>
    </w:p>
    <w:p w14:paraId="379CE6F1" w14:textId="77777777" w:rsidR="00D90C79" w:rsidRPr="008E49FB" w:rsidRDefault="00D90C79" w:rsidP="00694A0B">
      <w:pPr>
        <w:spacing w:line="276" w:lineRule="auto"/>
        <w:jc w:val="both"/>
        <w:rPr>
          <w:b/>
          <w:bCs/>
          <w:sz w:val="24"/>
          <w:szCs w:val="24"/>
        </w:rPr>
      </w:pPr>
      <w:r w:rsidRPr="008E49FB">
        <w:rPr>
          <w:b/>
          <w:bCs/>
          <w:sz w:val="24"/>
          <w:szCs w:val="24"/>
        </w:rPr>
        <w:t xml:space="preserve"> 2. Response Time</w:t>
      </w:r>
    </w:p>
    <w:p w14:paraId="19547B94" w14:textId="77777777" w:rsidR="00D90C79" w:rsidRPr="008E49FB" w:rsidRDefault="00D90C79" w:rsidP="00694A0B">
      <w:pPr>
        <w:spacing w:line="276" w:lineRule="auto"/>
        <w:jc w:val="both"/>
        <w:rPr>
          <w:sz w:val="24"/>
          <w:szCs w:val="24"/>
        </w:rPr>
      </w:pPr>
      <w:r w:rsidRPr="008E49FB">
        <w:rPr>
          <w:sz w:val="24"/>
          <w:szCs w:val="24"/>
        </w:rPr>
        <w:t xml:space="preserve"> Goal: Ensure the system provides predictions within 5 seconds of data input.</w:t>
      </w:r>
    </w:p>
    <w:p w14:paraId="59158FF1" w14:textId="77777777" w:rsidR="00D90C79" w:rsidRPr="008E49FB" w:rsidRDefault="00D90C79" w:rsidP="00694A0B">
      <w:pPr>
        <w:spacing w:line="276" w:lineRule="auto"/>
        <w:jc w:val="both"/>
        <w:rPr>
          <w:sz w:val="24"/>
          <w:szCs w:val="24"/>
        </w:rPr>
      </w:pPr>
      <w:r w:rsidRPr="008E49FB">
        <w:rPr>
          <w:sz w:val="24"/>
          <w:szCs w:val="24"/>
        </w:rPr>
        <w:t xml:space="preserve"> Measure: Implement efficient data processing and model inference techniques to minimize latency.</w:t>
      </w:r>
    </w:p>
    <w:p w14:paraId="2B3FECB7" w14:textId="77777777" w:rsidR="00D90C79" w:rsidRPr="008E49FB" w:rsidRDefault="00D90C79" w:rsidP="00694A0B">
      <w:pPr>
        <w:spacing w:line="276" w:lineRule="auto"/>
        <w:jc w:val="both"/>
        <w:rPr>
          <w:sz w:val="24"/>
          <w:szCs w:val="24"/>
        </w:rPr>
      </w:pPr>
    </w:p>
    <w:p w14:paraId="4E68EBFE" w14:textId="77777777" w:rsidR="00D90C79" w:rsidRPr="008E49FB" w:rsidRDefault="00D90C79" w:rsidP="00694A0B">
      <w:pPr>
        <w:spacing w:line="276" w:lineRule="auto"/>
        <w:jc w:val="both"/>
        <w:rPr>
          <w:b/>
          <w:bCs/>
          <w:sz w:val="24"/>
          <w:szCs w:val="24"/>
        </w:rPr>
      </w:pPr>
      <w:r w:rsidRPr="008E49FB">
        <w:rPr>
          <w:b/>
          <w:bCs/>
          <w:sz w:val="24"/>
          <w:szCs w:val="24"/>
        </w:rPr>
        <w:t xml:space="preserve"> 3. Scalability</w:t>
      </w:r>
    </w:p>
    <w:p w14:paraId="2A323C00" w14:textId="77777777" w:rsidR="00D90C79" w:rsidRPr="008E49FB" w:rsidRDefault="00D90C79" w:rsidP="00694A0B">
      <w:pPr>
        <w:spacing w:line="276" w:lineRule="auto"/>
        <w:jc w:val="both"/>
        <w:rPr>
          <w:sz w:val="24"/>
          <w:szCs w:val="24"/>
        </w:rPr>
      </w:pPr>
      <w:r w:rsidRPr="008E49FB">
        <w:rPr>
          <w:sz w:val="24"/>
          <w:szCs w:val="24"/>
        </w:rPr>
        <w:t xml:space="preserve"> Goal: Design the platform to handle multiple concurrent users without performance degradation.</w:t>
      </w:r>
    </w:p>
    <w:p w14:paraId="6434A5D6" w14:textId="77777777" w:rsidR="00D90C79" w:rsidRPr="008E49FB" w:rsidRDefault="00D90C79" w:rsidP="00694A0B">
      <w:pPr>
        <w:spacing w:line="276" w:lineRule="auto"/>
        <w:jc w:val="both"/>
        <w:rPr>
          <w:sz w:val="24"/>
          <w:szCs w:val="24"/>
        </w:rPr>
      </w:pPr>
      <w:r w:rsidRPr="008E49FB">
        <w:rPr>
          <w:sz w:val="24"/>
          <w:szCs w:val="24"/>
        </w:rPr>
        <w:t xml:space="preserve"> Measure: Use scalable cloud infrastructure and load balancing to manage increased user load and data volume effectively.</w:t>
      </w:r>
    </w:p>
    <w:p w14:paraId="52CAFAC7" w14:textId="77777777" w:rsidR="00D90C79" w:rsidRPr="008E49FB" w:rsidRDefault="00D90C79" w:rsidP="00694A0B">
      <w:pPr>
        <w:spacing w:line="276" w:lineRule="auto"/>
        <w:jc w:val="both"/>
        <w:rPr>
          <w:sz w:val="24"/>
          <w:szCs w:val="24"/>
        </w:rPr>
      </w:pPr>
    </w:p>
    <w:p w14:paraId="50037DAF" w14:textId="77777777" w:rsidR="00D90C79" w:rsidRPr="008E49FB" w:rsidRDefault="00D90C79" w:rsidP="00694A0B">
      <w:pPr>
        <w:spacing w:line="276" w:lineRule="auto"/>
        <w:jc w:val="both"/>
        <w:rPr>
          <w:b/>
          <w:bCs/>
          <w:sz w:val="24"/>
          <w:szCs w:val="24"/>
        </w:rPr>
      </w:pPr>
      <w:r w:rsidRPr="008E49FB">
        <w:rPr>
          <w:b/>
          <w:bCs/>
          <w:sz w:val="24"/>
          <w:szCs w:val="24"/>
        </w:rPr>
        <w:t xml:space="preserve"> 4. Reliability</w:t>
      </w:r>
    </w:p>
    <w:p w14:paraId="30F970CD" w14:textId="77777777" w:rsidR="00D90C79" w:rsidRPr="008E49FB" w:rsidRDefault="00D90C79" w:rsidP="00694A0B">
      <w:pPr>
        <w:spacing w:line="276" w:lineRule="auto"/>
        <w:jc w:val="both"/>
        <w:rPr>
          <w:sz w:val="24"/>
          <w:szCs w:val="24"/>
        </w:rPr>
      </w:pPr>
      <w:r w:rsidRPr="008E49FB">
        <w:rPr>
          <w:sz w:val="24"/>
          <w:szCs w:val="24"/>
        </w:rPr>
        <w:t xml:space="preserve"> Goal: Maintain consistent performance with minimal downtime.</w:t>
      </w:r>
    </w:p>
    <w:p w14:paraId="6C693439" w14:textId="77777777" w:rsidR="00D90C79" w:rsidRPr="008E49FB" w:rsidRDefault="00D90C79" w:rsidP="00694A0B">
      <w:pPr>
        <w:spacing w:line="276" w:lineRule="auto"/>
        <w:jc w:val="both"/>
        <w:rPr>
          <w:sz w:val="24"/>
          <w:szCs w:val="24"/>
        </w:rPr>
      </w:pPr>
      <w:r w:rsidRPr="008E49FB">
        <w:rPr>
          <w:sz w:val="24"/>
          <w:szCs w:val="24"/>
        </w:rPr>
        <w:t xml:space="preserve"> Measure: Ensure high availability through robust infrastructure, regular maintenance, and monitoring. Target uptime should be at least 99.9%.</w:t>
      </w:r>
    </w:p>
    <w:p w14:paraId="1B05610D" w14:textId="77777777" w:rsidR="00D90C79" w:rsidRPr="008E49FB" w:rsidRDefault="00D90C79" w:rsidP="00694A0B">
      <w:pPr>
        <w:spacing w:line="276" w:lineRule="auto"/>
        <w:jc w:val="both"/>
        <w:rPr>
          <w:sz w:val="24"/>
          <w:szCs w:val="24"/>
        </w:rPr>
      </w:pPr>
    </w:p>
    <w:p w14:paraId="3868EA64" w14:textId="77777777" w:rsidR="00D90C79" w:rsidRPr="008E49FB" w:rsidRDefault="00D90C79" w:rsidP="00694A0B">
      <w:pPr>
        <w:spacing w:line="276" w:lineRule="auto"/>
        <w:jc w:val="both"/>
        <w:rPr>
          <w:b/>
          <w:bCs/>
          <w:sz w:val="24"/>
          <w:szCs w:val="24"/>
        </w:rPr>
      </w:pPr>
      <w:r w:rsidRPr="008E49FB">
        <w:rPr>
          <w:b/>
          <w:bCs/>
          <w:sz w:val="24"/>
          <w:szCs w:val="24"/>
        </w:rPr>
        <w:t xml:space="preserve"> 5. Robustness</w:t>
      </w:r>
    </w:p>
    <w:p w14:paraId="2BF4E0C9" w14:textId="77777777" w:rsidR="00D90C79" w:rsidRPr="008E49FB" w:rsidRDefault="00D90C79" w:rsidP="00694A0B">
      <w:pPr>
        <w:spacing w:line="276" w:lineRule="auto"/>
        <w:jc w:val="both"/>
        <w:rPr>
          <w:sz w:val="24"/>
          <w:szCs w:val="24"/>
        </w:rPr>
      </w:pPr>
      <w:r w:rsidRPr="008E49FB">
        <w:rPr>
          <w:sz w:val="24"/>
          <w:szCs w:val="24"/>
        </w:rPr>
        <w:lastRenderedPageBreak/>
        <w:t xml:space="preserve"> Goal: Ensure the system can handle a wide range of data inputs and maintain performance.</w:t>
      </w:r>
    </w:p>
    <w:p w14:paraId="6C604C6B" w14:textId="77777777" w:rsidR="00D90C79" w:rsidRPr="008E49FB" w:rsidRDefault="00D90C79" w:rsidP="00694A0B">
      <w:pPr>
        <w:spacing w:line="276" w:lineRule="auto"/>
        <w:jc w:val="both"/>
        <w:rPr>
          <w:sz w:val="24"/>
          <w:szCs w:val="24"/>
        </w:rPr>
      </w:pPr>
      <w:r w:rsidRPr="008E49FB">
        <w:rPr>
          <w:sz w:val="24"/>
          <w:szCs w:val="24"/>
        </w:rPr>
        <w:t xml:space="preserve"> Measure: Implement extensive testing, including edge cases and stress tests, to validate system robustness.</w:t>
      </w:r>
    </w:p>
    <w:p w14:paraId="45609710" w14:textId="77777777" w:rsidR="00D90C79" w:rsidRPr="008E49FB" w:rsidRDefault="00D90C79" w:rsidP="00694A0B">
      <w:pPr>
        <w:spacing w:line="276" w:lineRule="auto"/>
        <w:jc w:val="both"/>
        <w:rPr>
          <w:sz w:val="24"/>
          <w:szCs w:val="24"/>
        </w:rPr>
      </w:pPr>
    </w:p>
    <w:p w14:paraId="259013C3" w14:textId="77777777" w:rsidR="00D90C79" w:rsidRPr="008E49FB" w:rsidRDefault="00D90C79" w:rsidP="00694A0B">
      <w:pPr>
        <w:spacing w:line="276" w:lineRule="auto"/>
        <w:jc w:val="both"/>
        <w:rPr>
          <w:b/>
          <w:bCs/>
          <w:sz w:val="24"/>
          <w:szCs w:val="24"/>
        </w:rPr>
      </w:pPr>
      <w:r w:rsidRPr="008E49FB">
        <w:rPr>
          <w:sz w:val="24"/>
          <w:szCs w:val="24"/>
        </w:rPr>
        <w:t xml:space="preserve"> </w:t>
      </w:r>
      <w:r w:rsidRPr="008E49FB">
        <w:rPr>
          <w:b/>
          <w:bCs/>
          <w:sz w:val="24"/>
          <w:szCs w:val="24"/>
        </w:rPr>
        <w:t>6. User Satisfaction</w:t>
      </w:r>
    </w:p>
    <w:p w14:paraId="2352D63D" w14:textId="77777777" w:rsidR="00D90C79" w:rsidRPr="008E49FB" w:rsidRDefault="00D90C79" w:rsidP="00694A0B">
      <w:pPr>
        <w:spacing w:line="276" w:lineRule="auto"/>
        <w:jc w:val="both"/>
        <w:rPr>
          <w:sz w:val="24"/>
          <w:szCs w:val="24"/>
        </w:rPr>
      </w:pPr>
      <w:r w:rsidRPr="008E49FB">
        <w:rPr>
          <w:sz w:val="24"/>
          <w:szCs w:val="24"/>
        </w:rPr>
        <w:t xml:space="preserve"> Goal: Achieve a high level of user satisfaction with the system's performance and usability.</w:t>
      </w:r>
    </w:p>
    <w:p w14:paraId="3BF1B70E" w14:textId="77777777" w:rsidR="00D90C79" w:rsidRPr="008E49FB" w:rsidRDefault="00D90C79" w:rsidP="00694A0B">
      <w:pPr>
        <w:spacing w:line="276" w:lineRule="auto"/>
        <w:jc w:val="both"/>
        <w:rPr>
          <w:sz w:val="24"/>
          <w:szCs w:val="24"/>
        </w:rPr>
      </w:pPr>
      <w:r w:rsidRPr="008E49FB">
        <w:rPr>
          <w:sz w:val="24"/>
          <w:szCs w:val="24"/>
        </w:rPr>
        <w:t xml:space="preserve"> Measure: Collect and analyze user feedback regularly to identify and address any performance-related issues. Aim for a user satisfaction rate of at least 90%.</w:t>
      </w:r>
    </w:p>
    <w:p w14:paraId="43086635" w14:textId="77777777" w:rsidR="00D90C79" w:rsidRPr="00694A0B" w:rsidRDefault="00D90C79" w:rsidP="00694A0B">
      <w:pPr>
        <w:widowControl/>
        <w:autoSpaceDE/>
        <w:autoSpaceDN/>
        <w:spacing w:after="160" w:line="276" w:lineRule="auto"/>
        <w:jc w:val="both"/>
        <w:rPr>
          <w:sz w:val="28"/>
          <w:szCs w:val="28"/>
        </w:rPr>
      </w:pPr>
    </w:p>
    <w:p w14:paraId="3445DC17" w14:textId="77777777" w:rsidR="00D90C79" w:rsidRPr="00694A0B" w:rsidRDefault="00D90C79" w:rsidP="00694A0B">
      <w:pPr>
        <w:spacing w:line="276" w:lineRule="auto"/>
        <w:jc w:val="both"/>
        <w:rPr>
          <w:b/>
          <w:bCs/>
          <w:sz w:val="32"/>
          <w:szCs w:val="32"/>
          <w:u w:val="single"/>
        </w:rPr>
      </w:pPr>
      <w:r w:rsidRPr="00694A0B">
        <w:rPr>
          <w:b/>
          <w:bCs/>
          <w:sz w:val="32"/>
          <w:szCs w:val="32"/>
          <w:u w:val="single"/>
        </w:rPr>
        <w:t xml:space="preserve"> 8. Feasibility Report:</w:t>
      </w:r>
    </w:p>
    <w:p w14:paraId="77193A37" w14:textId="77777777" w:rsidR="00D90C79" w:rsidRPr="008E49FB" w:rsidRDefault="00D90C79" w:rsidP="00694A0B">
      <w:pPr>
        <w:spacing w:line="276" w:lineRule="auto"/>
        <w:jc w:val="both"/>
        <w:rPr>
          <w:b/>
          <w:bCs/>
          <w:sz w:val="28"/>
          <w:szCs w:val="28"/>
          <w:u w:val="single"/>
        </w:rPr>
      </w:pPr>
    </w:p>
    <w:p w14:paraId="1DDB4459" w14:textId="77777777" w:rsidR="00D90C79" w:rsidRPr="008E49FB" w:rsidRDefault="00D90C79" w:rsidP="00694A0B">
      <w:pPr>
        <w:pStyle w:val="ListParagraph"/>
        <w:numPr>
          <w:ilvl w:val="0"/>
          <w:numId w:val="4"/>
        </w:numPr>
        <w:spacing w:before="26" w:after="24" w:line="276" w:lineRule="auto"/>
        <w:jc w:val="both"/>
        <w:rPr>
          <w:b/>
          <w:bCs/>
          <w:sz w:val="24"/>
          <w:szCs w:val="24"/>
        </w:rPr>
      </w:pPr>
      <w:r w:rsidRPr="008E49FB">
        <w:rPr>
          <w:b/>
          <w:bCs/>
          <w:sz w:val="24"/>
          <w:szCs w:val="24"/>
        </w:rPr>
        <w:t>Technical Feasibility</w:t>
      </w:r>
    </w:p>
    <w:p w14:paraId="7FD9C140" w14:textId="77777777" w:rsidR="00D90C79" w:rsidRPr="008E49FB" w:rsidRDefault="00D90C79" w:rsidP="00694A0B">
      <w:pPr>
        <w:spacing w:before="26" w:after="24" w:line="276" w:lineRule="auto"/>
        <w:jc w:val="both"/>
        <w:rPr>
          <w:sz w:val="24"/>
          <w:szCs w:val="24"/>
        </w:rPr>
      </w:pPr>
      <w:r w:rsidRPr="008E49FB">
        <w:rPr>
          <w:sz w:val="24"/>
          <w:szCs w:val="24"/>
        </w:rPr>
        <w:t xml:space="preserve">1. Availability of Tools: The system is technically feasible given the availability of machine learning frameworks (e.g., TensorFlow, </w:t>
      </w:r>
      <w:proofErr w:type="spellStart"/>
      <w:r w:rsidRPr="008E49FB">
        <w:rPr>
          <w:sz w:val="24"/>
          <w:szCs w:val="24"/>
        </w:rPr>
        <w:t>Keras</w:t>
      </w:r>
      <w:proofErr w:type="spellEnd"/>
      <w:r w:rsidRPr="008E49FB">
        <w:rPr>
          <w:sz w:val="24"/>
          <w:szCs w:val="24"/>
        </w:rPr>
        <w:t xml:space="preserve">), data manipulation libraries (e.g., NumPy, Pandas), and deployment tools (e.g., </w:t>
      </w:r>
      <w:proofErr w:type="spellStart"/>
      <w:r w:rsidRPr="008E49FB">
        <w:rPr>
          <w:sz w:val="24"/>
          <w:szCs w:val="24"/>
        </w:rPr>
        <w:t>Streamlit</w:t>
      </w:r>
      <w:proofErr w:type="spellEnd"/>
      <w:r w:rsidRPr="008E49FB">
        <w:rPr>
          <w:sz w:val="24"/>
          <w:szCs w:val="24"/>
        </w:rPr>
        <w:t>). These tools provide the necessary infrastructure for developing and deploying the system.</w:t>
      </w:r>
    </w:p>
    <w:p w14:paraId="5FD7B9EC" w14:textId="77777777" w:rsidR="00D90C79" w:rsidRPr="008E49FB" w:rsidRDefault="00D90C79" w:rsidP="00694A0B">
      <w:pPr>
        <w:spacing w:before="26" w:after="24" w:line="276" w:lineRule="auto"/>
        <w:jc w:val="both"/>
        <w:rPr>
          <w:sz w:val="24"/>
          <w:szCs w:val="24"/>
        </w:rPr>
      </w:pPr>
      <w:r w:rsidRPr="008E49FB">
        <w:rPr>
          <w:sz w:val="24"/>
          <w:szCs w:val="24"/>
        </w:rPr>
        <w:t>2. Computational Resources: The necessary computational resources, including high-performance laptops and cloud platforms, are accessible. These resources ensure the system can handle large datasets and complex computations.</w:t>
      </w:r>
    </w:p>
    <w:p w14:paraId="72046E5E" w14:textId="77777777" w:rsidR="00D90C79" w:rsidRPr="008E49FB" w:rsidRDefault="00D90C79" w:rsidP="00694A0B">
      <w:pPr>
        <w:spacing w:before="26" w:after="24" w:line="276" w:lineRule="auto"/>
        <w:jc w:val="both"/>
        <w:rPr>
          <w:sz w:val="24"/>
          <w:szCs w:val="24"/>
        </w:rPr>
      </w:pPr>
    </w:p>
    <w:p w14:paraId="2F0B11F9" w14:textId="77777777" w:rsidR="00D90C79" w:rsidRPr="008E49FB" w:rsidRDefault="00D90C79" w:rsidP="00694A0B">
      <w:pPr>
        <w:pStyle w:val="ListParagraph"/>
        <w:numPr>
          <w:ilvl w:val="0"/>
          <w:numId w:val="4"/>
        </w:numPr>
        <w:spacing w:before="26" w:after="24" w:line="276" w:lineRule="auto"/>
        <w:jc w:val="both"/>
        <w:rPr>
          <w:b/>
          <w:bCs/>
          <w:sz w:val="24"/>
          <w:szCs w:val="24"/>
        </w:rPr>
      </w:pPr>
      <w:r w:rsidRPr="008E49FB">
        <w:rPr>
          <w:b/>
          <w:bCs/>
          <w:sz w:val="24"/>
          <w:szCs w:val="24"/>
        </w:rPr>
        <w:t>Economic Feasibility</w:t>
      </w:r>
    </w:p>
    <w:p w14:paraId="56BD40D1" w14:textId="77777777" w:rsidR="00D90C79" w:rsidRPr="008E49FB" w:rsidRDefault="00D90C79" w:rsidP="00694A0B">
      <w:pPr>
        <w:spacing w:before="26" w:after="24" w:line="276" w:lineRule="auto"/>
        <w:jc w:val="both"/>
        <w:rPr>
          <w:sz w:val="24"/>
          <w:szCs w:val="24"/>
        </w:rPr>
      </w:pPr>
      <w:r w:rsidRPr="008E49FB">
        <w:rPr>
          <w:sz w:val="24"/>
          <w:szCs w:val="24"/>
        </w:rPr>
        <w:t>1. Cost Management: The project is economically feasible as the costs involved in development, deployment, and maintenance are manageable within the allocated budget. Open-source tools and frameworks help reduce costs.</w:t>
      </w:r>
    </w:p>
    <w:p w14:paraId="356C7714" w14:textId="77777777" w:rsidR="00D90C79" w:rsidRPr="008E49FB" w:rsidRDefault="00D90C79" w:rsidP="00694A0B">
      <w:pPr>
        <w:spacing w:before="26" w:after="24" w:line="276" w:lineRule="auto"/>
        <w:jc w:val="both"/>
        <w:rPr>
          <w:sz w:val="24"/>
          <w:szCs w:val="24"/>
        </w:rPr>
      </w:pPr>
      <w:r w:rsidRPr="008E49FB">
        <w:rPr>
          <w:sz w:val="24"/>
          <w:szCs w:val="24"/>
        </w:rPr>
        <w:t>2. Healthcare Savings: Potential savings in healthcare costs due to early disease detection and management can offset the initial investment. Early intervention can reduce the need for expensive treatments and improve patient outcomes.</w:t>
      </w:r>
    </w:p>
    <w:p w14:paraId="1D211C59" w14:textId="77777777" w:rsidR="00D90C79" w:rsidRPr="008E49FB" w:rsidRDefault="00D90C79" w:rsidP="00694A0B">
      <w:pPr>
        <w:spacing w:before="26" w:after="24" w:line="276" w:lineRule="auto"/>
        <w:jc w:val="both"/>
        <w:rPr>
          <w:sz w:val="24"/>
          <w:szCs w:val="24"/>
        </w:rPr>
      </w:pPr>
    </w:p>
    <w:p w14:paraId="1A495342" w14:textId="77777777" w:rsidR="00D90C79" w:rsidRPr="008E49FB" w:rsidRDefault="00D90C79" w:rsidP="00694A0B">
      <w:pPr>
        <w:pStyle w:val="ListParagraph"/>
        <w:numPr>
          <w:ilvl w:val="0"/>
          <w:numId w:val="4"/>
        </w:numPr>
        <w:spacing w:before="26" w:after="24" w:line="276" w:lineRule="auto"/>
        <w:jc w:val="both"/>
        <w:rPr>
          <w:b/>
          <w:bCs/>
          <w:sz w:val="24"/>
          <w:szCs w:val="24"/>
        </w:rPr>
      </w:pPr>
      <w:r w:rsidRPr="008E49FB">
        <w:rPr>
          <w:b/>
          <w:bCs/>
          <w:sz w:val="24"/>
          <w:szCs w:val="24"/>
        </w:rPr>
        <w:t>Operational Feasibility</w:t>
      </w:r>
    </w:p>
    <w:p w14:paraId="0A0BC50D" w14:textId="77777777" w:rsidR="00D90C79" w:rsidRPr="008E49FB" w:rsidRDefault="00D90C79" w:rsidP="00694A0B">
      <w:pPr>
        <w:spacing w:before="26" w:after="24" w:line="276" w:lineRule="auto"/>
        <w:jc w:val="both"/>
        <w:rPr>
          <w:sz w:val="24"/>
          <w:szCs w:val="24"/>
        </w:rPr>
      </w:pPr>
      <w:r w:rsidRPr="008E49FB">
        <w:rPr>
          <w:sz w:val="24"/>
          <w:szCs w:val="24"/>
        </w:rPr>
        <w:t>1. Workflow Integration: The system is operationally feasible as it aligns with the workflows of healthcare providers and patients. The system is designed to integrate smoothly into existing healthcare processes.</w:t>
      </w:r>
    </w:p>
    <w:p w14:paraId="00932E70" w14:textId="77777777" w:rsidR="00D90C79" w:rsidRPr="008E49FB" w:rsidRDefault="00D90C79" w:rsidP="00694A0B">
      <w:pPr>
        <w:spacing w:before="26" w:after="24" w:line="276" w:lineRule="auto"/>
        <w:jc w:val="both"/>
        <w:rPr>
          <w:sz w:val="24"/>
          <w:szCs w:val="24"/>
        </w:rPr>
      </w:pPr>
      <w:r w:rsidRPr="008E49FB">
        <w:rPr>
          <w:sz w:val="24"/>
          <w:szCs w:val="24"/>
        </w:rPr>
        <w:t>2. User-Friendly Interface: The user-friendly interface ensures ease of use, making it accessible to both patients and healthcare providers. Minimal training is required to use the system effectively.</w:t>
      </w:r>
    </w:p>
    <w:p w14:paraId="29692055" w14:textId="77777777" w:rsidR="00D90C79" w:rsidRPr="008E49FB" w:rsidRDefault="00D90C79" w:rsidP="00694A0B">
      <w:pPr>
        <w:spacing w:before="26" w:after="24" w:line="276" w:lineRule="auto"/>
        <w:jc w:val="both"/>
        <w:rPr>
          <w:sz w:val="24"/>
          <w:szCs w:val="24"/>
        </w:rPr>
      </w:pPr>
    </w:p>
    <w:p w14:paraId="410A25B6" w14:textId="77777777" w:rsidR="00D90C79" w:rsidRPr="008E49FB" w:rsidRDefault="00D90C79" w:rsidP="00694A0B">
      <w:pPr>
        <w:pStyle w:val="ListParagraph"/>
        <w:numPr>
          <w:ilvl w:val="0"/>
          <w:numId w:val="4"/>
        </w:numPr>
        <w:spacing w:before="26" w:after="24" w:line="276" w:lineRule="auto"/>
        <w:jc w:val="both"/>
        <w:rPr>
          <w:b/>
          <w:bCs/>
          <w:sz w:val="24"/>
          <w:szCs w:val="24"/>
        </w:rPr>
      </w:pPr>
      <w:r w:rsidRPr="008E49FB">
        <w:rPr>
          <w:b/>
          <w:bCs/>
          <w:sz w:val="24"/>
          <w:szCs w:val="24"/>
        </w:rPr>
        <w:t>Schedule Feasibility</w:t>
      </w:r>
    </w:p>
    <w:p w14:paraId="3D558B60" w14:textId="77777777" w:rsidR="00D90C79" w:rsidRPr="008E49FB" w:rsidRDefault="00D90C79" w:rsidP="00694A0B">
      <w:pPr>
        <w:spacing w:before="26" w:after="24" w:line="276" w:lineRule="auto"/>
        <w:jc w:val="both"/>
        <w:rPr>
          <w:sz w:val="24"/>
          <w:szCs w:val="24"/>
        </w:rPr>
      </w:pPr>
      <w:r w:rsidRPr="008E49FB">
        <w:rPr>
          <w:sz w:val="24"/>
          <w:szCs w:val="24"/>
        </w:rPr>
        <w:t>1. Realistic Timeline: Develop a realistic timeline for data collection, model training, system testing, and deployment. A well-planned schedule ensures that the project stays on track and meets deadlines.</w:t>
      </w:r>
    </w:p>
    <w:p w14:paraId="1059EE6B" w14:textId="17D9BDDE" w:rsidR="00D90C79" w:rsidRPr="00D90C79" w:rsidRDefault="00D90C79" w:rsidP="00694A0B">
      <w:pPr>
        <w:spacing w:before="26" w:after="24" w:line="276" w:lineRule="auto"/>
        <w:jc w:val="both"/>
        <w:rPr>
          <w:sz w:val="24"/>
          <w:szCs w:val="24"/>
        </w:rPr>
      </w:pPr>
      <w:r w:rsidRPr="008E49FB">
        <w:rPr>
          <w:sz w:val="24"/>
          <w:szCs w:val="24"/>
        </w:rPr>
        <w:t xml:space="preserve">2. Resource Allocation: Allocate sufficient resources to each phase to ensure timely </w:t>
      </w:r>
      <w:r w:rsidRPr="008E49FB">
        <w:rPr>
          <w:sz w:val="24"/>
          <w:szCs w:val="24"/>
        </w:rPr>
        <w:lastRenderedPageBreak/>
        <w:t>completion. Adequate staffing and budget allocation are essential for the project's success.</w:t>
      </w:r>
    </w:p>
    <w:p w14:paraId="651C363E" w14:textId="77777777" w:rsidR="00D90C79" w:rsidRDefault="00D90C79" w:rsidP="00694A0B">
      <w:pPr>
        <w:spacing w:before="26" w:after="24" w:line="276" w:lineRule="auto"/>
        <w:jc w:val="both"/>
        <w:rPr>
          <w:rFonts w:ascii="Lucida Bright" w:hAnsi="Lucida Bright"/>
          <w:b/>
          <w:bCs/>
          <w:sz w:val="40"/>
          <w:szCs w:val="40"/>
          <w:u w:val="single"/>
        </w:rPr>
      </w:pPr>
    </w:p>
    <w:p w14:paraId="5294F1A6" w14:textId="7142CA04" w:rsidR="009F7479" w:rsidRPr="009F7479" w:rsidRDefault="009F7479" w:rsidP="00694A0B">
      <w:pPr>
        <w:pStyle w:val="Heading3"/>
        <w:jc w:val="both"/>
        <w:rPr>
          <w:rFonts w:ascii="Times New Roman" w:hAnsi="Times New Roman" w:cs="Times New Roman"/>
          <w:b/>
          <w:bCs/>
          <w:color w:val="auto"/>
          <w:sz w:val="28"/>
          <w:szCs w:val="28"/>
          <w:u w:val="single"/>
          <w:lang w:val="en-IN"/>
        </w:rPr>
      </w:pPr>
      <w:r w:rsidRPr="00694A0B">
        <w:rPr>
          <w:rFonts w:ascii="Times New Roman" w:hAnsi="Times New Roman" w:cs="Times New Roman"/>
          <w:b/>
          <w:bCs/>
          <w:color w:val="auto"/>
          <w:sz w:val="32"/>
          <w:szCs w:val="32"/>
          <w:u w:val="single"/>
        </w:rPr>
        <w:t>Overall Description</w:t>
      </w:r>
      <w:r w:rsidRPr="00694A0B">
        <w:rPr>
          <w:rFonts w:ascii="Times New Roman" w:hAnsi="Times New Roman" w:cs="Times New Roman"/>
          <w:b/>
          <w:bCs/>
          <w:color w:val="auto"/>
          <w:sz w:val="32"/>
          <w:szCs w:val="32"/>
          <w:u w:val="single"/>
        </w:rPr>
        <w:t>:</w:t>
      </w:r>
    </w:p>
    <w:p w14:paraId="37074DBD" w14:textId="4FF80EB2" w:rsidR="009F7479" w:rsidRPr="009F7479" w:rsidRDefault="009F7479" w:rsidP="00694A0B">
      <w:pPr>
        <w:pStyle w:val="NormalWeb"/>
        <w:jc w:val="both"/>
      </w:pPr>
      <w:r w:rsidRPr="009F7479">
        <w:rPr>
          <w:rStyle w:val="Strong"/>
        </w:rPr>
        <w:t>1 Product Perspective:</w:t>
      </w:r>
      <w:r w:rsidRPr="009F7479">
        <w:t xml:space="preserve"> The system is designed as a standalone web application with modular components for each disease prediction. It will utilize various machine learning models tailored to the specific characteristics of each disease.</w:t>
      </w:r>
    </w:p>
    <w:p w14:paraId="2E3E1CBC" w14:textId="3616BFEA" w:rsidR="009F7479" w:rsidRPr="009F7479" w:rsidRDefault="009F7479" w:rsidP="00694A0B">
      <w:pPr>
        <w:pStyle w:val="NormalWeb"/>
        <w:jc w:val="both"/>
      </w:pPr>
      <w:r w:rsidRPr="009F7479">
        <w:rPr>
          <w:rStyle w:val="Strong"/>
        </w:rPr>
        <w:t>2 Product Functions:</w:t>
      </w:r>
    </w:p>
    <w:p w14:paraId="1FE1204E" w14:textId="77777777" w:rsidR="009F7479" w:rsidRPr="009F7479" w:rsidRDefault="009F7479" w:rsidP="00694A0B">
      <w:pPr>
        <w:widowControl/>
        <w:numPr>
          <w:ilvl w:val="0"/>
          <w:numId w:val="16"/>
        </w:numPr>
        <w:autoSpaceDE/>
        <w:autoSpaceDN/>
        <w:spacing w:before="100" w:beforeAutospacing="1" w:after="100" w:afterAutospacing="1"/>
        <w:jc w:val="both"/>
        <w:rPr>
          <w:sz w:val="24"/>
          <w:szCs w:val="24"/>
        </w:rPr>
      </w:pPr>
      <w:r w:rsidRPr="009F7479">
        <w:rPr>
          <w:sz w:val="24"/>
          <w:szCs w:val="24"/>
        </w:rPr>
        <w:t>User registration and login (optional)</w:t>
      </w:r>
    </w:p>
    <w:p w14:paraId="1AA1192B" w14:textId="77777777" w:rsidR="009F7479" w:rsidRPr="009F7479" w:rsidRDefault="009F7479" w:rsidP="00694A0B">
      <w:pPr>
        <w:widowControl/>
        <w:numPr>
          <w:ilvl w:val="0"/>
          <w:numId w:val="16"/>
        </w:numPr>
        <w:autoSpaceDE/>
        <w:autoSpaceDN/>
        <w:spacing w:before="100" w:beforeAutospacing="1" w:after="100" w:afterAutospacing="1"/>
        <w:jc w:val="both"/>
        <w:rPr>
          <w:sz w:val="24"/>
          <w:szCs w:val="24"/>
        </w:rPr>
      </w:pPr>
      <w:r w:rsidRPr="009F7479">
        <w:rPr>
          <w:sz w:val="24"/>
          <w:szCs w:val="24"/>
        </w:rPr>
        <w:t>Health data input (e.g., age, weight, glucose levels, etc.)</w:t>
      </w:r>
    </w:p>
    <w:p w14:paraId="314F4F61" w14:textId="77777777" w:rsidR="009F7479" w:rsidRPr="009F7479" w:rsidRDefault="009F7479" w:rsidP="00694A0B">
      <w:pPr>
        <w:widowControl/>
        <w:numPr>
          <w:ilvl w:val="0"/>
          <w:numId w:val="16"/>
        </w:numPr>
        <w:autoSpaceDE/>
        <w:autoSpaceDN/>
        <w:spacing w:before="100" w:beforeAutospacing="1" w:after="100" w:afterAutospacing="1"/>
        <w:jc w:val="both"/>
        <w:rPr>
          <w:sz w:val="24"/>
          <w:szCs w:val="24"/>
        </w:rPr>
      </w:pPr>
      <w:r w:rsidRPr="009F7479">
        <w:rPr>
          <w:sz w:val="24"/>
          <w:szCs w:val="24"/>
        </w:rPr>
        <w:t>Data preprocessing and feature engineering</w:t>
      </w:r>
    </w:p>
    <w:p w14:paraId="4AA4FE06" w14:textId="77777777" w:rsidR="009F7479" w:rsidRPr="009F7479" w:rsidRDefault="009F7479" w:rsidP="00694A0B">
      <w:pPr>
        <w:widowControl/>
        <w:numPr>
          <w:ilvl w:val="0"/>
          <w:numId w:val="16"/>
        </w:numPr>
        <w:autoSpaceDE/>
        <w:autoSpaceDN/>
        <w:spacing w:before="100" w:beforeAutospacing="1" w:after="100" w:afterAutospacing="1"/>
        <w:jc w:val="both"/>
        <w:rPr>
          <w:sz w:val="24"/>
          <w:szCs w:val="24"/>
        </w:rPr>
      </w:pPr>
      <w:r w:rsidRPr="009F7479">
        <w:rPr>
          <w:sz w:val="24"/>
          <w:szCs w:val="24"/>
        </w:rPr>
        <w:t>Disease risk prediction using ML models</w:t>
      </w:r>
    </w:p>
    <w:p w14:paraId="36B21874" w14:textId="77777777" w:rsidR="009F7479" w:rsidRPr="009F7479" w:rsidRDefault="009F7479" w:rsidP="00694A0B">
      <w:pPr>
        <w:widowControl/>
        <w:numPr>
          <w:ilvl w:val="0"/>
          <w:numId w:val="16"/>
        </w:numPr>
        <w:autoSpaceDE/>
        <w:autoSpaceDN/>
        <w:spacing w:before="100" w:beforeAutospacing="1" w:after="100" w:afterAutospacing="1"/>
        <w:jc w:val="both"/>
        <w:rPr>
          <w:sz w:val="24"/>
          <w:szCs w:val="24"/>
        </w:rPr>
      </w:pPr>
      <w:r w:rsidRPr="009F7479">
        <w:rPr>
          <w:sz w:val="24"/>
          <w:szCs w:val="24"/>
        </w:rPr>
        <w:t>Display of prediction results with interpretive insights</w:t>
      </w:r>
    </w:p>
    <w:p w14:paraId="6960DFAC" w14:textId="5972EF0F" w:rsidR="009F7479" w:rsidRPr="009F7479" w:rsidRDefault="009F7479" w:rsidP="00694A0B">
      <w:pPr>
        <w:pStyle w:val="NormalWeb"/>
        <w:jc w:val="both"/>
      </w:pPr>
      <w:r w:rsidRPr="009F7479">
        <w:rPr>
          <w:rStyle w:val="Strong"/>
        </w:rPr>
        <w:t>3 User Characteristics:</w:t>
      </w:r>
    </w:p>
    <w:p w14:paraId="4471B8E7" w14:textId="77777777" w:rsidR="009F7479" w:rsidRPr="009F7479" w:rsidRDefault="009F7479" w:rsidP="00694A0B">
      <w:pPr>
        <w:widowControl/>
        <w:numPr>
          <w:ilvl w:val="0"/>
          <w:numId w:val="17"/>
        </w:numPr>
        <w:autoSpaceDE/>
        <w:autoSpaceDN/>
        <w:spacing w:before="100" w:beforeAutospacing="1" w:after="100" w:afterAutospacing="1"/>
        <w:jc w:val="both"/>
        <w:rPr>
          <w:sz w:val="24"/>
          <w:szCs w:val="24"/>
        </w:rPr>
      </w:pPr>
      <w:r w:rsidRPr="009F7479">
        <w:rPr>
          <w:rStyle w:val="Strong"/>
          <w:sz w:val="24"/>
          <w:szCs w:val="24"/>
        </w:rPr>
        <w:t>End-users:</w:t>
      </w:r>
      <w:r w:rsidRPr="009F7479">
        <w:rPr>
          <w:sz w:val="24"/>
          <w:szCs w:val="24"/>
        </w:rPr>
        <w:t xml:space="preserve"> Individuals looking for early disease detection</w:t>
      </w:r>
    </w:p>
    <w:p w14:paraId="01C6308F" w14:textId="151FD75E" w:rsidR="009F7479" w:rsidRPr="009F7479" w:rsidRDefault="009F7479" w:rsidP="00694A0B">
      <w:pPr>
        <w:pStyle w:val="NormalWeb"/>
        <w:jc w:val="both"/>
      </w:pPr>
      <w:r w:rsidRPr="009F7479">
        <w:rPr>
          <w:rStyle w:val="Strong"/>
        </w:rPr>
        <w:t>4 Constraints:</w:t>
      </w:r>
    </w:p>
    <w:p w14:paraId="2B417E9F" w14:textId="77777777" w:rsidR="009F7479" w:rsidRPr="009F7479" w:rsidRDefault="009F7479" w:rsidP="00694A0B">
      <w:pPr>
        <w:widowControl/>
        <w:numPr>
          <w:ilvl w:val="0"/>
          <w:numId w:val="18"/>
        </w:numPr>
        <w:autoSpaceDE/>
        <w:autoSpaceDN/>
        <w:spacing w:before="100" w:beforeAutospacing="1" w:after="100" w:afterAutospacing="1"/>
        <w:jc w:val="both"/>
        <w:rPr>
          <w:sz w:val="24"/>
          <w:szCs w:val="24"/>
        </w:rPr>
      </w:pPr>
      <w:r w:rsidRPr="009F7479">
        <w:rPr>
          <w:sz w:val="24"/>
          <w:szCs w:val="24"/>
        </w:rPr>
        <w:t>Requires internet access</w:t>
      </w:r>
    </w:p>
    <w:p w14:paraId="0AA354BC" w14:textId="77777777" w:rsidR="009F7479" w:rsidRPr="009F7479" w:rsidRDefault="009F7479" w:rsidP="00694A0B">
      <w:pPr>
        <w:widowControl/>
        <w:numPr>
          <w:ilvl w:val="0"/>
          <w:numId w:val="18"/>
        </w:numPr>
        <w:autoSpaceDE/>
        <w:autoSpaceDN/>
        <w:spacing w:before="100" w:beforeAutospacing="1" w:after="100" w:afterAutospacing="1"/>
        <w:jc w:val="both"/>
        <w:rPr>
          <w:sz w:val="24"/>
          <w:szCs w:val="24"/>
        </w:rPr>
      </w:pPr>
      <w:r w:rsidRPr="009F7479">
        <w:rPr>
          <w:sz w:val="24"/>
          <w:szCs w:val="24"/>
        </w:rPr>
        <w:t>Dependence on the accuracy of user-provided data</w:t>
      </w:r>
    </w:p>
    <w:p w14:paraId="36F678E7" w14:textId="77777777" w:rsidR="009F7479" w:rsidRPr="009F7479" w:rsidRDefault="009F7479" w:rsidP="00694A0B">
      <w:pPr>
        <w:widowControl/>
        <w:numPr>
          <w:ilvl w:val="0"/>
          <w:numId w:val="18"/>
        </w:numPr>
        <w:autoSpaceDE/>
        <w:autoSpaceDN/>
        <w:spacing w:before="100" w:beforeAutospacing="1" w:after="100" w:afterAutospacing="1"/>
        <w:jc w:val="both"/>
        <w:rPr>
          <w:sz w:val="24"/>
          <w:szCs w:val="24"/>
        </w:rPr>
      </w:pPr>
      <w:r w:rsidRPr="009F7479">
        <w:rPr>
          <w:sz w:val="24"/>
          <w:szCs w:val="24"/>
        </w:rPr>
        <w:t>Performance is tied to the efficiency of machine learning models</w:t>
      </w:r>
    </w:p>
    <w:p w14:paraId="28891022" w14:textId="6E9E9DBA" w:rsidR="009F7479" w:rsidRPr="009F7479" w:rsidRDefault="009F7479" w:rsidP="00694A0B">
      <w:pPr>
        <w:pStyle w:val="NormalWeb"/>
        <w:jc w:val="both"/>
      </w:pPr>
      <w:r w:rsidRPr="009F7479">
        <w:rPr>
          <w:rStyle w:val="Strong"/>
        </w:rPr>
        <w:t>5 Assumptions and Dependencies:</w:t>
      </w:r>
    </w:p>
    <w:p w14:paraId="2D3CB681" w14:textId="77777777" w:rsidR="009F7479" w:rsidRPr="009F7479" w:rsidRDefault="009F7479" w:rsidP="00694A0B">
      <w:pPr>
        <w:widowControl/>
        <w:numPr>
          <w:ilvl w:val="0"/>
          <w:numId w:val="19"/>
        </w:numPr>
        <w:autoSpaceDE/>
        <w:autoSpaceDN/>
        <w:spacing w:before="100" w:beforeAutospacing="1" w:after="100" w:afterAutospacing="1"/>
        <w:jc w:val="both"/>
        <w:rPr>
          <w:sz w:val="24"/>
          <w:szCs w:val="24"/>
        </w:rPr>
      </w:pPr>
      <w:r w:rsidRPr="009F7479">
        <w:rPr>
          <w:sz w:val="24"/>
          <w:szCs w:val="24"/>
        </w:rPr>
        <w:t>Accurate health data input by users</w:t>
      </w:r>
    </w:p>
    <w:p w14:paraId="0D3237A7" w14:textId="77777777" w:rsidR="009F7479" w:rsidRPr="009F7479" w:rsidRDefault="009F7479" w:rsidP="00694A0B">
      <w:pPr>
        <w:widowControl/>
        <w:numPr>
          <w:ilvl w:val="0"/>
          <w:numId w:val="19"/>
        </w:numPr>
        <w:autoSpaceDE/>
        <w:autoSpaceDN/>
        <w:spacing w:before="100" w:beforeAutospacing="1" w:after="100" w:afterAutospacing="1"/>
        <w:jc w:val="both"/>
        <w:rPr>
          <w:sz w:val="24"/>
          <w:szCs w:val="24"/>
        </w:rPr>
      </w:pPr>
      <w:r w:rsidRPr="009F7479">
        <w:rPr>
          <w:sz w:val="24"/>
          <w:szCs w:val="24"/>
        </w:rPr>
        <w:t>Use of up-to-date medical and technical resources for model training</w:t>
      </w:r>
    </w:p>
    <w:p w14:paraId="5A8DAB67" w14:textId="77777777" w:rsidR="009F7479" w:rsidRPr="009F7479" w:rsidRDefault="009F7479" w:rsidP="00694A0B">
      <w:pPr>
        <w:widowControl/>
        <w:numPr>
          <w:ilvl w:val="0"/>
          <w:numId w:val="19"/>
        </w:numPr>
        <w:autoSpaceDE/>
        <w:autoSpaceDN/>
        <w:spacing w:before="100" w:beforeAutospacing="1" w:after="100" w:afterAutospacing="1"/>
        <w:jc w:val="both"/>
        <w:rPr>
          <w:sz w:val="24"/>
          <w:szCs w:val="24"/>
        </w:rPr>
      </w:pPr>
      <w:r w:rsidRPr="009F7479">
        <w:rPr>
          <w:sz w:val="24"/>
          <w:szCs w:val="24"/>
        </w:rPr>
        <w:t xml:space="preserve">Dependencies include Python, </w:t>
      </w:r>
      <w:proofErr w:type="spellStart"/>
      <w:r w:rsidRPr="009F7479">
        <w:rPr>
          <w:sz w:val="24"/>
          <w:szCs w:val="24"/>
        </w:rPr>
        <w:t>Streamlit</w:t>
      </w:r>
      <w:proofErr w:type="spellEnd"/>
      <w:r w:rsidRPr="009F7479">
        <w:rPr>
          <w:sz w:val="24"/>
          <w:szCs w:val="24"/>
        </w:rPr>
        <w:t>, scikit-learn, pandas, and other ML libraries</w:t>
      </w:r>
    </w:p>
    <w:p w14:paraId="0659CB48" w14:textId="77777777" w:rsidR="00D90C79" w:rsidRPr="009F7479" w:rsidRDefault="00D90C79" w:rsidP="00694A0B">
      <w:pPr>
        <w:spacing w:before="26" w:after="24" w:line="276" w:lineRule="auto"/>
        <w:jc w:val="both"/>
        <w:rPr>
          <w:b/>
          <w:bCs/>
          <w:sz w:val="40"/>
          <w:szCs w:val="40"/>
          <w:u w:val="single"/>
        </w:rPr>
      </w:pPr>
    </w:p>
    <w:p w14:paraId="1188A80D" w14:textId="77777777" w:rsidR="00D90C79" w:rsidRDefault="00D90C79" w:rsidP="00694A0B">
      <w:pPr>
        <w:jc w:val="both"/>
      </w:pPr>
    </w:p>
    <w:sectPr w:rsidR="00D90C79" w:rsidSect="00D90C79">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52A88"/>
    <w:multiLevelType w:val="multilevel"/>
    <w:tmpl w:val="C692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6C5AD2"/>
    <w:multiLevelType w:val="hybridMultilevel"/>
    <w:tmpl w:val="D4462B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FB23EC"/>
    <w:multiLevelType w:val="multilevel"/>
    <w:tmpl w:val="94B0C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F67928"/>
    <w:multiLevelType w:val="multilevel"/>
    <w:tmpl w:val="B148B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9B4F46"/>
    <w:multiLevelType w:val="hybridMultilevel"/>
    <w:tmpl w:val="40A459B4"/>
    <w:lvl w:ilvl="0" w:tplc="FFFFFFFF">
      <w:start w:val="1"/>
      <w:numFmt w:val="bullet"/>
      <w:lvlText w:val=""/>
      <w:lvlJc w:val="left"/>
      <w:pPr>
        <w:ind w:left="720" w:hanging="360"/>
      </w:pPr>
      <w:rPr>
        <w:rFonts w:ascii="Wingdings" w:hAnsi="Wingdings" w:hint="default"/>
      </w:rPr>
    </w:lvl>
    <w:lvl w:ilvl="1" w:tplc="40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6B04803"/>
    <w:multiLevelType w:val="hybridMultilevel"/>
    <w:tmpl w:val="28C6794A"/>
    <w:lvl w:ilvl="0" w:tplc="40090001">
      <w:start w:val="1"/>
      <w:numFmt w:val="bullet"/>
      <w:lvlText w:val=""/>
      <w:lvlJc w:val="left"/>
      <w:pPr>
        <w:ind w:left="790" w:hanging="360"/>
      </w:pPr>
      <w:rPr>
        <w:rFonts w:ascii="Symbol" w:hAnsi="Symbol"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6" w15:restartNumberingAfterBreak="0">
    <w:nsid w:val="3F891994"/>
    <w:multiLevelType w:val="hybridMultilevel"/>
    <w:tmpl w:val="E0969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216057F"/>
    <w:multiLevelType w:val="hybridMultilevel"/>
    <w:tmpl w:val="5EC2B39E"/>
    <w:lvl w:ilvl="0" w:tplc="FFFFFFFF">
      <w:start w:val="1"/>
      <w:numFmt w:val="bullet"/>
      <w:lvlText w:val=""/>
      <w:lvlJc w:val="left"/>
      <w:pPr>
        <w:ind w:left="720" w:hanging="360"/>
      </w:pPr>
      <w:rPr>
        <w:rFonts w:ascii="Wingdings" w:hAnsi="Wingdings" w:hint="default"/>
      </w:rPr>
    </w:lvl>
    <w:lvl w:ilvl="1" w:tplc="4009000B">
      <w:start w:val="1"/>
      <w:numFmt w:val="bullet"/>
      <w:lvlText w:val=""/>
      <w:lvlJc w:val="left"/>
      <w:pPr>
        <w:ind w:left="643"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42F655B"/>
    <w:multiLevelType w:val="multilevel"/>
    <w:tmpl w:val="48BEF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874706"/>
    <w:multiLevelType w:val="multilevel"/>
    <w:tmpl w:val="09E4B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AF451C"/>
    <w:multiLevelType w:val="hybridMultilevel"/>
    <w:tmpl w:val="794E03D8"/>
    <w:lvl w:ilvl="0" w:tplc="4009000B">
      <w:start w:val="1"/>
      <w:numFmt w:val="bullet"/>
      <w:lvlText w:val=""/>
      <w:lvlJc w:val="left"/>
      <w:pPr>
        <w:ind w:left="720" w:hanging="360"/>
      </w:pPr>
      <w:rPr>
        <w:rFonts w:ascii="Wingdings" w:hAnsi="Wingdings" w:hint="default"/>
      </w:rPr>
    </w:lvl>
    <w:lvl w:ilvl="1" w:tplc="E49E0C68">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0B805C5"/>
    <w:multiLevelType w:val="multilevel"/>
    <w:tmpl w:val="2782F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D1440C"/>
    <w:multiLevelType w:val="hybridMultilevel"/>
    <w:tmpl w:val="F02EBF38"/>
    <w:lvl w:ilvl="0" w:tplc="17B4BAD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22D7C7C"/>
    <w:multiLevelType w:val="multilevel"/>
    <w:tmpl w:val="DD28D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2D5CC8"/>
    <w:multiLevelType w:val="hybridMultilevel"/>
    <w:tmpl w:val="F5C04A16"/>
    <w:lvl w:ilvl="0" w:tplc="4009000B">
      <w:start w:val="1"/>
      <w:numFmt w:val="bullet"/>
      <w:lvlText w:val=""/>
      <w:lvlJc w:val="left"/>
      <w:pPr>
        <w:ind w:left="790" w:hanging="360"/>
      </w:pPr>
      <w:rPr>
        <w:rFonts w:ascii="Wingdings" w:hAnsi="Wingdings"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15" w15:restartNumberingAfterBreak="0">
    <w:nsid w:val="775B25C3"/>
    <w:multiLevelType w:val="multilevel"/>
    <w:tmpl w:val="DA98A7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28261D"/>
    <w:multiLevelType w:val="multilevel"/>
    <w:tmpl w:val="A3906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834250"/>
    <w:multiLevelType w:val="multilevel"/>
    <w:tmpl w:val="9646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A40FF1"/>
    <w:multiLevelType w:val="multilevel"/>
    <w:tmpl w:val="A962B8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59751829">
    <w:abstractNumId w:val="10"/>
  </w:num>
  <w:num w:numId="2" w16cid:durableId="1709522301">
    <w:abstractNumId w:val="4"/>
  </w:num>
  <w:num w:numId="3" w16cid:durableId="2030640964">
    <w:abstractNumId w:val="7"/>
  </w:num>
  <w:num w:numId="4" w16cid:durableId="527137849">
    <w:abstractNumId w:val="14"/>
  </w:num>
  <w:num w:numId="5" w16cid:durableId="566494210">
    <w:abstractNumId w:val="11"/>
  </w:num>
  <w:num w:numId="6" w16cid:durableId="1742170604">
    <w:abstractNumId w:val="18"/>
  </w:num>
  <w:num w:numId="7" w16cid:durableId="1805807244">
    <w:abstractNumId w:val="1"/>
  </w:num>
  <w:num w:numId="8" w16cid:durableId="680009974">
    <w:abstractNumId w:val="6"/>
  </w:num>
  <w:num w:numId="9" w16cid:durableId="871651213">
    <w:abstractNumId w:val="12"/>
  </w:num>
  <w:num w:numId="10" w16cid:durableId="2136941354">
    <w:abstractNumId w:val="5"/>
  </w:num>
  <w:num w:numId="11" w16cid:durableId="1979257352">
    <w:abstractNumId w:val="16"/>
  </w:num>
  <w:num w:numId="12" w16cid:durableId="1009454305">
    <w:abstractNumId w:val="15"/>
  </w:num>
  <w:num w:numId="13" w16cid:durableId="752582227">
    <w:abstractNumId w:val="8"/>
  </w:num>
  <w:num w:numId="14" w16cid:durableId="934678508">
    <w:abstractNumId w:val="0"/>
  </w:num>
  <w:num w:numId="15" w16cid:durableId="1460689106">
    <w:abstractNumId w:val="13"/>
  </w:num>
  <w:num w:numId="16" w16cid:durableId="1289972928">
    <w:abstractNumId w:val="2"/>
  </w:num>
  <w:num w:numId="17" w16cid:durableId="321009690">
    <w:abstractNumId w:val="9"/>
  </w:num>
  <w:num w:numId="18" w16cid:durableId="1350832086">
    <w:abstractNumId w:val="17"/>
  </w:num>
  <w:num w:numId="19" w16cid:durableId="2578337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MTE2sDS1tDAwNzRT0lEKTi0uzszPAykwqQUA6iLDPCwAAAA="/>
  </w:docVars>
  <w:rsids>
    <w:rsidRoot w:val="00D90C79"/>
    <w:rsid w:val="000B081E"/>
    <w:rsid w:val="004A4F0B"/>
    <w:rsid w:val="006276C8"/>
    <w:rsid w:val="00694A0B"/>
    <w:rsid w:val="00742C1C"/>
    <w:rsid w:val="007C55A6"/>
    <w:rsid w:val="007D6F8A"/>
    <w:rsid w:val="007E0B9C"/>
    <w:rsid w:val="00852E15"/>
    <w:rsid w:val="009F7479"/>
    <w:rsid w:val="00AC2D14"/>
    <w:rsid w:val="00C372D8"/>
    <w:rsid w:val="00D90C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26C47"/>
  <w15:chartTrackingRefBased/>
  <w15:docId w15:val="{11EEE308-44D0-44AC-9CE0-E154D2EED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C7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9"/>
    <w:qFormat/>
    <w:rsid w:val="00D90C79"/>
    <w:pPr>
      <w:ind w:right="19"/>
      <w:jc w:val="center"/>
      <w:outlineLvl w:val="0"/>
    </w:pPr>
    <w:rPr>
      <w:b/>
      <w:bCs/>
      <w:sz w:val="32"/>
      <w:szCs w:val="32"/>
    </w:rPr>
  </w:style>
  <w:style w:type="paragraph" w:styleId="Heading2">
    <w:name w:val="heading 2"/>
    <w:basedOn w:val="Normal"/>
    <w:link w:val="Heading2Char"/>
    <w:uiPriority w:val="9"/>
    <w:unhideWhenUsed/>
    <w:qFormat/>
    <w:rsid w:val="00D90C79"/>
    <w:pPr>
      <w:spacing w:before="278"/>
      <w:ind w:left="819" w:hanging="359"/>
      <w:outlineLvl w:val="1"/>
    </w:pPr>
    <w:rPr>
      <w:b/>
      <w:bCs/>
      <w:sz w:val="32"/>
      <w:szCs w:val="32"/>
    </w:rPr>
  </w:style>
  <w:style w:type="paragraph" w:styleId="Heading3">
    <w:name w:val="heading 3"/>
    <w:basedOn w:val="Normal"/>
    <w:next w:val="Normal"/>
    <w:link w:val="Heading3Char"/>
    <w:uiPriority w:val="9"/>
    <w:semiHidden/>
    <w:unhideWhenUsed/>
    <w:qFormat/>
    <w:rsid w:val="009F7479"/>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90C7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C79"/>
    <w:rPr>
      <w:rFonts w:ascii="Times New Roman" w:eastAsia="Times New Roman" w:hAnsi="Times New Roman" w:cs="Times New Roman"/>
      <w:b/>
      <w:bCs/>
      <w:kern w:val="0"/>
      <w:sz w:val="32"/>
      <w:szCs w:val="32"/>
      <w:lang w:val="en-US"/>
      <w14:ligatures w14:val="none"/>
    </w:rPr>
  </w:style>
  <w:style w:type="character" w:customStyle="1" w:styleId="Heading2Char">
    <w:name w:val="Heading 2 Char"/>
    <w:basedOn w:val="DefaultParagraphFont"/>
    <w:link w:val="Heading2"/>
    <w:uiPriority w:val="9"/>
    <w:rsid w:val="00D90C79"/>
    <w:rPr>
      <w:rFonts w:ascii="Times New Roman" w:eastAsia="Times New Roman" w:hAnsi="Times New Roman" w:cs="Times New Roman"/>
      <w:b/>
      <w:bCs/>
      <w:kern w:val="0"/>
      <w:sz w:val="32"/>
      <w:szCs w:val="32"/>
      <w:lang w:val="en-US"/>
      <w14:ligatures w14:val="none"/>
    </w:rPr>
  </w:style>
  <w:style w:type="paragraph" w:styleId="BodyText">
    <w:name w:val="Body Text"/>
    <w:basedOn w:val="Normal"/>
    <w:link w:val="BodyTextChar"/>
    <w:uiPriority w:val="1"/>
    <w:qFormat/>
    <w:rsid w:val="00D90C79"/>
    <w:rPr>
      <w:sz w:val="28"/>
      <w:szCs w:val="28"/>
    </w:rPr>
  </w:style>
  <w:style w:type="character" w:customStyle="1" w:styleId="BodyTextChar">
    <w:name w:val="Body Text Char"/>
    <w:basedOn w:val="DefaultParagraphFont"/>
    <w:link w:val="BodyText"/>
    <w:uiPriority w:val="1"/>
    <w:rsid w:val="00D90C79"/>
    <w:rPr>
      <w:rFonts w:ascii="Times New Roman" w:eastAsia="Times New Roman" w:hAnsi="Times New Roman" w:cs="Times New Roman"/>
      <w:kern w:val="0"/>
      <w:sz w:val="28"/>
      <w:szCs w:val="28"/>
      <w:lang w:val="en-US"/>
      <w14:ligatures w14:val="none"/>
    </w:rPr>
  </w:style>
  <w:style w:type="paragraph" w:styleId="Title">
    <w:name w:val="Title"/>
    <w:basedOn w:val="Normal"/>
    <w:link w:val="TitleChar"/>
    <w:uiPriority w:val="10"/>
    <w:qFormat/>
    <w:rsid w:val="00D90C79"/>
    <w:pPr>
      <w:spacing w:before="61"/>
      <w:ind w:left="232" w:right="251" w:hanging="2"/>
      <w:jc w:val="center"/>
    </w:pPr>
    <w:rPr>
      <w:b/>
      <w:bCs/>
      <w:sz w:val="44"/>
      <w:szCs w:val="44"/>
    </w:rPr>
  </w:style>
  <w:style w:type="character" w:customStyle="1" w:styleId="TitleChar">
    <w:name w:val="Title Char"/>
    <w:basedOn w:val="DefaultParagraphFont"/>
    <w:link w:val="Title"/>
    <w:uiPriority w:val="10"/>
    <w:rsid w:val="00D90C79"/>
    <w:rPr>
      <w:rFonts w:ascii="Times New Roman" w:eastAsia="Times New Roman" w:hAnsi="Times New Roman" w:cs="Times New Roman"/>
      <w:b/>
      <w:bCs/>
      <w:kern w:val="0"/>
      <w:sz w:val="44"/>
      <w:szCs w:val="44"/>
      <w:lang w:val="en-US"/>
      <w14:ligatures w14:val="none"/>
    </w:rPr>
  </w:style>
  <w:style w:type="character" w:customStyle="1" w:styleId="Heading4Char">
    <w:name w:val="Heading 4 Char"/>
    <w:basedOn w:val="DefaultParagraphFont"/>
    <w:link w:val="Heading4"/>
    <w:uiPriority w:val="9"/>
    <w:semiHidden/>
    <w:rsid w:val="00D90C79"/>
    <w:rPr>
      <w:rFonts w:asciiTheme="majorHAnsi" w:eastAsiaTheme="majorEastAsia" w:hAnsiTheme="majorHAnsi" w:cstheme="majorBidi"/>
      <w:i/>
      <w:iCs/>
      <w:color w:val="2F5496" w:themeColor="accent1" w:themeShade="BF"/>
      <w:kern w:val="0"/>
      <w:lang w:val="en-US"/>
      <w14:ligatures w14:val="none"/>
    </w:rPr>
  </w:style>
  <w:style w:type="paragraph" w:styleId="ListParagraph">
    <w:name w:val="List Paragraph"/>
    <w:basedOn w:val="Normal"/>
    <w:uiPriority w:val="34"/>
    <w:qFormat/>
    <w:rsid w:val="00D90C79"/>
    <w:pPr>
      <w:ind w:left="720"/>
      <w:contextualSpacing/>
    </w:pPr>
  </w:style>
  <w:style w:type="paragraph" w:styleId="NormalWeb">
    <w:name w:val="Normal (Web)"/>
    <w:basedOn w:val="Normal"/>
    <w:uiPriority w:val="99"/>
    <w:unhideWhenUsed/>
    <w:rsid w:val="00D90C79"/>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D90C79"/>
    <w:rPr>
      <w:b/>
      <w:bCs/>
    </w:rPr>
  </w:style>
  <w:style w:type="character" w:styleId="Hyperlink">
    <w:name w:val="Hyperlink"/>
    <w:basedOn w:val="DefaultParagraphFont"/>
    <w:uiPriority w:val="99"/>
    <w:unhideWhenUsed/>
    <w:rsid w:val="00AC2D14"/>
    <w:rPr>
      <w:color w:val="0563C1" w:themeColor="hyperlink"/>
      <w:u w:val="single"/>
    </w:rPr>
  </w:style>
  <w:style w:type="character" w:styleId="UnresolvedMention">
    <w:name w:val="Unresolved Mention"/>
    <w:basedOn w:val="DefaultParagraphFont"/>
    <w:uiPriority w:val="99"/>
    <w:semiHidden/>
    <w:unhideWhenUsed/>
    <w:rsid w:val="00AC2D14"/>
    <w:rPr>
      <w:color w:val="605E5C"/>
      <w:shd w:val="clear" w:color="auto" w:fill="E1DFDD"/>
    </w:rPr>
  </w:style>
  <w:style w:type="character" w:styleId="FollowedHyperlink">
    <w:name w:val="FollowedHyperlink"/>
    <w:basedOn w:val="DefaultParagraphFont"/>
    <w:uiPriority w:val="99"/>
    <w:semiHidden/>
    <w:unhideWhenUsed/>
    <w:rsid w:val="00AC2D14"/>
    <w:rPr>
      <w:color w:val="954F72" w:themeColor="followedHyperlink"/>
      <w:u w:val="single"/>
    </w:rPr>
  </w:style>
  <w:style w:type="character" w:customStyle="1" w:styleId="Heading3Char">
    <w:name w:val="Heading 3 Char"/>
    <w:basedOn w:val="DefaultParagraphFont"/>
    <w:link w:val="Heading3"/>
    <w:uiPriority w:val="9"/>
    <w:semiHidden/>
    <w:rsid w:val="009F7479"/>
    <w:rPr>
      <w:rFonts w:asciiTheme="majorHAnsi" w:eastAsiaTheme="majorEastAsia" w:hAnsiTheme="majorHAnsi" w:cstheme="majorBidi"/>
      <w:color w:val="1F3763" w:themeColor="accent1" w:themeShade="7F"/>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0097266">
      <w:bodyDiv w:val="1"/>
      <w:marLeft w:val="0"/>
      <w:marRight w:val="0"/>
      <w:marTop w:val="0"/>
      <w:marBottom w:val="0"/>
      <w:divBdr>
        <w:top w:val="none" w:sz="0" w:space="0" w:color="auto"/>
        <w:left w:val="none" w:sz="0" w:space="0" w:color="auto"/>
        <w:bottom w:val="none" w:sz="0" w:space="0" w:color="auto"/>
        <w:right w:val="none" w:sz="0" w:space="0" w:color="auto"/>
      </w:divBdr>
    </w:div>
    <w:div w:id="695471214">
      <w:bodyDiv w:val="1"/>
      <w:marLeft w:val="0"/>
      <w:marRight w:val="0"/>
      <w:marTop w:val="0"/>
      <w:marBottom w:val="0"/>
      <w:divBdr>
        <w:top w:val="none" w:sz="0" w:space="0" w:color="auto"/>
        <w:left w:val="none" w:sz="0" w:space="0" w:color="auto"/>
        <w:bottom w:val="none" w:sz="0" w:space="0" w:color="auto"/>
        <w:right w:val="none" w:sz="0" w:space="0" w:color="auto"/>
      </w:divBdr>
    </w:div>
    <w:div w:id="1110474379">
      <w:bodyDiv w:val="1"/>
      <w:marLeft w:val="0"/>
      <w:marRight w:val="0"/>
      <w:marTop w:val="0"/>
      <w:marBottom w:val="0"/>
      <w:divBdr>
        <w:top w:val="none" w:sz="0" w:space="0" w:color="auto"/>
        <w:left w:val="none" w:sz="0" w:space="0" w:color="auto"/>
        <w:bottom w:val="none" w:sz="0" w:space="0" w:color="auto"/>
        <w:right w:val="none" w:sz="0" w:space="0" w:color="auto"/>
      </w:divBdr>
    </w:div>
    <w:div w:id="137233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1)First-Reveiw%20-"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1</Pages>
  <Words>2923</Words>
  <Characters>1666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Sudhan Alapaka</dc:creator>
  <cp:keywords/>
  <dc:description/>
  <cp:lastModifiedBy>Madhu Sudhan Alapaka</cp:lastModifiedBy>
  <cp:revision>8</cp:revision>
  <cp:lastPrinted>2024-06-29T06:40:00Z</cp:lastPrinted>
  <dcterms:created xsi:type="dcterms:W3CDTF">2024-06-27T06:45:00Z</dcterms:created>
  <dcterms:modified xsi:type="dcterms:W3CDTF">2024-06-29T06:43:00Z</dcterms:modified>
</cp:coreProperties>
</file>